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B34D9D">
      <w:r>
        <w:rPr>
          <w:noProof/>
          <w:lang w:eastAsia="en-US"/>
        </w:rPr>
        <w:drawing>
          <wp:inline distT="0" distB="0" distL="0" distR="0" wp14:anchorId="47F54F9A" wp14:editId="28FB9A1E">
            <wp:extent cx="11601450" cy="11515725"/>
            <wp:effectExtent l="38100" t="0" r="19050" b="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Start w:id="0" w:name="_GoBack"/>
      <w:r w:rsidR="00877BCD">
        <w:rPr>
          <w:noProof/>
          <w:lang w:eastAsia="en-US"/>
        </w:rPr>
        <w:lastRenderedPageBreak/>
        <w:drawing>
          <wp:inline distT="0" distB="0" distL="0" distR="0" wp14:anchorId="69903C01" wp14:editId="5D5AD3EB">
            <wp:extent cx="11896725" cy="821055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57A58" w:rsidRDefault="00B57A58" w:rsidP="00C12425">
      <w:r>
        <w:separator/>
      </w:r>
    </w:p>
  </w:endnote>
  <w:endnote w:type="continuationSeparator" w:id="0">
    <w:p w:rsidR="00B57A58" w:rsidRDefault="00B57A58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57A58" w:rsidRDefault="00B57A58" w:rsidP="00C12425">
      <w:r>
        <w:separator/>
      </w:r>
    </w:p>
  </w:footnote>
  <w:footnote w:type="continuationSeparator" w:id="0">
    <w:p w:rsidR="00B57A58" w:rsidRDefault="00B57A58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12CFD"/>
    <w:rsid w:val="000304D3"/>
    <w:rsid w:val="0003057E"/>
    <w:rsid w:val="00030AFE"/>
    <w:rsid w:val="00044A0D"/>
    <w:rsid w:val="00055304"/>
    <w:rsid w:val="00057208"/>
    <w:rsid w:val="000604CA"/>
    <w:rsid w:val="00077EE6"/>
    <w:rsid w:val="00092448"/>
    <w:rsid w:val="00096BD1"/>
    <w:rsid w:val="00096F1A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9103C"/>
    <w:rsid w:val="001B4033"/>
    <w:rsid w:val="001B53B7"/>
    <w:rsid w:val="001B7AC6"/>
    <w:rsid w:val="001D2381"/>
    <w:rsid w:val="001D3C15"/>
    <w:rsid w:val="001E4933"/>
    <w:rsid w:val="00200676"/>
    <w:rsid w:val="0020224B"/>
    <w:rsid w:val="0021214C"/>
    <w:rsid w:val="00224F36"/>
    <w:rsid w:val="002515B6"/>
    <w:rsid w:val="00260498"/>
    <w:rsid w:val="00275310"/>
    <w:rsid w:val="002854C7"/>
    <w:rsid w:val="0029110E"/>
    <w:rsid w:val="0029204F"/>
    <w:rsid w:val="00294493"/>
    <w:rsid w:val="002A15FC"/>
    <w:rsid w:val="002D3B79"/>
    <w:rsid w:val="002F3E16"/>
    <w:rsid w:val="00304C8A"/>
    <w:rsid w:val="00305B37"/>
    <w:rsid w:val="00312552"/>
    <w:rsid w:val="003144E9"/>
    <w:rsid w:val="00320E28"/>
    <w:rsid w:val="00330C18"/>
    <w:rsid w:val="00331E59"/>
    <w:rsid w:val="003425CB"/>
    <w:rsid w:val="003460F7"/>
    <w:rsid w:val="003466E4"/>
    <w:rsid w:val="00347AB0"/>
    <w:rsid w:val="00357E6E"/>
    <w:rsid w:val="003653A9"/>
    <w:rsid w:val="00367118"/>
    <w:rsid w:val="00367A56"/>
    <w:rsid w:val="00372BA4"/>
    <w:rsid w:val="003C4E49"/>
    <w:rsid w:val="003C588B"/>
    <w:rsid w:val="003E0C88"/>
    <w:rsid w:val="003F098B"/>
    <w:rsid w:val="00404C4E"/>
    <w:rsid w:val="004203DB"/>
    <w:rsid w:val="00426A20"/>
    <w:rsid w:val="00432F57"/>
    <w:rsid w:val="004409B6"/>
    <w:rsid w:val="00460A3F"/>
    <w:rsid w:val="004615F9"/>
    <w:rsid w:val="00464220"/>
    <w:rsid w:val="00467987"/>
    <w:rsid w:val="00481432"/>
    <w:rsid w:val="00484362"/>
    <w:rsid w:val="00485069"/>
    <w:rsid w:val="00485E67"/>
    <w:rsid w:val="0049486C"/>
    <w:rsid w:val="004B16FF"/>
    <w:rsid w:val="004C22A9"/>
    <w:rsid w:val="004C2805"/>
    <w:rsid w:val="004D062D"/>
    <w:rsid w:val="004D6117"/>
    <w:rsid w:val="004E2466"/>
    <w:rsid w:val="004E72A6"/>
    <w:rsid w:val="0050139F"/>
    <w:rsid w:val="005017C7"/>
    <w:rsid w:val="0050596A"/>
    <w:rsid w:val="0050758C"/>
    <w:rsid w:val="0051097C"/>
    <w:rsid w:val="00512ADF"/>
    <w:rsid w:val="005256DD"/>
    <w:rsid w:val="005311B6"/>
    <w:rsid w:val="00547F62"/>
    <w:rsid w:val="00555BC4"/>
    <w:rsid w:val="005616D6"/>
    <w:rsid w:val="00566CF7"/>
    <w:rsid w:val="00577477"/>
    <w:rsid w:val="005A3757"/>
    <w:rsid w:val="005A55FA"/>
    <w:rsid w:val="005B120B"/>
    <w:rsid w:val="005C5EE4"/>
    <w:rsid w:val="005C5FD9"/>
    <w:rsid w:val="005D44BB"/>
    <w:rsid w:val="005E4DEF"/>
    <w:rsid w:val="005E773A"/>
    <w:rsid w:val="00603CE2"/>
    <w:rsid w:val="00605E53"/>
    <w:rsid w:val="00613002"/>
    <w:rsid w:val="00615568"/>
    <w:rsid w:val="00617167"/>
    <w:rsid w:val="0062786F"/>
    <w:rsid w:val="00636F7B"/>
    <w:rsid w:val="00644FEE"/>
    <w:rsid w:val="00662AA7"/>
    <w:rsid w:val="006759B4"/>
    <w:rsid w:val="00692655"/>
    <w:rsid w:val="006B4B89"/>
    <w:rsid w:val="006B4F12"/>
    <w:rsid w:val="006C622E"/>
    <w:rsid w:val="006D08F4"/>
    <w:rsid w:val="006D3A4A"/>
    <w:rsid w:val="006D3BCD"/>
    <w:rsid w:val="006D45F5"/>
    <w:rsid w:val="006D7951"/>
    <w:rsid w:val="006E07F5"/>
    <w:rsid w:val="006E0C63"/>
    <w:rsid w:val="006E4639"/>
    <w:rsid w:val="006F2921"/>
    <w:rsid w:val="00705E85"/>
    <w:rsid w:val="00712A8D"/>
    <w:rsid w:val="007206A9"/>
    <w:rsid w:val="007303AB"/>
    <w:rsid w:val="0073082D"/>
    <w:rsid w:val="00740BC0"/>
    <w:rsid w:val="0074458D"/>
    <w:rsid w:val="0074486D"/>
    <w:rsid w:val="0074495A"/>
    <w:rsid w:val="00755679"/>
    <w:rsid w:val="00774515"/>
    <w:rsid w:val="007810D6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3788D"/>
    <w:rsid w:val="008405DF"/>
    <w:rsid w:val="00844456"/>
    <w:rsid w:val="008578AD"/>
    <w:rsid w:val="00862A71"/>
    <w:rsid w:val="00873D23"/>
    <w:rsid w:val="00877BCD"/>
    <w:rsid w:val="00895EED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1342E"/>
    <w:rsid w:val="00934081"/>
    <w:rsid w:val="00934D24"/>
    <w:rsid w:val="00936CB3"/>
    <w:rsid w:val="00942EFE"/>
    <w:rsid w:val="00943718"/>
    <w:rsid w:val="00954AAF"/>
    <w:rsid w:val="00962E32"/>
    <w:rsid w:val="00970704"/>
    <w:rsid w:val="0097229C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46728"/>
    <w:rsid w:val="00A566C3"/>
    <w:rsid w:val="00A65B4F"/>
    <w:rsid w:val="00A74EBA"/>
    <w:rsid w:val="00A87FF9"/>
    <w:rsid w:val="00A92547"/>
    <w:rsid w:val="00AB34F0"/>
    <w:rsid w:val="00AC7CEE"/>
    <w:rsid w:val="00AD326C"/>
    <w:rsid w:val="00AD626A"/>
    <w:rsid w:val="00AD7704"/>
    <w:rsid w:val="00AD7F6D"/>
    <w:rsid w:val="00AF04DA"/>
    <w:rsid w:val="00AF0AEC"/>
    <w:rsid w:val="00AF3BA9"/>
    <w:rsid w:val="00B01B99"/>
    <w:rsid w:val="00B07D0F"/>
    <w:rsid w:val="00B17F99"/>
    <w:rsid w:val="00B24C3C"/>
    <w:rsid w:val="00B27F9E"/>
    <w:rsid w:val="00B305D7"/>
    <w:rsid w:val="00B34D9D"/>
    <w:rsid w:val="00B45B82"/>
    <w:rsid w:val="00B57A58"/>
    <w:rsid w:val="00B66BED"/>
    <w:rsid w:val="00B71C09"/>
    <w:rsid w:val="00B7399B"/>
    <w:rsid w:val="00B9319F"/>
    <w:rsid w:val="00BA746F"/>
    <w:rsid w:val="00BF421E"/>
    <w:rsid w:val="00BF78D4"/>
    <w:rsid w:val="00C005F8"/>
    <w:rsid w:val="00C037F6"/>
    <w:rsid w:val="00C10343"/>
    <w:rsid w:val="00C10D05"/>
    <w:rsid w:val="00C12425"/>
    <w:rsid w:val="00C14DA8"/>
    <w:rsid w:val="00C23144"/>
    <w:rsid w:val="00C24E1B"/>
    <w:rsid w:val="00C271DC"/>
    <w:rsid w:val="00C32C86"/>
    <w:rsid w:val="00C35C35"/>
    <w:rsid w:val="00C3683B"/>
    <w:rsid w:val="00C37599"/>
    <w:rsid w:val="00C44876"/>
    <w:rsid w:val="00C44C34"/>
    <w:rsid w:val="00C47AB6"/>
    <w:rsid w:val="00C541EC"/>
    <w:rsid w:val="00C65666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F3DCF"/>
    <w:rsid w:val="00D10936"/>
    <w:rsid w:val="00D12BA6"/>
    <w:rsid w:val="00D14082"/>
    <w:rsid w:val="00D17886"/>
    <w:rsid w:val="00D27C3A"/>
    <w:rsid w:val="00D3099D"/>
    <w:rsid w:val="00D42E2F"/>
    <w:rsid w:val="00D55987"/>
    <w:rsid w:val="00D76315"/>
    <w:rsid w:val="00D82BA8"/>
    <w:rsid w:val="00D82CD0"/>
    <w:rsid w:val="00D84BF3"/>
    <w:rsid w:val="00DA1498"/>
    <w:rsid w:val="00DA3C13"/>
    <w:rsid w:val="00DC0266"/>
    <w:rsid w:val="00DE33F8"/>
    <w:rsid w:val="00DE6DE6"/>
    <w:rsid w:val="00DF339C"/>
    <w:rsid w:val="00E12298"/>
    <w:rsid w:val="00E21D6B"/>
    <w:rsid w:val="00E4037C"/>
    <w:rsid w:val="00E46A72"/>
    <w:rsid w:val="00E61E4A"/>
    <w:rsid w:val="00E61FFB"/>
    <w:rsid w:val="00E66830"/>
    <w:rsid w:val="00E67BD0"/>
    <w:rsid w:val="00E70D69"/>
    <w:rsid w:val="00E724E8"/>
    <w:rsid w:val="00E81C6D"/>
    <w:rsid w:val="00E93AEF"/>
    <w:rsid w:val="00EA1079"/>
    <w:rsid w:val="00EA6DA8"/>
    <w:rsid w:val="00EA7D86"/>
    <w:rsid w:val="00EC67B9"/>
    <w:rsid w:val="00EE6718"/>
    <w:rsid w:val="00EF2B6D"/>
    <w:rsid w:val="00EF3F8D"/>
    <w:rsid w:val="00EF74EF"/>
    <w:rsid w:val="00EF7C39"/>
    <w:rsid w:val="00F02E7E"/>
    <w:rsid w:val="00F13767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 Learning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30FCB191-A26B-44DC-AA20-A07E62BB28D7}">
      <dgm:prSet phldrT="[文本]"/>
      <dgm:spPr/>
      <dgm:t>
        <a:bodyPr/>
        <a:lstStyle/>
        <a:p>
          <a:r>
            <a:rPr lang="en-US" altLang="zh-CN"/>
            <a:t>Course 4</a:t>
          </a:r>
          <a:endParaRPr lang="zh-CN" altLang="en-US"/>
        </a:p>
      </dgm:t>
    </dgm:pt>
    <dgm:pt modelId="{7B9B056B-CB0A-43B8-8333-837834FC480F}" type="sib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7C1C1006-FF8F-45FA-B613-D1C9E4868FC6}" type="par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BA84F89-D070-423F-8DFC-E025E47AD7FF}">
      <dgm:prSet phldrT="[文本]"/>
      <dgm:spPr/>
      <dgm:t>
        <a:bodyPr/>
        <a:lstStyle/>
        <a:p>
          <a:r>
            <a:rPr lang="en-US" altLang="zh-CN"/>
            <a:t>19:00-22:30</a:t>
          </a:r>
          <a:endParaRPr lang="zh-CN" altLang="en-US"/>
        </a:p>
      </dgm:t>
    </dgm:pt>
    <dgm:pt modelId="{03ADB93D-B629-4D10-A527-3ABF753744E9}" type="par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F5CB6E16-3768-46E1-A7E5-CBE99E0A070C}" type="sib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3:00-23:3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44BABA5C-6901-4592-99FF-632A0E359A86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46D04EB8-55F8-41D5-8B0B-4204AF237558}" type="parTrans" cxnId="{8E65BAF3-9FEF-465E-A60B-53625D2ED1BA}">
      <dgm:prSet/>
      <dgm:spPr/>
      <dgm:t>
        <a:bodyPr/>
        <a:lstStyle/>
        <a:p>
          <a:endParaRPr lang="en-US"/>
        </a:p>
      </dgm:t>
    </dgm:pt>
    <dgm:pt modelId="{8DC8A520-C61C-4607-862E-DF0FA664917F}" type="sibTrans" cxnId="{8E65BAF3-9FEF-465E-A60B-53625D2ED1BA}">
      <dgm:prSet/>
      <dgm:spPr/>
      <dgm:t>
        <a:bodyPr/>
        <a:lstStyle/>
        <a:p>
          <a:endParaRPr lang="en-US"/>
        </a:p>
      </dgm:t>
    </dgm:pt>
    <dgm:pt modelId="{08CBDC87-3DA4-4713-A25A-830A38639A7D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3793C14E-E29A-41A8-AD62-911273357058}" type="parTrans" cxnId="{80972FA2-34AC-41BA-B2AB-D84A002D8620}">
      <dgm:prSet/>
      <dgm:spPr/>
      <dgm:t>
        <a:bodyPr/>
        <a:lstStyle/>
        <a:p>
          <a:endParaRPr lang="en-US"/>
        </a:p>
      </dgm:t>
    </dgm:pt>
    <dgm:pt modelId="{E71B593C-D142-4E5C-B6AB-0FDE6BDEB7F8}" type="sibTrans" cxnId="{80972FA2-34AC-41BA-B2AB-D84A002D8620}">
      <dgm:prSet/>
      <dgm:spPr/>
      <dgm:t>
        <a:bodyPr/>
        <a:lstStyle/>
        <a:p>
          <a:endParaRPr lang="en-US"/>
        </a:p>
      </dgm:t>
    </dgm:pt>
    <dgm:pt modelId="{7BA7F9A0-439D-4F80-B3BB-A934BC009775}">
      <dgm:prSet phldrT="[文本]"/>
      <dgm:spPr/>
      <dgm:t>
        <a:bodyPr/>
        <a:lstStyle/>
        <a:p>
          <a:r>
            <a:rPr lang="en-US" altLang="zh-CN"/>
            <a:t>PM</a:t>
          </a:r>
          <a:endParaRPr lang="zh-CN" altLang="en-US"/>
        </a:p>
      </dgm:t>
    </dgm:pt>
    <dgm:pt modelId="{581493D8-FDD3-48B8-8B66-C40DF0C7DBF1}" type="parTrans" cxnId="{9C6A08DE-3BB6-4290-9DCA-5602228389C4}">
      <dgm:prSet/>
      <dgm:spPr/>
      <dgm:t>
        <a:bodyPr/>
        <a:lstStyle/>
        <a:p>
          <a:endParaRPr lang="en-US"/>
        </a:p>
      </dgm:t>
    </dgm:pt>
    <dgm:pt modelId="{D9288A11-8F4D-4CF4-B996-C954E5D141FB}" type="sibTrans" cxnId="{9C6A08DE-3BB6-4290-9DCA-5602228389C4}">
      <dgm:prSet/>
      <dgm:spPr/>
      <dgm:t>
        <a:bodyPr/>
        <a:lstStyle/>
        <a:p>
          <a:endParaRPr lang="en-US"/>
        </a:p>
      </dgm:t>
    </dgm:pt>
    <dgm:pt modelId="{43ED469C-AC56-4698-8CC8-EABAF40B99F6}">
      <dgm:prSet phldrT="[文本]"/>
      <dgm:spPr/>
      <dgm:t>
        <a:bodyPr/>
        <a:lstStyle/>
        <a:p>
          <a:r>
            <a:rPr lang="en-US" altLang="zh-CN"/>
            <a:t>Articles</a:t>
          </a:r>
          <a:endParaRPr lang="zh-CN" altLang="en-US"/>
        </a:p>
      </dgm:t>
    </dgm:pt>
    <dgm:pt modelId="{0E87EEA2-E666-4C97-A83B-3AB5908ED113}" type="parTrans" cxnId="{3047BD55-10D3-4240-A9E5-6D16A1FEF3F5}">
      <dgm:prSet/>
      <dgm:spPr/>
      <dgm:t>
        <a:bodyPr/>
        <a:lstStyle/>
        <a:p>
          <a:endParaRPr lang="en-US"/>
        </a:p>
      </dgm:t>
    </dgm:pt>
    <dgm:pt modelId="{6442D1FF-0F4B-427C-A5B7-E1EEAA754B19}" type="sibTrans" cxnId="{3047BD55-10D3-4240-A9E5-6D16A1FEF3F5}">
      <dgm:prSet/>
      <dgm:spPr/>
      <dgm:t>
        <a:bodyPr/>
        <a:lstStyle/>
        <a:p>
          <a:endParaRPr lang="en-US"/>
        </a:p>
      </dgm:t>
    </dgm:pt>
    <dgm:pt modelId="{42A395B3-B74C-4EFF-893C-82B18640E29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42C7DB89-46DF-4764-935E-7210FBE1F19C}" type="parTrans" cxnId="{B2AD194F-66D4-478A-8439-1052A8AF4AB6}">
      <dgm:prSet/>
      <dgm:spPr/>
      <dgm:t>
        <a:bodyPr/>
        <a:lstStyle/>
        <a:p>
          <a:endParaRPr lang="en-US"/>
        </a:p>
      </dgm:t>
    </dgm:pt>
    <dgm:pt modelId="{D1359D27-4B37-4A4F-9A08-235FA786DF4F}" type="sibTrans" cxnId="{B2AD194F-66D4-478A-8439-1052A8AF4AB6}">
      <dgm:prSet/>
      <dgm:spPr/>
      <dgm:t>
        <a:bodyPr/>
        <a:lstStyle/>
        <a:p>
          <a:endParaRPr lang="en-US"/>
        </a:p>
      </dgm:t>
    </dgm:pt>
    <dgm:pt modelId="{B254A347-70EF-4DDA-973C-18A4871CA44E}">
      <dgm:prSet phldrT="[文本]"/>
      <dgm:spPr/>
      <dgm:t>
        <a:bodyPr/>
        <a:lstStyle/>
        <a:p>
          <a:r>
            <a:rPr lang="en-US" altLang="zh-CN"/>
            <a:t>Homework</a:t>
          </a:r>
          <a:endParaRPr lang="zh-CN" altLang="en-US"/>
        </a:p>
      </dgm:t>
    </dgm:pt>
    <dgm:pt modelId="{EEC69F53-9249-4986-A592-877BC923500A}" type="parTrans" cxnId="{2F011B70-1794-41F1-BE57-91A814C34D5D}">
      <dgm:prSet/>
      <dgm:spPr/>
      <dgm:t>
        <a:bodyPr/>
        <a:lstStyle/>
        <a:p>
          <a:endParaRPr lang="en-US"/>
        </a:p>
      </dgm:t>
    </dgm:pt>
    <dgm:pt modelId="{96901083-5970-4114-AC64-432F113D23A0}" type="sibTrans" cxnId="{2F011B70-1794-41F1-BE57-91A814C34D5D}">
      <dgm:prSet/>
      <dgm:spPr/>
      <dgm:t>
        <a:bodyPr/>
        <a:lstStyle/>
        <a:p>
          <a:endParaRPr lang="en-US"/>
        </a:p>
      </dgm:t>
    </dgm:pt>
    <dgm:pt modelId="{1D709390-6BA1-4DB3-A299-8A8D6242D95E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30C119E6-5341-4C06-A50A-3B08EE1C10FC}" type="parTrans" cxnId="{185F10BA-C369-454C-98FC-CEEA39D763DD}">
      <dgm:prSet/>
      <dgm:spPr/>
      <dgm:t>
        <a:bodyPr/>
        <a:lstStyle/>
        <a:p>
          <a:endParaRPr lang="en-US"/>
        </a:p>
      </dgm:t>
    </dgm:pt>
    <dgm:pt modelId="{166D738F-287E-4953-B815-2AD8AACB96CA}" type="sibTrans" cxnId="{185F10BA-C369-454C-98FC-CEEA39D763DD}">
      <dgm:prSet/>
      <dgm:spPr/>
      <dgm:t>
        <a:bodyPr/>
        <a:lstStyle/>
        <a:p>
          <a:endParaRPr lang="en-US"/>
        </a:p>
      </dgm:t>
    </dgm:pt>
    <dgm:pt modelId="{729B03C3-DECA-4D1C-9726-D63FE5CD1B7B}">
      <dgm:prSet phldrT="[文本]"/>
      <dgm:spPr/>
      <dgm:t>
        <a:bodyPr/>
        <a:lstStyle/>
        <a:p>
          <a:r>
            <a:rPr lang="en-US" altLang="zh-CN"/>
            <a:t>10:00-11:00</a:t>
          </a:r>
          <a:endParaRPr lang="zh-CN" altLang="en-US"/>
        </a:p>
      </dgm:t>
    </dgm:pt>
    <dgm:pt modelId="{71F673EA-2A16-43DB-B686-F7C3DDC3FCE2}" type="parTrans" cxnId="{1749BEA9-C858-4F7C-8019-FA4FA0A39541}">
      <dgm:prSet/>
      <dgm:spPr/>
      <dgm:t>
        <a:bodyPr/>
        <a:lstStyle/>
        <a:p>
          <a:endParaRPr lang="en-US"/>
        </a:p>
      </dgm:t>
    </dgm:pt>
    <dgm:pt modelId="{0EA82CF9-B319-40CC-A51D-23728DBA5EEA}" type="sibTrans" cxnId="{1749BEA9-C858-4F7C-8019-FA4FA0A39541}">
      <dgm:prSet/>
      <dgm:spPr/>
      <dgm:t>
        <a:bodyPr/>
        <a:lstStyle/>
        <a:p>
          <a:endParaRPr lang="en-US"/>
        </a:p>
      </dgm:t>
    </dgm:pt>
    <dgm:pt modelId="{A8ACD082-BB2A-4A48-ABC5-38FEFFA56647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A44DFE1D-0D5F-4402-9FEB-FC5C36538492}" type="parTrans" cxnId="{4099CBDF-8CC9-47E0-9532-EC128722CC19}">
      <dgm:prSet/>
      <dgm:spPr/>
      <dgm:t>
        <a:bodyPr/>
        <a:lstStyle/>
        <a:p>
          <a:endParaRPr lang="en-US"/>
        </a:p>
      </dgm:t>
    </dgm:pt>
    <dgm:pt modelId="{13DEBC4D-F0A2-4067-A302-9D1D31714830}" type="sibTrans" cxnId="{4099CBDF-8CC9-47E0-9532-EC128722CC19}">
      <dgm:prSet/>
      <dgm:spPr/>
      <dgm:t>
        <a:bodyPr/>
        <a:lstStyle/>
        <a:p>
          <a:endParaRPr lang="en-US"/>
        </a:p>
      </dgm:t>
    </dgm:pt>
    <dgm:pt modelId="{4464DE8F-287D-435D-B19C-60615E95D0CA}">
      <dgm:prSet phldrT="[文本]"/>
      <dgm:spPr/>
      <dgm:t>
        <a:bodyPr/>
        <a:lstStyle/>
        <a:p>
          <a:r>
            <a:rPr lang="en-US" altLang="zh-CN"/>
            <a:t>Essay Prepare</a:t>
          </a:r>
          <a:endParaRPr lang="zh-CN" altLang="en-US"/>
        </a:p>
      </dgm:t>
    </dgm:pt>
    <dgm:pt modelId="{5EF9B6BD-C727-42EE-B172-74AAA91A2B85}" type="parTrans" cxnId="{125A3DBD-72E2-4B48-9BA1-13F0D474713C}">
      <dgm:prSet/>
      <dgm:spPr/>
      <dgm:t>
        <a:bodyPr/>
        <a:lstStyle/>
        <a:p>
          <a:endParaRPr lang="en-US"/>
        </a:p>
      </dgm:t>
    </dgm:pt>
    <dgm:pt modelId="{55839408-E854-4A7F-9880-616127B9AA8C}" type="sibTrans" cxnId="{125A3DBD-72E2-4B48-9BA1-13F0D474713C}">
      <dgm:prSet/>
      <dgm:spPr/>
      <dgm:t>
        <a:bodyPr/>
        <a:lstStyle/>
        <a:p>
          <a:endParaRPr lang="en-US"/>
        </a:p>
      </dgm:t>
    </dgm:pt>
    <dgm:pt modelId="{D182404E-3D09-4450-BE8D-7D673D3CD573}">
      <dgm:prSet phldrT="[文本]"/>
      <dgm:spPr/>
      <dgm:t>
        <a:bodyPr/>
        <a:lstStyle/>
        <a:p>
          <a:r>
            <a:rPr lang="en-US" altLang="zh-CN"/>
            <a:t>Read</a:t>
          </a:r>
          <a:endParaRPr lang="zh-CN" altLang="en-US"/>
        </a:p>
      </dgm:t>
    </dgm:pt>
    <dgm:pt modelId="{7FFE6CB3-BE50-4D16-BC80-E0C3803185CC}" type="parTrans" cxnId="{ED17A8B9-AFDE-4946-9072-5EE895332025}">
      <dgm:prSet/>
      <dgm:spPr/>
      <dgm:t>
        <a:bodyPr/>
        <a:lstStyle/>
        <a:p>
          <a:endParaRPr lang="en-US"/>
        </a:p>
      </dgm:t>
    </dgm:pt>
    <dgm:pt modelId="{692C3C55-5F51-4C9C-80FC-A4238D6D6A14}" type="sibTrans" cxnId="{ED17A8B9-AFDE-4946-9072-5EE895332025}">
      <dgm:prSet/>
      <dgm:spPr/>
      <dgm:t>
        <a:bodyPr/>
        <a:lstStyle/>
        <a:p>
          <a:endParaRPr lang="en-US"/>
        </a:p>
      </dgm:t>
    </dgm:pt>
    <dgm:pt modelId="{19E2E953-9136-40B7-AC23-000BC65B62EB}">
      <dgm:prSet phldrT="[文本]"/>
      <dgm:spPr/>
      <dgm:t>
        <a:bodyPr/>
        <a:lstStyle/>
        <a:p>
          <a:r>
            <a:rPr lang="en-US" altLang="zh-CN"/>
            <a:t>Iterative/UML</a:t>
          </a:r>
          <a:endParaRPr lang="zh-CN" altLang="en-US"/>
        </a:p>
      </dgm:t>
    </dgm:pt>
    <dgm:pt modelId="{FA25C203-947F-487C-B939-88F6627F5CD0}" type="parTrans" cxnId="{BE82FE90-4CEF-4FEA-8ACC-3D509501C5F5}">
      <dgm:prSet/>
      <dgm:spPr/>
      <dgm:t>
        <a:bodyPr/>
        <a:lstStyle/>
        <a:p>
          <a:endParaRPr lang="en-US"/>
        </a:p>
      </dgm:t>
    </dgm:pt>
    <dgm:pt modelId="{9F41BFF9-1152-4EED-9C0F-8F56106396A9}" type="sibTrans" cxnId="{BE82FE90-4CEF-4FEA-8ACC-3D509501C5F5}">
      <dgm:prSet/>
      <dgm:spPr/>
      <dgm:t>
        <a:bodyPr/>
        <a:lstStyle/>
        <a:p>
          <a:endParaRPr lang="en-US"/>
        </a:p>
      </dgm:t>
    </dgm:pt>
    <dgm:pt modelId="{BF5790B4-6225-4957-942F-B4CA7DC3CFEC}">
      <dgm:prSet phldrT="[文本]"/>
      <dgm:spPr/>
      <dgm:t>
        <a:bodyPr/>
        <a:lstStyle/>
        <a:p>
          <a:r>
            <a:rPr lang="en-US" altLang="zh-CN"/>
            <a:t>15:00-16:00</a:t>
          </a:r>
          <a:endParaRPr lang="zh-CN" altLang="en-US"/>
        </a:p>
      </dgm:t>
    </dgm:pt>
    <dgm:pt modelId="{5DA60D8E-4A05-453C-8ECD-492AE2EAD520}" type="parTrans" cxnId="{80EDAFB9-C1EC-483B-BB41-9C52E62A3B49}">
      <dgm:prSet/>
      <dgm:spPr/>
      <dgm:t>
        <a:bodyPr/>
        <a:lstStyle/>
        <a:p>
          <a:endParaRPr lang="en-US"/>
        </a:p>
      </dgm:t>
    </dgm:pt>
    <dgm:pt modelId="{561DE394-C789-4BF1-B3DD-485D8D8ED64B}" type="sibTrans" cxnId="{80EDAFB9-C1EC-483B-BB41-9C52E62A3B49}">
      <dgm:prSet/>
      <dgm:spPr/>
      <dgm:t>
        <a:bodyPr/>
        <a:lstStyle/>
        <a:p>
          <a:endParaRPr lang="en-US"/>
        </a:p>
      </dgm:t>
    </dgm:pt>
    <dgm:pt modelId="{FC8E0578-0BC9-42EA-80EC-61A6B912C189}">
      <dgm:prSet phldrT="[文本]"/>
      <dgm:spPr/>
      <dgm:t>
        <a:bodyPr/>
        <a:lstStyle/>
        <a:p>
          <a:r>
            <a:rPr lang="en-US" altLang="zh-CN"/>
            <a:t>Scrum</a:t>
          </a:r>
          <a:endParaRPr lang="zh-CN" altLang="en-US"/>
        </a:p>
      </dgm:t>
    </dgm:pt>
    <dgm:pt modelId="{A2B46FA3-4364-4CF6-AE73-1FD8BC2149BF}" type="parTrans" cxnId="{981CD867-AD29-4B30-93B9-E34596BF5824}">
      <dgm:prSet/>
      <dgm:spPr/>
      <dgm:t>
        <a:bodyPr/>
        <a:lstStyle/>
        <a:p>
          <a:endParaRPr lang="en-US"/>
        </a:p>
      </dgm:t>
    </dgm:pt>
    <dgm:pt modelId="{676DA717-572C-4EA9-987A-71B429D653D4}" type="sibTrans" cxnId="{981CD867-AD29-4B30-93B9-E34596BF5824}">
      <dgm:prSet/>
      <dgm:spPr/>
      <dgm:t>
        <a:bodyPr/>
        <a:lstStyle/>
        <a:p>
          <a:endParaRPr lang="en-US"/>
        </a:p>
      </dgm:t>
    </dgm:pt>
    <dgm:pt modelId="{6BA0B1FC-E5F7-47AF-94A7-F3094102225C}">
      <dgm:prSet phldrT="[文本]"/>
      <dgm:spPr/>
      <dgm:t>
        <a:bodyPr/>
        <a:lstStyle/>
        <a:p>
          <a:r>
            <a:rPr lang="en-US" altLang="zh-CN"/>
            <a:t>16:00-18:00</a:t>
          </a:r>
          <a:endParaRPr lang="zh-CN" altLang="en-US"/>
        </a:p>
      </dgm:t>
    </dgm:pt>
    <dgm:pt modelId="{F0BE86DA-3404-401D-8689-8A40866CC0BA}" type="parTrans" cxnId="{D7723100-915F-471A-BA5A-F37B7F36A49C}">
      <dgm:prSet/>
      <dgm:spPr/>
      <dgm:t>
        <a:bodyPr/>
        <a:lstStyle/>
        <a:p>
          <a:endParaRPr lang="en-US"/>
        </a:p>
      </dgm:t>
    </dgm:pt>
    <dgm:pt modelId="{D60FA765-9D57-4E22-BAE5-A4E96ACF0EA7}" type="sibTrans" cxnId="{D7723100-915F-471A-BA5A-F37B7F36A49C}">
      <dgm:prSet/>
      <dgm:spPr/>
      <dgm:t>
        <a:bodyPr/>
        <a:lstStyle/>
        <a:p>
          <a:endParaRPr lang="en-US"/>
        </a:p>
      </dgm:t>
    </dgm:pt>
    <dgm:pt modelId="{178F9B4F-CE6D-4828-941D-7436265A7A40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B24EC926-CFA7-4F08-B503-459AE8B5AA12}" type="parTrans" cxnId="{E6D05802-0C0B-465B-A4E1-1837512F8EBC}">
      <dgm:prSet/>
      <dgm:spPr/>
      <dgm:t>
        <a:bodyPr/>
        <a:lstStyle/>
        <a:p>
          <a:endParaRPr lang="en-US"/>
        </a:p>
      </dgm:t>
    </dgm:pt>
    <dgm:pt modelId="{0E129F58-C065-4286-945B-ADE09F9EFC6C}" type="sibTrans" cxnId="{E6D05802-0C0B-465B-A4E1-1837512F8EBC}">
      <dgm:prSet/>
      <dgm:spPr/>
      <dgm:t>
        <a:bodyPr/>
        <a:lstStyle/>
        <a:p>
          <a:endParaRPr lang="en-US"/>
        </a:p>
      </dgm:t>
    </dgm:pt>
    <dgm:pt modelId="{2C7371AB-DBFF-4E66-A1C6-515AA22C0A43}">
      <dgm:prSet phldrT="[文本]"/>
      <dgm:spPr/>
      <dgm:t>
        <a:bodyPr/>
        <a:lstStyle/>
        <a:p>
          <a:r>
            <a:rPr lang="en-US" altLang="zh-CN"/>
            <a:t>11:00-12:00</a:t>
          </a:r>
          <a:endParaRPr lang="zh-CN" altLang="en-US"/>
        </a:p>
      </dgm:t>
    </dgm:pt>
    <dgm:pt modelId="{39F1C7EC-D99B-450E-87CB-6089061DBEF3}" type="parTrans" cxnId="{FBD0B6E5-BCFF-4428-9DC4-B2EACDDF4B56}">
      <dgm:prSet/>
      <dgm:spPr/>
      <dgm:t>
        <a:bodyPr/>
        <a:lstStyle/>
        <a:p>
          <a:endParaRPr lang="en-US"/>
        </a:p>
      </dgm:t>
    </dgm:pt>
    <dgm:pt modelId="{D9DCCB66-0989-4A67-97DF-03E2922533B1}" type="sibTrans" cxnId="{FBD0B6E5-BCFF-4428-9DC4-B2EACDDF4B56}">
      <dgm:prSet/>
      <dgm:spPr/>
      <dgm:t>
        <a:bodyPr/>
        <a:lstStyle/>
        <a:p>
          <a:endParaRPr lang="en-US"/>
        </a:p>
      </dgm:t>
    </dgm:pt>
    <dgm:pt modelId="{F2852780-5AE8-4A30-B46F-8883EC3D97A4}">
      <dgm:prSet phldrT="[文本]"/>
      <dgm:spPr/>
      <dgm:t>
        <a:bodyPr/>
        <a:lstStyle/>
        <a:p>
          <a:r>
            <a:rPr lang="en-US" altLang="zh-CN"/>
            <a:t>Apply/Backward</a:t>
          </a:r>
          <a:endParaRPr lang="zh-CN" altLang="en-US"/>
        </a:p>
      </dgm:t>
    </dgm:pt>
    <dgm:pt modelId="{D611CB35-4B01-4B5C-8370-0A74947AB0C0}" type="parTrans" cxnId="{19047FD7-7616-4B18-81AC-8F1F8F162520}">
      <dgm:prSet/>
      <dgm:spPr/>
      <dgm:t>
        <a:bodyPr/>
        <a:lstStyle/>
        <a:p>
          <a:endParaRPr lang="en-US"/>
        </a:p>
      </dgm:t>
    </dgm:pt>
    <dgm:pt modelId="{515B0CD5-D34F-4FEC-AC3F-A9892FD615A0}" type="sibTrans" cxnId="{19047FD7-7616-4B18-81AC-8F1F8F162520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3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3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D0C1F306-318E-4563-A8A4-348D22587C65}" type="pres">
      <dgm:prSet presAssocID="{B24EC926-CFA7-4F08-B503-459AE8B5AA12}" presName="conn2-1" presStyleLbl="parChTrans1D3" presStyleIdx="0" presStyleCnt="8"/>
      <dgm:spPr/>
      <dgm:t>
        <a:bodyPr/>
        <a:lstStyle/>
        <a:p>
          <a:endParaRPr lang="en-US"/>
        </a:p>
      </dgm:t>
    </dgm:pt>
    <dgm:pt modelId="{DC9B5CFC-84B4-4906-A403-3EAE1DE625CC}" type="pres">
      <dgm:prSet presAssocID="{B24EC926-CFA7-4F08-B503-459AE8B5AA12}" presName="connTx" presStyleLbl="parChTrans1D3" presStyleIdx="0" presStyleCnt="8"/>
      <dgm:spPr/>
      <dgm:t>
        <a:bodyPr/>
        <a:lstStyle/>
        <a:p>
          <a:endParaRPr lang="en-US"/>
        </a:p>
      </dgm:t>
    </dgm:pt>
    <dgm:pt modelId="{D50FFA2B-4421-48B1-B356-063B3352526B}" type="pres">
      <dgm:prSet presAssocID="{178F9B4F-CE6D-4828-941D-7436265A7A40}" presName="root2" presStyleCnt="0"/>
      <dgm:spPr/>
    </dgm:pt>
    <dgm:pt modelId="{29A40AA0-BAB6-42C5-8D88-3104BA00E938}" type="pres">
      <dgm:prSet presAssocID="{178F9B4F-CE6D-4828-941D-7436265A7A40}" presName="LevelTwoTextNode" presStyleLbl="node3" presStyleIdx="0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676EE82-761B-4D65-AE14-0C75526DC00D}" type="pres">
      <dgm:prSet presAssocID="{178F9B4F-CE6D-4828-941D-7436265A7A40}" presName="level3hierChild" presStyleCnt="0"/>
      <dgm:spPr/>
    </dgm:pt>
    <dgm:pt modelId="{13A3F66D-6872-4F06-8D56-E5E4426BF813}" type="pres">
      <dgm:prSet presAssocID="{39F1C7EC-D99B-450E-87CB-6089061DBEF3}" presName="conn2-1" presStyleLbl="parChTrans1D4" presStyleIdx="0" presStyleCnt="22"/>
      <dgm:spPr/>
      <dgm:t>
        <a:bodyPr/>
        <a:lstStyle/>
        <a:p>
          <a:endParaRPr lang="en-US"/>
        </a:p>
      </dgm:t>
    </dgm:pt>
    <dgm:pt modelId="{0FCDD8A0-1C24-4A1D-A8EC-29BA425ADC0B}" type="pres">
      <dgm:prSet presAssocID="{39F1C7EC-D99B-450E-87CB-6089061DBEF3}" presName="connTx" presStyleLbl="parChTrans1D4" presStyleIdx="0" presStyleCnt="22"/>
      <dgm:spPr/>
      <dgm:t>
        <a:bodyPr/>
        <a:lstStyle/>
        <a:p>
          <a:endParaRPr lang="en-US"/>
        </a:p>
      </dgm:t>
    </dgm:pt>
    <dgm:pt modelId="{966697D8-626B-4F61-82EC-3B688526AA08}" type="pres">
      <dgm:prSet presAssocID="{2C7371AB-DBFF-4E66-A1C6-515AA22C0A43}" presName="root2" presStyleCnt="0"/>
      <dgm:spPr/>
    </dgm:pt>
    <dgm:pt modelId="{E466B560-672D-40DE-AE5A-05E9F9CAA5AF}" type="pres">
      <dgm:prSet presAssocID="{2C7371AB-DBFF-4E66-A1C6-515AA22C0A43}" presName="LevelTwoTextNode" presStyleLbl="node4" presStyleIdx="0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4B3A61C-9A76-40AE-B59B-B0B6E85CBBCB}" type="pres">
      <dgm:prSet presAssocID="{2C7371AB-DBFF-4E66-A1C6-515AA22C0A43}" presName="level3hierChild" presStyleCnt="0"/>
      <dgm:spPr/>
    </dgm:pt>
    <dgm:pt modelId="{4FA6F336-9B29-4DB9-B2C8-372E4EFE0A0C}" type="pres">
      <dgm:prSet presAssocID="{581493D8-FDD3-48B8-8B66-C40DF0C7DBF1}" presName="conn2-1" presStyleLbl="parChTrans1D3" presStyleIdx="1" presStyleCnt="8"/>
      <dgm:spPr/>
      <dgm:t>
        <a:bodyPr/>
        <a:lstStyle/>
        <a:p>
          <a:endParaRPr lang="en-US"/>
        </a:p>
      </dgm:t>
    </dgm:pt>
    <dgm:pt modelId="{DEB23D04-4CA1-4947-ADC1-36A3398043CC}" type="pres">
      <dgm:prSet presAssocID="{581493D8-FDD3-48B8-8B66-C40DF0C7DBF1}" presName="connTx" presStyleLbl="parChTrans1D3" presStyleIdx="1" presStyleCnt="8"/>
      <dgm:spPr/>
      <dgm:t>
        <a:bodyPr/>
        <a:lstStyle/>
        <a:p>
          <a:endParaRPr lang="en-US"/>
        </a:p>
      </dgm:t>
    </dgm:pt>
    <dgm:pt modelId="{148A1522-8695-43B9-9769-7C484E92E758}" type="pres">
      <dgm:prSet presAssocID="{7BA7F9A0-439D-4F80-B3BB-A934BC009775}" presName="root2" presStyleCnt="0"/>
      <dgm:spPr/>
    </dgm:pt>
    <dgm:pt modelId="{2984E2B2-5E92-4960-B78B-1C0F04ACCCB2}" type="pres">
      <dgm:prSet presAssocID="{7BA7F9A0-439D-4F80-B3BB-A934BC009775}" presName="LevelTwoTextNode" presStyleLbl="node3" presStyleIdx="1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00E019C-1A05-425E-AF10-09C17D3DB65B}" type="pres">
      <dgm:prSet presAssocID="{7BA7F9A0-439D-4F80-B3BB-A934BC009775}" presName="level3hierChild" presStyleCnt="0"/>
      <dgm:spPr/>
    </dgm:pt>
    <dgm:pt modelId="{A7DEDEC7-D608-4A13-A33D-CF22CDF03F32}" type="pres">
      <dgm:prSet presAssocID="{0E87EEA2-E666-4C97-A83B-3AB5908ED113}" presName="conn2-1" presStyleLbl="parChTrans1D4" presStyleIdx="1" presStyleCnt="22"/>
      <dgm:spPr/>
      <dgm:t>
        <a:bodyPr/>
        <a:lstStyle/>
        <a:p>
          <a:endParaRPr lang="en-US"/>
        </a:p>
      </dgm:t>
    </dgm:pt>
    <dgm:pt modelId="{CDB71CD9-D74A-4ACC-B57B-CFD849E864E3}" type="pres">
      <dgm:prSet presAssocID="{0E87EEA2-E666-4C97-A83B-3AB5908ED113}" presName="connTx" presStyleLbl="parChTrans1D4" presStyleIdx="1" presStyleCnt="22"/>
      <dgm:spPr/>
      <dgm:t>
        <a:bodyPr/>
        <a:lstStyle/>
        <a:p>
          <a:endParaRPr lang="en-US"/>
        </a:p>
      </dgm:t>
    </dgm:pt>
    <dgm:pt modelId="{8FD16C64-657A-4354-B139-9010F20351BA}" type="pres">
      <dgm:prSet presAssocID="{43ED469C-AC56-4698-8CC8-EABAF40B99F6}" presName="root2" presStyleCnt="0"/>
      <dgm:spPr/>
    </dgm:pt>
    <dgm:pt modelId="{4AF6E52F-BBBF-4A31-9DF9-216E8D39C5F1}" type="pres">
      <dgm:prSet presAssocID="{43ED469C-AC56-4698-8CC8-EABAF40B99F6}" presName="LevelTwoTextNode" presStyleLbl="node4" presStyleIdx="1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C69FFC4-295C-4580-9F01-4BC45855911A}" type="pres">
      <dgm:prSet presAssocID="{43ED469C-AC56-4698-8CC8-EABAF40B99F6}" presName="level3hierChild" presStyleCnt="0"/>
      <dgm:spPr/>
    </dgm:pt>
    <dgm:pt modelId="{C63C540E-FFF6-4566-B8F1-5F3D605B7717}" type="pres">
      <dgm:prSet presAssocID="{71F673EA-2A16-43DB-B686-F7C3DDC3FCE2}" presName="conn2-1" presStyleLbl="parChTrans1D4" presStyleIdx="2" presStyleCnt="22"/>
      <dgm:spPr/>
      <dgm:t>
        <a:bodyPr/>
        <a:lstStyle/>
        <a:p>
          <a:endParaRPr lang="en-US"/>
        </a:p>
      </dgm:t>
    </dgm:pt>
    <dgm:pt modelId="{9DBDFFC2-F731-4967-A11B-A4324D3F120B}" type="pres">
      <dgm:prSet presAssocID="{71F673EA-2A16-43DB-B686-F7C3DDC3FCE2}" presName="connTx" presStyleLbl="parChTrans1D4" presStyleIdx="2" presStyleCnt="22"/>
      <dgm:spPr/>
      <dgm:t>
        <a:bodyPr/>
        <a:lstStyle/>
        <a:p>
          <a:endParaRPr lang="en-US"/>
        </a:p>
      </dgm:t>
    </dgm:pt>
    <dgm:pt modelId="{67442A8B-A298-4642-925C-9264ADA4535D}" type="pres">
      <dgm:prSet presAssocID="{729B03C3-DECA-4D1C-9726-D63FE5CD1B7B}" presName="root2" presStyleCnt="0"/>
      <dgm:spPr/>
    </dgm:pt>
    <dgm:pt modelId="{6EEF21C0-FC48-46F3-A602-36E667F3FA4B}" type="pres">
      <dgm:prSet presAssocID="{729B03C3-DECA-4D1C-9726-D63FE5CD1B7B}" presName="LevelTwoTextNode" presStyleLbl="node4" presStyleIdx="2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1317951-358A-4A70-BCFD-0930098743B1}" type="pres">
      <dgm:prSet presAssocID="{729B03C3-DECA-4D1C-9726-D63FE5CD1B7B}" presName="level3hierChild" presStyleCnt="0"/>
      <dgm:spPr/>
    </dgm:pt>
    <dgm:pt modelId="{0C848878-1D91-4F2D-857F-CB2C93981DE3}" type="pres">
      <dgm:prSet presAssocID="{A44DFE1D-0D5F-4402-9FEB-FC5C36538492}" presName="conn2-1" presStyleLbl="parChTrans1D3" presStyleIdx="2" presStyleCnt="8"/>
      <dgm:spPr/>
      <dgm:t>
        <a:bodyPr/>
        <a:lstStyle/>
        <a:p>
          <a:endParaRPr lang="en-US"/>
        </a:p>
      </dgm:t>
    </dgm:pt>
    <dgm:pt modelId="{EA35A225-8BCE-44AA-A4AE-6DC48F539C9B}" type="pres">
      <dgm:prSet presAssocID="{A44DFE1D-0D5F-4402-9FEB-FC5C36538492}" presName="connTx" presStyleLbl="parChTrans1D3" presStyleIdx="2" presStyleCnt="8"/>
      <dgm:spPr/>
      <dgm:t>
        <a:bodyPr/>
        <a:lstStyle/>
        <a:p>
          <a:endParaRPr lang="en-US"/>
        </a:p>
      </dgm:t>
    </dgm:pt>
    <dgm:pt modelId="{91B8D4CD-0DF9-4821-9FFE-97A06A534475}" type="pres">
      <dgm:prSet presAssocID="{A8ACD082-BB2A-4A48-ABC5-38FEFFA56647}" presName="root2" presStyleCnt="0"/>
      <dgm:spPr/>
    </dgm:pt>
    <dgm:pt modelId="{F678B992-AAA1-449B-A9AC-A0909C16B6C7}" type="pres">
      <dgm:prSet presAssocID="{A8ACD082-BB2A-4A48-ABC5-38FEFFA56647}" presName="LevelTwoTextNode" presStyleLbl="node3" presStyleIdx="2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365D9F4-13B5-4639-82CA-E171B3E39E88}" type="pres">
      <dgm:prSet presAssocID="{A8ACD082-BB2A-4A48-ABC5-38FEFFA56647}" presName="level3hierChild" presStyleCnt="0"/>
      <dgm:spPr/>
    </dgm:pt>
    <dgm:pt modelId="{ACB80589-C6A3-4E9D-94AE-61360B70CFF6}" type="pres">
      <dgm:prSet presAssocID="{5EF9B6BD-C727-42EE-B172-74AAA91A2B85}" presName="conn2-1" presStyleLbl="parChTrans1D4" presStyleIdx="3" presStyleCnt="22"/>
      <dgm:spPr/>
      <dgm:t>
        <a:bodyPr/>
        <a:lstStyle/>
        <a:p>
          <a:endParaRPr lang="en-US"/>
        </a:p>
      </dgm:t>
    </dgm:pt>
    <dgm:pt modelId="{47D6E86A-DA4A-4824-A711-90D775ECBD9A}" type="pres">
      <dgm:prSet presAssocID="{5EF9B6BD-C727-42EE-B172-74AAA91A2B85}" presName="connTx" presStyleLbl="parChTrans1D4" presStyleIdx="3" presStyleCnt="22"/>
      <dgm:spPr/>
      <dgm:t>
        <a:bodyPr/>
        <a:lstStyle/>
        <a:p>
          <a:endParaRPr lang="en-US"/>
        </a:p>
      </dgm:t>
    </dgm:pt>
    <dgm:pt modelId="{546CB2F8-27F3-47E3-80D5-83B0697050FF}" type="pres">
      <dgm:prSet presAssocID="{4464DE8F-287D-435D-B19C-60615E95D0CA}" presName="root2" presStyleCnt="0"/>
      <dgm:spPr/>
    </dgm:pt>
    <dgm:pt modelId="{B1DA1D8A-0B8F-47DF-BCBE-465AB13F114A}" type="pres">
      <dgm:prSet presAssocID="{4464DE8F-287D-435D-B19C-60615E95D0CA}" presName="LevelTwoTextNode" presStyleLbl="node4" presStyleIdx="3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9ED3C57-8A15-42B6-8266-78D5DC1089AA}" type="pres">
      <dgm:prSet presAssocID="{4464DE8F-287D-435D-B19C-60615E95D0CA}" presName="level3hierChild" presStyleCnt="0"/>
      <dgm:spPr/>
    </dgm:pt>
    <dgm:pt modelId="{D65381AA-CD21-4439-9823-9857CAB04E26}" type="pres">
      <dgm:prSet presAssocID="{7FFE6CB3-BE50-4D16-BC80-E0C3803185CC}" presName="conn2-1" presStyleLbl="parChTrans1D4" presStyleIdx="4" presStyleCnt="22"/>
      <dgm:spPr/>
      <dgm:t>
        <a:bodyPr/>
        <a:lstStyle/>
        <a:p>
          <a:endParaRPr lang="en-US"/>
        </a:p>
      </dgm:t>
    </dgm:pt>
    <dgm:pt modelId="{39701280-AED9-4CE6-8CC6-6ED0C28E30DC}" type="pres">
      <dgm:prSet presAssocID="{7FFE6CB3-BE50-4D16-BC80-E0C3803185CC}" presName="connTx" presStyleLbl="parChTrans1D4" presStyleIdx="4" presStyleCnt="22"/>
      <dgm:spPr/>
      <dgm:t>
        <a:bodyPr/>
        <a:lstStyle/>
        <a:p>
          <a:endParaRPr lang="en-US"/>
        </a:p>
      </dgm:t>
    </dgm:pt>
    <dgm:pt modelId="{425E4FEF-C603-4079-80FE-F830700D2987}" type="pres">
      <dgm:prSet presAssocID="{D182404E-3D09-4450-BE8D-7D673D3CD573}" presName="root2" presStyleCnt="0"/>
      <dgm:spPr/>
    </dgm:pt>
    <dgm:pt modelId="{02E6965F-40B4-4684-B1D5-44EB3B471058}" type="pres">
      <dgm:prSet presAssocID="{D182404E-3D09-4450-BE8D-7D673D3CD573}" presName="LevelTwoTextNode" presStyleLbl="node4" presStyleIdx="4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F695FC0-1480-4DDB-8567-B2F182743927}" type="pres">
      <dgm:prSet presAssocID="{D182404E-3D09-4450-BE8D-7D673D3CD573}" presName="level3hierChild" presStyleCnt="0"/>
      <dgm:spPr/>
    </dgm:pt>
    <dgm:pt modelId="{B208CF73-8EDC-40F3-A864-4BD2F5491668}" type="pres">
      <dgm:prSet presAssocID="{FA25C203-947F-487C-B939-88F6627F5CD0}" presName="conn2-1" presStyleLbl="parChTrans1D4" presStyleIdx="5" presStyleCnt="22"/>
      <dgm:spPr/>
      <dgm:t>
        <a:bodyPr/>
        <a:lstStyle/>
        <a:p>
          <a:endParaRPr lang="en-US"/>
        </a:p>
      </dgm:t>
    </dgm:pt>
    <dgm:pt modelId="{5BCDB028-1606-47D8-A573-E6BAC722A1D7}" type="pres">
      <dgm:prSet presAssocID="{FA25C203-947F-487C-B939-88F6627F5CD0}" presName="connTx" presStyleLbl="parChTrans1D4" presStyleIdx="5" presStyleCnt="22"/>
      <dgm:spPr/>
      <dgm:t>
        <a:bodyPr/>
        <a:lstStyle/>
        <a:p>
          <a:endParaRPr lang="en-US"/>
        </a:p>
      </dgm:t>
    </dgm:pt>
    <dgm:pt modelId="{3C4904F7-9EAF-4569-A391-19B5F7C4287C}" type="pres">
      <dgm:prSet presAssocID="{19E2E953-9136-40B7-AC23-000BC65B62EB}" presName="root2" presStyleCnt="0"/>
      <dgm:spPr/>
    </dgm:pt>
    <dgm:pt modelId="{7F9723D1-C7D5-4ADC-A4B6-027B1B6715D3}" type="pres">
      <dgm:prSet presAssocID="{19E2E953-9136-40B7-AC23-000BC65B62EB}" presName="LevelTwoTextNode" presStyleLbl="node4" presStyleIdx="5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7BCB07D-AA3D-465A-8EB2-459509358278}" type="pres">
      <dgm:prSet presAssocID="{19E2E953-9136-40B7-AC23-000BC65B62EB}" presName="level3hierChild" presStyleCnt="0"/>
      <dgm:spPr/>
    </dgm:pt>
    <dgm:pt modelId="{3EEB3A71-E81E-4DDC-91D7-6B1ADB9C662D}" type="pres">
      <dgm:prSet presAssocID="{5DA60D8E-4A05-453C-8ECD-492AE2EAD520}" presName="conn2-1" presStyleLbl="parChTrans1D4" presStyleIdx="6" presStyleCnt="22"/>
      <dgm:spPr/>
      <dgm:t>
        <a:bodyPr/>
        <a:lstStyle/>
        <a:p>
          <a:endParaRPr lang="en-US"/>
        </a:p>
      </dgm:t>
    </dgm:pt>
    <dgm:pt modelId="{1B8D8116-FD16-4CCC-99EA-626649F987AC}" type="pres">
      <dgm:prSet presAssocID="{5DA60D8E-4A05-453C-8ECD-492AE2EAD520}" presName="connTx" presStyleLbl="parChTrans1D4" presStyleIdx="6" presStyleCnt="22"/>
      <dgm:spPr/>
      <dgm:t>
        <a:bodyPr/>
        <a:lstStyle/>
        <a:p>
          <a:endParaRPr lang="en-US"/>
        </a:p>
      </dgm:t>
    </dgm:pt>
    <dgm:pt modelId="{881FE7D8-557E-42D7-AC45-9DB6A1179FA6}" type="pres">
      <dgm:prSet presAssocID="{BF5790B4-6225-4957-942F-B4CA7DC3CFEC}" presName="root2" presStyleCnt="0"/>
      <dgm:spPr/>
    </dgm:pt>
    <dgm:pt modelId="{4531F7D1-747F-4CFC-AC17-8B39B335902F}" type="pres">
      <dgm:prSet presAssocID="{BF5790B4-6225-4957-942F-B4CA7DC3CFEC}" presName="LevelTwoTextNode" presStyleLbl="node4" presStyleIdx="6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0531A62-4687-4035-90E1-5042C3BCFB05}" type="pres">
      <dgm:prSet presAssocID="{BF5790B4-6225-4957-942F-B4CA7DC3CFEC}" presName="level3hierChild" presStyleCnt="0"/>
      <dgm:spPr/>
    </dgm:pt>
    <dgm:pt modelId="{D8ECEFE2-6FE8-478B-8F06-EE697CDB56BA}" type="pres">
      <dgm:prSet presAssocID="{A2B46FA3-4364-4CF6-AE73-1FD8BC2149BF}" presName="conn2-1" presStyleLbl="parChTrans1D4" presStyleIdx="7" presStyleCnt="22"/>
      <dgm:spPr/>
      <dgm:t>
        <a:bodyPr/>
        <a:lstStyle/>
        <a:p>
          <a:endParaRPr lang="en-US"/>
        </a:p>
      </dgm:t>
    </dgm:pt>
    <dgm:pt modelId="{E1B89BB9-05D3-4197-8CB2-42E5DD614E20}" type="pres">
      <dgm:prSet presAssocID="{A2B46FA3-4364-4CF6-AE73-1FD8BC2149BF}" presName="connTx" presStyleLbl="parChTrans1D4" presStyleIdx="7" presStyleCnt="22"/>
      <dgm:spPr/>
      <dgm:t>
        <a:bodyPr/>
        <a:lstStyle/>
        <a:p>
          <a:endParaRPr lang="en-US"/>
        </a:p>
      </dgm:t>
    </dgm:pt>
    <dgm:pt modelId="{FF6076BF-2F18-4D56-9AE8-6AC5A59142B5}" type="pres">
      <dgm:prSet presAssocID="{FC8E0578-0BC9-42EA-80EC-61A6B912C189}" presName="root2" presStyleCnt="0"/>
      <dgm:spPr/>
    </dgm:pt>
    <dgm:pt modelId="{5FCC4734-4C40-41B4-839F-606FC04D3223}" type="pres">
      <dgm:prSet presAssocID="{FC8E0578-0BC9-42EA-80EC-61A6B912C189}" presName="LevelTwoTextNode" presStyleLbl="node4" presStyleIdx="7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B9EFEAE-588A-43F8-899E-00EA7AA54068}" type="pres">
      <dgm:prSet presAssocID="{FC8E0578-0BC9-42EA-80EC-61A6B912C189}" presName="level3hierChild" presStyleCnt="0"/>
      <dgm:spPr/>
    </dgm:pt>
    <dgm:pt modelId="{824B6FAA-9B8E-4EBD-9FE8-C90F99DFE494}" type="pres">
      <dgm:prSet presAssocID="{F0BE86DA-3404-401D-8689-8A40866CC0BA}" presName="conn2-1" presStyleLbl="parChTrans1D4" presStyleIdx="8" presStyleCnt="22"/>
      <dgm:spPr/>
      <dgm:t>
        <a:bodyPr/>
        <a:lstStyle/>
        <a:p>
          <a:endParaRPr lang="en-US"/>
        </a:p>
      </dgm:t>
    </dgm:pt>
    <dgm:pt modelId="{E878B013-B95D-485F-A759-1B8D472E785B}" type="pres">
      <dgm:prSet presAssocID="{F0BE86DA-3404-401D-8689-8A40866CC0BA}" presName="connTx" presStyleLbl="parChTrans1D4" presStyleIdx="8" presStyleCnt="22"/>
      <dgm:spPr/>
      <dgm:t>
        <a:bodyPr/>
        <a:lstStyle/>
        <a:p>
          <a:endParaRPr lang="en-US"/>
        </a:p>
      </dgm:t>
    </dgm:pt>
    <dgm:pt modelId="{C34858E0-A46B-4D2C-9652-44947B1593EE}" type="pres">
      <dgm:prSet presAssocID="{6BA0B1FC-E5F7-47AF-94A7-F3094102225C}" presName="root2" presStyleCnt="0"/>
      <dgm:spPr/>
    </dgm:pt>
    <dgm:pt modelId="{16ED2B5F-50F2-4A7E-BB8A-D00FAE896D60}" type="pres">
      <dgm:prSet presAssocID="{6BA0B1FC-E5F7-47AF-94A7-F3094102225C}" presName="LevelTwoTextNode" presStyleLbl="node4" presStyleIdx="8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7FBAF4D-483A-4EEE-9D52-E2AC771BAD1D}" type="pres">
      <dgm:prSet presAssocID="{6BA0B1FC-E5F7-47AF-94A7-F3094102225C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3" presStyleCnt="8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3" presStyleCnt="8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3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6084A302-5078-4BE0-80B7-B99AA06E451C}" type="pres">
      <dgm:prSet presAssocID="{7C1C1006-FF8F-45FA-B613-D1C9E4868FC6}" presName="conn2-1" presStyleLbl="parChTrans1D4" presStyleIdx="9" presStyleCnt="22"/>
      <dgm:spPr/>
      <dgm:t>
        <a:bodyPr/>
        <a:lstStyle/>
        <a:p>
          <a:endParaRPr lang="zh-CN" altLang="en-US"/>
        </a:p>
      </dgm:t>
    </dgm:pt>
    <dgm:pt modelId="{5F6F3BBD-6C2B-4839-A50B-2B8470876601}" type="pres">
      <dgm:prSet presAssocID="{7C1C1006-FF8F-45FA-B613-D1C9E4868FC6}" presName="connTx" presStyleLbl="parChTrans1D4" presStyleIdx="9" presStyleCnt="22"/>
      <dgm:spPr/>
      <dgm:t>
        <a:bodyPr/>
        <a:lstStyle/>
        <a:p>
          <a:endParaRPr lang="zh-CN" altLang="en-US"/>
        </a:p>
      </dgm:t>
    </dgm:pt>
    <dgm:pt modelId="{7D7670E2-5AE4-479A-A167-731A08547B20}" type="pres">
      <dgm:prSet presAssocID="{30FCB191-A26B-44DC-AA20-A07E62BB28D7}" presName="root2" presStyleCnt="0"/>
      <dgm:spPr/>
    </dgm:pt>
    <dgm:pt modelId="{AEAE9668-1594-42A7-936C-F6D9B03E5605}" type="pres">
      <dgm:prSet presAssocID="{30FCB191-A26B-44DC-AA20-A07E62BB28D7}" presName="LevelTwoTextNode" presStyleLbl="node4" presStyleIdx="9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9B9F49D-7972-4FFC-8A8C-A865E91EE436}" type="pres">
      <dgm:prSet presAssocID="{30FCB191-A26B-44DC-AA20-A07E62BB28D7}" presName="level3hierChild" presStyleCnt="0"/>
      <dgm:spPr/>
    </dgm:pt>
    <dgm:pt modelId="{7ACF9FF6-B522-400F-A6A2-27ACCEE1207D}" type="pres">
      <dgm:prSet presAssocID="{D611CB35-4B01-4B5C-8370-0A74947AB0C0}" presName="conn2-1" presStyleLbl="parChTrans1D4" presStyleIdx="10" presStyleCnt="22"/>
      <dgm:spPr/>
      <dgm:t>
        <a:bodyPr/>
        <a:lstStyle/>
        <a:p>
          <a:endParaRPr lang="en-US"/>
        </a:p>
      </dgm:t>
    </dgm:pt>
    <dgm:pt modelId="{C5C4C0FB-127E-4AAB-8D1D-D31861D75A1D}" type="pres">
      <dgm:prSet presAssocID="{D611CB35-4B01-4B5C-8370-0A74947AB0C0}" presName="connTx" presStyleLbl="parChTrans1D4" presStyleIdx="10" presStyleCnt="22"/>
      <dgm:spPr/>
      <dgm:t>
        <a:bodyPr/>
        <a:lstStyle/>
        <a:p>
          <a:endParaRPr lang="en-US"/>
        </a:p>
      </dgm:t>
    </dgm:pt>
    <dgm:pt modelId="{1108E113-B944-4BCA-AFBE-190BB376FFFE}" type="pres">
      <dgm:prSet presAssocID="{F2852780-5AE8-4A30-B46F-8883EC3D97A4}" presName="root2" presStyleCnt="0"/>
      <dgm:spPr/>
    </dgm:pt>
    <dgm:pt modelId="{E5B58E61-F9E7-4436-AA30-0A689C86A422}" type="pres">
      <dgm:prSet presAssocID="{F2852780-5AE8-4A30-B46F-8883EC3D97A4}" presName="LevelTwoTextNode" presStyleLbl="node4" presStyleIdx="10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9D8A89B-78D4-4BCC-A6F2-21011B4201A7}" type="pres">
      <dgm:prSet presAssocID="{F2852780-5AE8-4A30-B46F-8883EC3D97A4}" presName="level3hierChild" presStyleCnt="0"/>
      <dgm:spPr/>
    </dgm:pt>
    <dgm:pt modelId="{D2391F31-FA2D-43F9-9FE8-1200D21AE459}" type="pres">
      <dgm:prSet presAssocID="{03ADB93D-B629-4D10-A527-3ABF753744E9}" presName="conn2-1" presStyleLbl="parChTrans1D4" presStyleIdx="11" presStyleCnt="22"/>
      <dgm:spPr/>
      <dgm:t>
        <a:bodyPr/>
        <a:lstStyle/>
        <a:p>
          <a:endParaRPr lang="zh-CN" altLang="en-US"/>
        </a:p>
      </dgm:t>
    </dgm:pt>
    <dgm:pt modelId="{541D34AF-66FF-4C5E-9F53-5D50EF8CF2C2}" type="pres">
      <dgm:prSet presAssocID="{03ADB93D-B629-4D10-A527-3ABF753744E9}" presName="connTx" presStyleLbl="parChTrans1D4" presStyleIdx="11" presStyleCnt="22"/>
      <dgm:spPr/>
      <dgm:t>
        <a:bodyPr/>
        <a:lstStyle/>
        <a:p>
          <a:endParaRPr lang="zh-CN" altLang="en-US"/>
        </a:p>
      </dgm:t>
    </dgm:pt>
    <dgm:pt modelId="{7F21604D-8204-4464-9D98-3E3C63CCE5E6}" type="pres">
      <dgm:prSet presAssocID="{BBA84F89-D070-423F-8DFC-E025E47AD7FF}" presName="root2" presStyleCnt="0"/>
      <dgm:spPr/>
    </dgm:pt>
    <dgm:pt modelId="{EC8A8FAF-CCC1-447F-AF4A-1B7F5640C737}" type="pres">
      <dgm:prSet presAssocID="{BBA84F89-D070-423F-8DFC-E025E47AD7FF}" presName="LevelTwoTextNode" presStyleLbl="node4" presStyleIdx="11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2F596EF-CB32-491B-A62A-42CD5777D695}" type="pres">
      <dgm:prSet presAssocID="{BBA84F89-D070-423F-8DFC-E025E47AD7FF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4" presStyleCnt="8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4" presStyleCnt="8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4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12" presStyleCnt="22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12" presStyleCnt="22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12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3" presStyleCnt="22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3" presStyleCnt="22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3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1CC07A56-D77A-4F93-8791-338BCB7F4DFE}" type="pres">
      <dgm:prSet presAssocID="{30C119E6-5341-4C06-A50A-3B08EE1C10FC}" presName="conn2-1" presStyleLbl="parChTrans1D2" presStyleIdx="1" presStyleCnt="3"/>
      <dgm:spPr/>
      <dgm:t>
        <a:bodyPr/>
        <a:lstStyle/>
        <a:p>
          <a:endParaRPr lang="en-US"/>
        </a:p>
      </dgm:t>
    </dgm:pt>
    <dgm:pt modelId="{A4845304-288D-495D-8FB0-E942669DDDE7}" type="pres">
      <dgm:prSet presAssocID="{30C119E6-5341-4C06-A50A-3B08EE1C10FC}" presName="connTx" presStyleLbl="parChTrans1D2" presStyleIdx="1" presStyleCnt="3"/>
      <dgm:spPr/>
      <dgm:t>
        <a:bodyPr/>
        <a:lstStyle/>
        <a:p>
          <a:endParaRPr lang="en-US"/>
        </a:p>
      </dgm:t>
    </dgm:pt>
    <dgm:pt modelId="{3D5EE142-BA92-42F8-AABF-39F432A9BE8B}" type="pres">
      <dgm:prSet presAssocID="{1D709390-6BA1-4DB3-A299-8A8D6242D95E}" presName="root2" presStyleCnt="0"/>
      <dgm:spPr/>
    </dgm:pt>
    <dgm:pt modelId="{8AE761E9-06B7-488A-B552-DDFB300D65C0}" type="pres">
      <dgm:prSet presAssocID="{1D709390-6BA1-4DB3-A299-8A8D6242D95E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4BFCDD5-5A25-45E0-95E0-E6380AC06088}" type="pres">
      <dgm:prSet presAssocID="{1D709390-6BA1-4DB3-A299-8A8D6242D95E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2" presStyleCnt="3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2" presStyleCnt="3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5518A91-0CCF-44EC-914D-B3C0D9B542E7}" type="pres">
      <dgm:prSet presAssocID="{42C7DB89-46DF-4764-935E-7210FBE1F19C}" presName="conn2-1" presStyleLbl="parChTrans1D3" presStyleIdx="5" presStyleCnt="8"/>
      <dgm:spPr/>
      <dgm:t>
        <a:bodyPr/>
        <a:lstStyle/>
        <a:p>
          <a:endParaRPr lang="en-US"/>
        </a:p>
      </dgm:t>
    </dgm:pt>
    <dgm:pt modelId="{91CDD07F-CBCB-49EB-AD21-92C890ECF5F5}" type="pres">
      <dgm:prSet presAssocID="{42C7DB89-46DF-4764-935E-7210FBE1F19C}" presName="connTx" presStyleLbl="parChTrans1D3" presStyleIdx="5" presStyleCnt="8"/>
      <dgm:spPr/>
      <dgm:t>
        <a:bodyPr/>
        <a:lstStyle/>
        <a:p>
          <a:endParaRPr lang="en-US"/>
        </a:p>
      </dgm:t>
    </dgm:pt>
    <dgm:pt modelId="{D83818FB-048F-46F3-88B3-2A681378A388}" type="pres">
      <dgm:prSet presAssocID="{42A395B3-B74C-4EFF-893C-82B18640E29D}" presName="root2" presStyleCnt="0"/>
      <dgm:spPr/>
    </dgm:pt>
    <dgm:pt modelId="{68C7DC2A-DF30-426E-B8FD-F49EE5583BB0}" type="pres">
      <dgm:prSet presAssocID="{42A395B3-B74C-4EFF-893C-82B18640E29D}" presName="LevelTwoTextNode" presStyleLbl="node3" presStyleIdx="5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3289D-53B5-471C-AEF0-A32B2F558BE2}" type="pres">
      <dgm:prSet presAssocID="{42A395B3-B74C-4EFF-893C-82B18640E29D}" presName="level3hierChild" presStyleCnt="0"/>
      <dgm:spPr/>
    </dgm:pt>
    <dgm:pt modelId="{ED95A208-2D87-4E2E-AF4E-006132416E56}" type="pres">
      <dgm:prSet presAssocID="{EEC69F53-9249-4986-A592-877BC923500A}" presName="conn2-1" presStyleLbl="parChTrans1D4" presStyleIdx="14" presStyleCnt="22"/>
      <dgm:spPr/>
      <dgm:t>
        <a:bodyPr/>
        <a:lstStyle/>
        <a:p>
          <a:endParaRPr lang="en-US"/>
        </a:p>
      </dgm:t>
    </dgm:pt>
    <dgm:pt modelId="{FD20C4CB-B220-4B65-9BEE-C3897B5035FD}" type="pres">
      <dgm:prSet presAssocID="{EEC69F53-9249-4986-A592-877BC923500A}" presName="connTx" presStyleLbl="parChTrans1D4" presStyleIdx="14" presStyleCnt="22"/>
      <dgm:spPr/>
      <dgm:t>
        <a:bodyPr/>
        <a:lstStyle/>
        <a:p>
          <a:endParaRPr lang="en-US"/>
        </a:p>
      </dgm:t>
    </dgm:pt>
    <dgm:pt modelId="{133FD631-84FA-4153-982B-331F8CC747D4}" type="pres">
      <dgm:prSet presAssocID="{B254A347-70EF-4DDA-973C-18A4871CA44E}" presName="root2" presStyleCnt="0"/>
      <dgm:spPr/>
    </dgm:pt>
    <dgm:pt modelId="{FC1F9FB9-0030-40B4-8C06-14758D2D417E}" type="pres">
      <dgm:prSet presAssocID="{B254A347-70EF-4DDA-973C-18A4871CA44E}" presName="LevelTwoTextNode" presStyleLbl="node4" presStyleIdx="14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A44222D-CBCB-4410-BAEE-676E98057740}" type="pres">
      <dgm:prSet presAssocID="{B254A347-70EF-4DDA-973C-18A4871CA44E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6" presStyleCnt="8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6" presStyleCnt="8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6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5" presStyleCnt="22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5" presStyleCnt="22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5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6" presStyleCnt="22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6" presStyleCnt="22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6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4CBF2D18-E5CE-4187-B596-902BD0AB638C}" type="pres">
      <dgm:prSet presAssocID="{46D04EB8-55F8-41D5-8B0B-4204AF237558}" presName="conn2-1" presStyleLbl="parChTrans1D4" presStyleIdx="17" presStyleCnt="22"/>
      <dgm:spPr/>
      <dgm:t>
        <a:bodyPr/>
        <a:lstStyle/>
        <a:p>
          <a:endParaRPr lang="en-US"/>
        </a:p>
      </dgm:t>
    </dgm:pt>
    <dgm:pt modelId="{A16395E2-344E-4A4C-BE2B-3A3F64F5FFEE}" type="pres">
      <dgm:prSet presAssocID="{46D04EB8-55F8-41D5-8B0B-4204AF237558}" presName="connTx" presStyleLbl="parChTrans1D4" presStyleIdx="17" presStyleCnt="22"/>
      <dgm:spPr/>
      <dgm:t>
        <a:bodyPr/>
        <a:lstStyle/>
        <a:p>
          <a:endParaRPr lang="en-US"/>
        </a:p>
      </dgm:t>
    </dgm:pt>
    <dgm:pt modelId="{DF32341B-CE20-491B-916C-F1318037741A}" type="pres">
      <dgm:prSet presAssocID="{44BABA5C-6901-4592-99FF-632A0E359A86}" presName="root2" presStyleCnt="0"/>
      <dgm:spPr/>
    </dgm:pt>
    <dgm:pt modelId="{C4CC9163-AF6A-4C65-9F2D-CACC9DB43624}" type="pres">
      <dgm:prSet presAssocID="{44BABA5C-6901-4592-99FF-632A0E359A86}" presName="LevelTwoTextNode" presStyleLbl="node4" presStyleIdx="17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8F68101-FA8D-4AC9-923B-29D9F7E39646}" type="pres">
      <dgm:prSet presAssocID="{44BABA5C-6901-4592-99FF-632A0E359A86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8" presStyleCnt="22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8" presStyleCnt="22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8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9" presStyleCnt="22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9" presStyleCnt="22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9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92AC12D1-EDB9-4368-A074-EC383242A465}" type="pres">
      <dgm:prSet presAssocID="{3793C14E-E29A-41A8-AD62-911273357058}" presName="conn2-1" presStyleLbl="parChTrans1D4" presStyleIdx="20" presStyleCnt="22"/>
      <dgm:spPr/>
      <dgm:t>
        <a:bodyPr/>
        <a:lstStyle/>
        <a:p>
          <a:endParaRPr lang="en-US"/>
        </a:p>
      </dgm:t>
    </dgm:pt>
    <dgm:pt modelId="{FAA859D6-1684-46A4-908E-E1DAB9558915}" type="pres">
      <dgm:prSet presAssocID="{3793C14E-E29A-41A8-AD62-911273357058}" presName="connTx" presStyleLbl="parChTrans1D4" presStyleIdx="20" presStyleCnt="22"/>
      <dgm:spPr/>
      <dgm:t>
        <a:bodyPr/>
        <a:lstStyle/>
        <a:p>
          <a:endParaRPr lang="en-US"/>
        </a:p>
      </dgm:t>
    </dgm:pt>
    <dgm:pt modelId="{0CAAECE9-B753-4A0D-9AA9-0B9815FD6E86}" type="pres">
      <dgm:prSet presAssocID="{08CBDC87-3DA4-4713-A25A-830A38639A7D}" presName="root2" presStyleCnt="0"/>
      <dgm:spPr/>
    </dgm:pt>
    <dgm:pt modelId="{D7C5D150-03F6-45BD-A169-D47A44E30451}" type="pres">
      <dgm:prSet presAssocID="{08CBDC87-3DA4-4713-A25A-830A38639A7D}" presName="LevelTwoTextNode" presStyleLbl="node4" presStyleIdx="20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FCC5D18-E42C-4943-B41B-49A555A42A3D}" type="pres">
      <dgm:prSet presAssocID="{08CBDC87-3DA4-4713-A25A-830A38639A7D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7" presStyleCnt="8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7" presStyleCnt="8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7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21" presStyleCnt="22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21" presStyleCnt="22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21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2B52AFB8-B97D-4446-99CA-217F8E4A0345}" type="presOf" srcId="{A36A0323-D3B3-4EC3-9E94-866F0BF084F8}" destId="{80600A35-84AA-43CE-81F3-F98690856545}" srcOrd="0" destOrd="0" presId="urn:microsoft.com/office/officeart/2008/layout/HorizontalMultiLevelHierarchy"/>
    <dgm:cxn modelId="{8B0FBE90-B04B-4373-919C-DB5FCB324C4C}" type="presOf" srcId="{30C119E6-5341-4C06-A50A-3B08EE1C10FC}" destId="{1CC07A56-D77A-4F93-8791-338BCB7F4DFE}" srcOrd="0" destOrd="0" presId="urn:microsoft.com/office/officeart/2008/layout/HorizontalMultiLevelHierarchy"/>
    <dgm:cxn modelId="{198D092E-93BB-4641-BC52-711EF03C4498}" type="presOf" srcId="{EEC69F53-9249-4986-A592-877BC923500A}" destId="{FD20C4CB-B220-4B65-9BEE-C3897B5035FD}" srcOrd="1" destOrd="0" presId="urn:microsoft.com/office/officeart/2008/layout/HorizontalMultiLevelHierarchy"/>
    <dgm:cxn modelId="{F81E1D08-1C8D-44A4-85B4-038897CF50F4}" type="presOf" srcId="{F0BE86DA-3404-401D-8689-8A40866CC0BA}" destId="{E878B013-B95D-485F-A759-1B8D472E785B}" srcOrd="1" destOrd="0" presId="urn:microsoft.com/office/officeart/2008/layout/HorizontalMultiLevelHierarchy"/>
    <dgm:cxn modelId="{0CCB6D33-919D-43BD-A413-B24B717B7CC5}" type="presOf" srcId="{178F9B4F-CE6D-4828-941D-7436265A7A40}" destId="{29A40AA0-BAB6-42C5-8D88-3104BA00E938}" srcOrd="0" destOrd="0" presId="urn:microsoft.com/office/officeart/2008/layout/HorizontalMultiLevelHierarchy"/>
    <dgm:cxn modelId="{53944653-6DD2-4B87-960A-602CF8836550}" type="presOf" srcId="{A8ACD082-BB2A-4A48-ABC5-38FEFFA56647}" destId="{F678B992-AAA1-449B-A9AC-A0909C16B6C7}" srcOrd="0" destOrd="0" presId="urn:microsoft.com/office/officeart/2008/layout/HorizontalMultiLevelHierarchy"/>
    <dgm:cxn modelId="{BB21BC4C-754C-4109-811E-B37BC1C47EC1}" type="presOf" srcId="{D611CB35-4B01-4B5C-8370-0A74947AB0C0}" destId="{7ACF9FF6-B522-400F-A6A2-27ACCEE1207D}" srcOrd="0" destOrd="0" presId="urn:microsoft.com/office/officeart/2008/layout/HorizontalMultiLevelHierarchy"/>
    <dgm:cxn modelId="{648EE929-0CD2-4E12-873E-6F51D55CCA87}" type="presOf" srcId="{FC8E0578-0BC9-42EA-80EC-61A6B912C189}" destId="{5FCC4734-4C40-41B4-839F-606FC04D3223}" srcOrd="0" destOrd="0" presId="urn:microsoft.com/office/officeart/2008/layout/HorizontalMultiLevelHierarchy"/>
    <dgm:cxn modelId="{4A4C4444-325B-43F5-B007-67C6B7E735D6}" type="presOf" srcId="{4CB6419A-06B3-4008-A675-C3B588864654}" destId="{7C1111C3-71C8-4A59-B707-B9C768098517}" srcOrd="0" destOrd="0" presId="urn:microsoft.com/office/officeart/2008/layout/HorizontalMultiLevelHierarchy"/>
    <dgm:cxn modelId="{9B0C45BA-0398-4E65-9DE9-9AA4FF9CF47F}" type="presOf" srcId="{4CE64EAB-1F23-4CF9-AE84-82CC69D105EA}" destId="{3C4CE92F-335B-4A7A-8BB0-EC6AFC5BABCB}" srcOrd="0" destOrd="0" presId="urn:microsoft.com/office/officeart/2008/layout/HorizontalMultiLevelHierarchy"/>
    <dgm:cxn modelId="{B2AD194F-66D4-478A-8439-1052A8AF4AB6}" srcId="{2FCCDA2B-747D-4FAA-B7F2-B0390F0E4FC1}" destId="{42A395B3-B74C-4EFF-893C-82B18640E29D}" srcOrd="0" destOrd="0" parTransId="{42C7DB89-46DF-4764-935E-7210FBE1F19C}" sibTransId="{D1359D27-4B37-4A4F-9A08-235FA786DF4F}"/>
    <dgm:cxn modelId="{F61D3F62-BF74-4702-8A19-3E7235C5C45D}" type="presOf" srcId="{30FCB191-A26B-44DC-AA20-A07E62BB28D7}" destId="{AEAE9668-1594-42A7-936C-F6D9B03E5605}" srcOrd="0" destOrd="0" presId="urn:microsoft.com/office/officeart/2008/layout/HorizontalMultiLevelHierarchy"/>
    <dgm:cxn modelId="{37D99D26-3A6C-45F8-A0C4-1704932903C6}" type="presOf" srcId="{07E14FD1-4ABD-47DA-AD10-22893A96D965}" destId="{5EF2A711-6539-4B40-82F4-1D7ACF857AF7}" srcOrd="1" destOrd="0" presId="urn:microsoft.com/office/officeart/2008/layout/HorizontalMultiLevelHierarchy"/>
    <dgm:cxn modelId="{E6D05802-0C0B-465B-A4E1-1837512F8EBC}" srcId="{0DA1C060-E1EF-497C-B4B7-CC10236D4AB5}" destId="{178F9B4F-CE6D-4828-941D-7436265A7A40}" srcOrd="0" destOrd="0" parTransId="{B24EC926-CFA7-4F08-B503-459AE8B5AA12}" sibTransId="{0E129F58-C065-4286-945B-ADE09F9EFC6C}"/>
    <dgm:cxn modelId="{4099CBDF-8CC9-47E0-9532-EC128722CC19}" srcId="{0DA1C060-E1EF-497C-B4B7-CC10236D4AB5}" destId="{A8ACD082-BB2A-4A48-ABC5-38FEFFA56647}" srcOrd="2" destOrd="0" parTransId="{A44DFE1D-0D5F-4402-9FEB-FC5C36538492}" sibTransId="{13DEBC4D-F0A2-4067-A302-9D1D31714830}"/>
    <dgm:cxn modelId="{19047FD7-7616-4B18-81AC-8F1F8F162520}" srcId="{BBA7669C-F636-472B-8393-710D65294207}" destId="{F2852780-5AE8-4A30-B46F-8883EC3D97A4}" srcOrd="1" destOrd="0" parTransId="{D611CB35-4B01-4B5C-8370-0A74947AB0C0}" sibTransId="{515B0CD5-D34F-4FEC-AC3F-A9892FD615A0}"/>
    <dgm:cxn modelId="{5AC23AA4-CC15-430C-B5B3-AD5D9964BD44}" type="presOf" srcId="{1D709390-6BA1-4DB3-A299-8A8D6242D95E}" destId="{8AE761E9-06B7-488A-B552-DDFB300D65C0}" srcOrd="0" destOrd="0" presId="urn:microsoft.com/office/officeart/2008/layout/HorizontalMultiLevelHierarchy"/>
    <dgm:cxn modelId="{9C6A08DE-3BB6-4290-9DCA-5602228389C4}" srcId="{0DA1C060-E1EF-497C-B4B7-CC10236D4AB5}" destId="{7BA7F9A0-439D-4F80-B3BB-A934BC009775}" srcOrd="1" destOrd="0" parTransId="{581493D8-FDD3-48B8-8B66-C40DF0C7DBF1}" sibTransId="{D9288A11-8F4D-4CF4-B996-C954E5D141FB}"/>
    <dgm:cxn modelId="{C21564E9-43D6-470A-AF77-075F438749EE}" type="presOf" srcId="{71F673EA-2A16-43DB-B686-F7C3DDC3FCE2}" destId="{C63C540E-FFF6-4566-B8F1-5F3D605B7717}" srcOrd="0" destOrd="0" presId="urn:microsoft.com/office/officeart/2008/layout/HorizontalMultiLevelHierarchy"/>
    <dgm:cxn modelId="{B12122E6-80CF-4428-BC71-5362AB8AF2B2}" type="presOf" srcId="{B24EC926-CFA7-4F08-B503-459AE8B5AA12}" destId="{DC9B5CFC-84B4-4906-A403-3EAE1DE625CC}" srcOrd="1" destOrd="0" presId="urn:microsoft.com/office/officeart/2008/layout/HorizontalMultiLevelHierarchy"/>
    <dgm:cxn modelId="{91DEEB57-A392-456F-89DB-7DB8521A7F0A}" type="presOf" srcId="{2FCCDA2B-747D-4FAA-B7F2-B0390F0E4FC1}" destId="{E2CE8335-163F-4FC8-9EB2-2F1AB9A3494D}" srcOrd="0" destOrd="0" presId="urn:microsoft.com/office/officeart/2008/layout/HorizontalMultiLevelHierarchy"/>
    <dgm:cxn modelId="{E895D28A-5C7D-4BCD-AA6A-3ABA46640412}" type="presOf" srcId="{C7D852CC-83C3-4D0D-B418-7B3508CA8623}" destId="{675C452B-A309-46DB-8A27-519F74B0332F}" srcOrd="1" destOrd="0" presId="urn:microsoft.com/office/officeart/2008/layout/HorizontalMultiLevelHierarchy"/>
    <dgm:cxn modelId="{0F02F37C-E5AD-4432-A30C-E98C5BF4F327}" type="presOf" srcId="{256C9757-5E49-488C-A064-4CC6439589A0}" destId="{56535C95-9828-4467-977E-B10818263CCF}" srcOrd="1" destOrd="0" presId="urn:microsoft.com/office/officeart/2008/layout/HorizontalMultiLevelHierarchy"/>
    <dgm:cxn modelId="{1FFF8264-5531-454E-A896-F6F7A7829D97}" type="presOf" srcId="{4D771B72-B8C5-4B26-8235-A3141ED5FCCF}" destId="{A9B15C1A-4C4B-4F3A-A878-84EA420CF092}" srcOrd="0" destOrd="0" presId="urn:microsoft.com/office/officeart/2008/layout/HorizontalMultiLevelHierarchy"/>
    <dgm:cxn modelId="{84735403-7B7E-4B2C-911C-C2F19D372EDD}" type="presOf" srcId="{2C7371AB-DBFF-4E66-A1C6-515AA22C0A43}" destId="{E466B560-672D-40DE-AE5A-05E9F9CAA5AF}" srcOrd="0" destOrd="0" presId="urn:microsoft.com/office/officeart/2008/layout/HorizontalMultiLevelHierarchy"/>
    <dgm:cxn modelId="{119F73A9-558D-447E-AFBA-500F8E43A4F3}" type="presOf" srcId="{581493D8-FDD3-48B8-8B66-C40DF0C7DBF1}" destId="{4FA6F336-9B29-4DB9-B2C8-372E4EFE0A0C}" srcOrd="0" destOrd="0" presId="urn:microsoft.com/office/officeart/2008/layout/HorizontalMultiLevelHierarchy"/>
    <dgm:cxn modelId="{8E65BAF3-9FEF-465E-A60B-53625D2ED1BA}" srcId="{BACCE4A2-3AD2-49FF-AA6C-4061F625A46A}" destId="{44BABA5C-6901-4592-99FF-632A0E359A86}" srcOrd="1" destOrd="0" parTransId="{46D04EB8-55F8-41D5-8B0B-4204AF237558}" sibTransId="{8DC8A520-C61C-4607-862E-DF0FA664917F}"/>
    <dgm:cxn modelId="{080596BB-15AB-4601-917E-64D0E7257AB6}" type="presOf" srcId="{D182404E-3D09-4450-BE8D-7D673D3CD573}" destId="{02E6965F-40B4-4684-B1D5-44EB3B471058}" srcOrd="0" destOrd="0" presId="urn:microsoft.com/office/officeart/2008/layout/HorizontalMultiLevelHierarchy"/>
    <dgm:cxn modelId="{D1BFCE1F-AC03-476F-B04F-88599F618966}" type="presOf" srcId="{B24EC926-CFA7-4F08-B503-459AE8B5AA12}" destId="{D0C1F306-318E-4563-A8A4-348D22587C65}" srcOrd="0" destOrd="0" presId="urn:microsoft.com/office/officeart/2008/layout/HorizontalMultiLevelHierarchy"/>
    <dgm:cxn modelId="{305BAC01-ADBD-41D9-B528-53497B4FCFFE}" type="presOf" srcId="{42C7DB89-46DF-4764-935E-7210FBE1F19C}" destId="{B5518A91-0CCF-44EC-914D-B3C0D9B542E7}" srcOrd="0" destOrd="0" presId="urn:microsoft.com/office/officeart/2008/layout/HorizontalMultiLevelHierarchy"/>
    <dgm:cxn modelId="{CC56B31C-85AB-4262-BAFB-69C508472611}" type="presOf" srcId="{5EF9B6BD-C727-42EE-B172-74AAA91A2B85}" destId="{47D6E86A-DA4A-4824-A711-90D775ECBD9A}" srcOrd="1" destOrd="0" presId="urn:microsoft.com/office/officeart/2008/layout/HorizontalMultiLevelHierarchy"/>
    <dgm:cxn modelId="{71906BDA-9BCF-4C25-8D99-9172847DF0E7}" type="presOf" srcId="{A44DFE1D-0D5F-4402-9FEB-FC5C36538492}" destId="{0C848878-1D91-4F2D-857F-CB2C93981DE3}" srcOrd="0" destOrd="0" presId="urn:microsoft.com/office/officeart/2008/layout/HorizontalMultiLevelHierarchy"/>
    <dgm:cxn modelId="{EF190099-D685-43C7-86F5-82D07CCBEB62}" type="presOf" srcId="{F2852780-5AE8-4A30-B46F-8883EC3D97A4}" destId="{E5B58E61-F9E7-4436-AA30-0A689C86A422}" srcOrd="0" destOrd="0" presId="urn:microsoft.com/office/officeart/2008/layout/HorizontalMultiLevelHierarchy"/>
    <dgm:cxn modelId="{A71F99DF-C127-4ADB-AE34-F277D1A9F9F3}" type="presOf" srcId="{BBA84F89-D070-423F-8DFC-E025E47AD7FF}" destId="{EC8A8FAF-CCC1-447F-AF4A-1B7F5640C737}" srcOrd="0" destOrd="0" presId="urn:microsoft.com/office/officeart/2008/layout/HorizontalMultiLevelHierarchy"/>
    <dgm:cxn modelId="{2BEC34E7-329F-4219-B235-7F91F9A8F528}" type="presOf" srcId="{4464DE8F-287D-435D-B19C-60615E95D0CA}" destId="{B1DA1D8A-0B8F-47DF-BCBE-465AB13F114A}" srcOrd="0" destOrd="0" presId="urn:microsoft.com/office/officeart/2008/layout/HorizontalMultiLevelHierarchy"/>
    <dgm:cxn modelId="{BB4B7D06-174E-416E-A58F-1705ECB5571B}" type="presOf" srcId="{EEC69F53-9249-4986-A592-877BC923500A}" destId="{ED95A208-2D87-4E2E-AF4E-006132416E56}" srcOrd="0" destOrd="0" presId="urn:microsoft.com/office/officeart/2008/layout/HorizontalMultiLevelHierarchy"/>
    <dgm:cxn modelId="{BEF3AD72-1EFE-45E1-B060-4C8D06C47231}" type="presOf" srcId="{39F1C7EC-D99B-450E-87CB-6089061DBEF3}" destId="{13A3F66D-6872-4F06-8D56-E5E4426BF813}" srcOrd="0" destOrd="0" presId="urn:microsoft.com/office/officeart/2008/layout/HorizontalMultiLevelHierarchy"/>
    <dgm:cxn modelId="{C84080F3-E0B3-441F-AA37-F9ACD2FDE3B5}" srcId="{FCCAE72E-3741-4C5F-B697-2CEBFC92CDF7}" destId="{2FCCDA2B-747D-4FAA-B7F2-B0390F0E4FC1}" srcOrd="2" destOrd="0" parTransId="{4CB6419A-06B3-4008-A675-C3B588864654}" sibTransId="{B5088BB3-2898-4540-9EA3-D73E2C9138D1}"/>
    <dgm:cxn modelId="{1A3D3AB0-F008-488D-A36C-9D0A1FBE88A5}" srcId="{2FCCDA2B-747D-4FAA-B7F2-B0390F0E4FC1}" destId="{22961EB4-ACE3-491B-A12E-FD92D602D9C3}" srcOrd="1" destOrd="0" parTransId="{B19FD33A-DBAF-444F-8556-23AB29AB2C7F}" sibTransId="{3D84F21B-164F-4AB2-802E-D2A3A29E26B1}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125A3DBD-72E2-4B48-9BA1-13F0D474713C}" srcId="{A8ACD082-BB2A-4A48-ABC5-38FEFFA56647}" destId="{4464DE8F-287D-435D-B19C-60615E95D0CA}" srcOrd="0" destOrd="0" parTransId="{5EF9B6BD-C727-42EE-B172-74AAA91A2B85}" sibTransId="{55839408-E854-4A7F-9880-616127B9AA8C}"/>
    <dgm:cxn modelId="{D7723100-915F-471A-BA5A-F37B7F36A49C}" srcId="{FC8E0578-0BC9-42EA-80EC-61A6B912C189}" destId="{6BA0B1FC-E5F7-47AF-94A7-F3094102225C}" srcOrd="0" destOrd="0" parTransId="{F0BE86DA-3404-401D-8689-8A40866CC0BA}" sibTransId="{D60FA765-9D57-4E22-BAE5-A4E96ACF0EA7}"/>
    <dgm:cxn modelId="{E67E70B2-34D9-496F-9C92-EA8184343844}" type="presOf" srcId="{08509389-781B-4822-9ED7-F0F87E1C5EFE}" destId="{964E3496-9F20-4756-A220-FBA1D5E4980C}" srcOrd="0" destOrd="0" presId="urn:microsoft.com/office/officeart/2008/layout/HorizontalMultiLevelHierarchy"/>
    <dgm:cxn modelId="{4C483128-83B4-4FC3-88C4-8187F26CFC48}" type="presOf" srcId="{0E87EEA2-E666-4C97-A83B-3AB5908ED113}" destId="{A7DEDEC7-D608-4A13-A33D-CF22CDF03F32}" srcOrd="0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6E78E08A-44FB-4294-AD74-328CB63806A2}" type="presOf" srcId="{BF5790B4-6225-4957-942F-B4CA7DC3CFEC}" destId="{4531F7D1-747F-4CFC-AC17-8B39B335902F}" srcOrd="0" destOrd="0" presId="urn:microsoft.com/office/officeart/2008/layout/HorizontalMultiLevelHierarchy"/>
    <dgm:cxn modelId="{F3BBA7EE-2692-4650-8C82-7CC2363F17D3}" type="presOf" srcId="{FCCAE72E-3741-4C5F-B697-2CEBFC92CDF7}" destId="{47AE8846-F21F-4E4C-B4A3-D44DA4BF791C}" srcOrd="0" destOrd="0" presId="urn:microsoft.com/office/officeart/2008/layout/HorizontalMultiLevelHierarchy"/>
    <dgm:cxn modelId="{FBD0B6E5-BCFF-4428-9DC4-B2EACDDF4B56}" srcId="{178F9B4F-CE6D-4828-941D-7436265A7A40}" destId="{2C7371AB-DBFF-4E66-A1C6-515AA22C0A43}" srcOrd="0" destOrd="0" parTransId="{39F1C7EC-D99B-450E-87CB-6089061DBEF3}" sibTransId="{D9DCCB66-0989-4A67-97DF-03E2922533B1}"/>
    <dgm:cxn modelId="{869B3B76-F00E-404C-AC5A-16A209A08B36}" type="presOf" srcId="{1A6646C7-BB0B-4EAE-99FF-6AD5727CA462}" destId="{65055C2D-2B2C-4D84-ACA4-59F12A018C1E}" srcOrd="0" destOrd="0" presId="urn:microsoft.com/office/officeart/2008/layout/HorizontalMultiLevelHierarchy"/>
    <dgm:cxn modelId="{3047BD55-10D3-4240-A9E5-6D16A1FEF3F5}" srcId="{7BA7F9A0-439D-4F80-B3BB-A934BC009775}" destId="{43ED469C-AC56-4698-8CC8-EABAF40B99F6}" srcOrd="0" destOrd="0" parTransId="{0E87EEA2-E666-4C97-A83B-3AB5908ED113}" sibTransId="{6442D1FF-0F4B-427C-A5B7-E1EEAA754B19}"/>
    <dgm:cxn modelId="{442EC3E6-F8C6-449C-ABF5-684C8013ACFD}" type="presOf" srcId="{2FDF7F34-AFFB-48F5-B95A-EC1EEBE256CF}" destId="{BD15981F-569F-4B3E-A29C-E329AE7B81D1}" srcOrd="0" destOrd="0" presId="urn:microsoft.com/office/officeart/2008/layout/HorizontalMultiLevelHierarchy"/>
    <dgm:cxn modelId="{981CD867-AD29-4B30-93B9-E34596BF5824}" srcId="{4464DE8F-287D-435D-B19C-60615E95D0CA}" destId="{FC8E0578-0BC9-42EA-80EC-61A6B912C189}" srcOrd="1" destOrd="0" parTransId="{A2B46FA3-4364-4CF6-AE73-1FD8BC2149BF}" sibTransId="{676DA717-572C-4EA9-987A-71B429D653D4}"/>
    <dgm:cxn modelId="{D0C592C1-86A8-45E3-B53C-CFE69AE8F73B}" type="presOf" srcId="{0E87EEA2-E666-4C97-A83B-3AB5908ED113}" destId="{CDB71CD9-D74A-4ACC-B57B-CFD849E864E3}" srcOrd="1" destOrd="0" presId="urn:microsoft.com/office/officeart/2008/layout/HorizontalMultiLevelHierarchy"/>
    <dgm:cxn modelId="{C67BA188-B3D6-4E71-84E1-ECC2798ED60C}" srcId="{0DA1C060-E1EF-497C-B4B7-CC10236D4AB5}" destId="{BBA7669C-F636-472B-8393-710D65294207}" srcOrd="3" destOrd="0" parTransId="{C7D852CC-83C3-4D0D-B418-7B3508CA8623}" sibTransId="{FD783A32-0822-439E-B7F2-843CFA17F761}"/>
    <dgm:cxn modelId="{92354814-FA2E-4092-A448-170D2FE00822}" type="presOf" srcId="{71F673EA-2A16-43DB-B686-F7C3DDC3FCE2}" destId="{9DBDFFC2-F731-4967-A11B-A4324D3F120B}" srcOrd="1" destOrd="0" presId="urn:microsoft.com/office/officeart/2008/layout/HorizontalMultiLevelHierarchy"/>
    <dgm:cxn modelId="{C68628C9-90FA-4BE0-B505-9A71C53FB110}" type="presOf" srcId="{46D04EB8-55F8-41D5-8B0B-4204AF237558}" destId="{4CBF2D18-E5CE-4187-B596-902BD0AB638C}" srcOrd="0" destOrd="0" presId="urn:microsoft.com/office/officeart/2008/layout/HorizontalMultiLevelHierarchy"/>
    <dgm:cxn modelId="{C7C66EEA-8BEF-447F-8478-7826BF024743}" type="presOf" srcId="{D611CB35-4B01-4B5C-8370-0A74947AB0C0}" destId="{C5C4C0FB-127E-4AAB-8D1D-D31861D75A1D}" srcOrd="1" destOrd="0" presId="urn:microsoft.com/office/officeart/2008/layout/HorizontalMultiLevelHierarchy"/>
    <dgm:cxn modelId="{A3BE0591-472F-4984-8894-D9716AC421BC}" type="presOf" srcId="{135C9364-DDB6-442F-8FAA-5BA030EFD734}" destId="{FCD46113-877F-416E-8838-C882836F0D86}" srcOrd="0" destOrd="0" presId="urn:microsoft.com/office/officeart/2008/layout/HorizontalMultiLevelHierarchy"/>
    <dgm:cxn modelId="{B566771E-0718-43A5-85F7-34A9572C6F43}" type="presOf" srcId="{5AD09BEB-5E93-4CE1-AE5D-985CD1CA771C}" destId="{10902F1B-76A0-42BF-B8B6-85638234AC1B}" srcOrd="0" destOrd="0" presId="urn:microsoft.com/office/officeart/2008/layout/HorizontalMultiLevelHierarchy"/>
    <dgm:cxn modelId="{B1BF1CCA-6E8B-40DF-AF6D-1DB5E928D071}" type="presOf" srcId="{729B03C3-DECA-4D1C-9726-D63FE5CD1B7B}" destId="{6EEF21C0-FC48-46F3-A602-36E667F3FA4B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AC2DB8E6-9909-46AD-85D8-D04A0CBC3DAB}" type="presOf" srcId="{581493D8-FDD3-48B8-8B66-C40DF0C7DBF1}" destId="{DEB23D04-4CA1-4947-ADC1-36A3398043CC}" srcOrd="1" destOrd="0" presId="urn:microsoft.com/office/officeart/2008/layout/HorizontalMultiLevelHierarchy"/>
    <dgm:cxn modelId="{B4D2E68B-0B4F-44C2-9805-91BC25084415}" type="presOf" srcId="{C11F076B-5B6D-4347-BCF0-EF2205CDA008}" destId="{5E8E4353-97E3-4769-8745-E51435D5D5C3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ABA08125-83F2-4665-8D86-8A27A2E2804C}" type="presOf" srcId="{7BA7F9A0-439D-4F80-B3BB-A934BC009775}" destId="{2984E2B2-5E92-4960-B78B-1C0F04ACCCB2}" srcOrd="0" destOrd="0" presId="urn:microsoft.com/office/officeart/2008/layout/HorizontalMultiLevelHierarchy"/>
    <dgm:cxn modelId="{FD6F3351-6012-4BEB-B139-10DA0A68C50A}" type="presOf" srcId="{42A395B3-B74C-4EFF-893C-82B18640E29D}" destId="{68C7DC2A-DF30-426E-B8FD-F49EE5583BB0}" srcOrd="0" destOrd="0" presId="urn:microsoft.com/office/officeart/2008/layout/HorizontalMultiLevelHierarchy"/>
    <dgm:cxn modelId="{890C80BB-80FA-41D5-A274-04E86B0E41AA}" type="presOf" srcId="{42C7DB89-46DF-4764-935E-7210FBE1F19C}" destId="{91CDD07F-CBCB-49EB-AD21-92C890ECF5F5}" srcOrd="1" destOrd="0" presId="urn:microsoft.com/office/officeart/2008/layout/HorizontalMultiLevelHierarchy"/>
    <dgm:cxn modelId="{34FBF463-72FE-4420-BD84-586C5DFB6B93}" type="presOf" srcId="{FA25C203-947F-487C-B939-88F6627F5CD0}" destId="{B208CF73-8EDC-40F3-A864-4BD2F5491668}" srcOrd="0" destOrd="0" presId="urn:microsoft.com/office/officeart/2008/layout/HorizontalMultiLevelHierarchy"/>
    <dgm:cxn modelId="{04C92309-87FA-44A5-8C42-83B886B6DB52}" type="presOf" srcId="{43ED469C-AC56-4698-8CC8-EABAF40B99F6}" destId="{4AF6E52F-BBBF-4A31-9DF9-216E8D39C5F1}" srcOrd="0" destOrd="0" presId="urn:microsoft.com/office/officeart/2008/layout/HorizontalMultiLevelHierarchy"/>
    <dgm:cxn modelId="{B18BB026-CD7B-4F13-9589-53AD8972E7C2}" type="presOf" srcId="{3153BB00-52E5-49F4-BB02-E7E5D569CFA3}" destId="{550E294F-EC44-419B-ACBA-76EA29C580AF}" srcOrd="0" destOrd="0" presId="urn:microsoft.com/office/officeart/2008/layout/HorizontalMultiLevelHierarchy"/>
    <dgm:cxn modelId="{6AA1B04A-8671-4934-BB92-A5C4CB0A349A}" type="presOf" srcId="{22961EB4-ACE3-491B-A12E-FD92D602D9C3}" destId="{7E713748-379C-4B5E-9EC6-622A2DAA67D9}" srcOrd="0" destOrd="0" presId="urn:microsoft.com/office/officeart/2008/layout/HorizontalMultiLevelHierarchy"/>
    <dgm:cxn modelId="{D105F5DF-5291-4245-989B-4DADC33A84DB}" srcId="{BBA7669C-F636-472B-8393-710D65294207}" destId="{BBA84F89-D070-423F-8DFC-E025E47AD7FF}" srcOrd="2" destOrd="0" parTransId="{03ADB93D-B629-4D10-A527-3ABF753744E9}" sibTransId="{F5CB6E16-3768-46E1-A7E5-CBE99E0A070C}"/>
    <dgm:cxn modelId="{5A838916-5A2D-4F05-A731-D6BB4E29EE43}" srcId="{0DA1C060-E1EF-497C-B4B7-CC10236D4AB5}" destId="{A36A0323-D3B3-4EC3-9E94-866F0BF084F8}" srcOrd="4" destOrd="0" parTransId="{07E14FD1-4ABD-47DA-AD10-22893A96D965}" sibTransId="{D04F1E65-BD54-4AA5-B6A2-FD04A8F32308}"/>
    <dgm:cxn modelId="{E2706EBD-A1BF-46B9-ABE5-9EA3AF9AB401}" type="presOf" srcId="{CF9BEDA7-FD98-4657-A3CF-7E5F68ED9E8D}" destId="{613A4E0B-58AB-427D-9051-A8B2C6F55381}" srcOrd="0" destOrd="0" presId="urn:microsoft.com/office/officeart/2008/layout/HorizontalMultiLevelHierarchy"/>
    <dgm:cxn modelId="{1749BEA9-C858-4F7C-8019-FA4FA0A39541}" srcId="{43ED469C-AC56-4698-8CC8-EABAF40B99F6}" destId="{729B03C3-DECA-4D1C-9726-D63FE5CD1B7B}" srcOrd="0" destOrd="0" parTransId="{71F673EA-2A16-43DB-B686-F7C3DDC3FCE2}" sibTransId="{0EA82CF9-B319-40CC-A51D-23728DBA5EEA}"/>
    <dgm:cxn modelId="{9BCEED44-10C6-4D88-9F4E-27FFE4414DA7}" type="presOf" srcId="{FA137558-9D06-4BB2-8049-227EDBFCDF69}" destId="{DF9BAD71-EF23-4CA3-83FF-AB3C82F6A16F}" srcOrd="1" destOrd="0" presId="urn:microsoft.com/office/officeart/2008/layout/HorizontalMultiLevelHierarchy"/>
    <dgm:cxn modelId="{80972FA2-34AC-41BA-B2AB-D84A002D8620}" srcId="{BACCE4A2-3AD2-49FF-AA6C-4061F625A46A}" destId="{08CBDC87-3DA4-4713-A25A-830A38639A7D}" srcOrd="4" destOrd="0" parTransId="{3793C14E-E29A-41A8-AD62-911273357058}" sibTransId="{E71B593C-D142-4E5C-B6AB-0FDE6BDEB7F8}"/>
    <dgm:cxn modelId="{232DD91A-BE54-422F-A288-76F0CCAC2DAC}" type="presOf" srcId="{EE7AB39F-748A-4E7E-B197-2733B9168AC0}" destId="{AD5F8567-37F6-4CAA-8B49-515B5BB217E9}" srcOrd="1" destOrd="0" presId="urn:microsoft.com/office/officeart/2008/layout/HorizontalMultiLevelHierarchy"/>
    <dgm:cxn modelId="{BAEAB685-EB72-4F67-A517-5F3399F0944A}" type="presOf" srcId="{EE7AB39F-748A-4E7E-B197-2733B9168AC0}" destId="{E5ED6FB0-7FE4-432D-A7E2-1C05993FCA60}" srcOrd="0" destOrd="0" presId="urn:microsoft.com/office/officeart/2008/layout/HorizontalMultiLevelHierarchy"/>
    <dgm:cxn modelId="{2F011B70-1794-41F1-BE57-91A814C34D5D}" srcId="{42A395B3-B74C-4EFF-893C-82B18640E29D}" destId="{B254A347-70EF-4DDA-973C-18A4871CA44E}" srcOrd="0" destOrd="0" parTransId="{EEC69F53-9249-4986-A592-877BC923500A}" sibTransId="{96901083-5970-4114-AC64-432F113D23A0}"/>
    <dgm:cxn modelId="{543E60D2-A6C9-489B-9629-29625B10035B}" type="presOf" srcId="{A2B46FA3-4364-4CF6-AE73-1FD8BC2149BF}" destId="{D8ECEFE2-6FE8-478B-8F06-EE697CDB56BA}" srcOrd="0" destOrd="0" presId="urn:microsoft.com/office/officeart/2008/layout/HorizontalMultiLevelHierarchy"/>
    <dgm:cxn modelId="{8C81B610-33DF-48C2-A47F-B46C2EDA3905}" type="presOf" srcId="{3793C14E-E29A-41A8-AD62-911273357058}" destId="{FAA859D6-1684-46A4-908E-E1DAB9558915}" srcOrd="1" destOrd="0" presId="urn:microsoft.com/office/officeart/2008/layout/HorizontalMultiLevelHierarchy"/>
    <dgm:cxn modelId="{BE82FE90-4CEF-4FEA-8ACC-3D509501C5F5}" srcId="{D182404E-3D09-4450-BE8D-7D673D3CD573}" destId="{19E2E953-9136-40B7-AC23-000BC65B62EB}" srcOrd="0" destOrd="0" parTransId="{FA25C203-947F-487C-B939-88F6627F5CD0}" sibTransId="{9F41BFF9-1152-4EED-9C0F-8F56106396A9}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68217754-AFF9-40B2-AE71-00A7C742BAE4}" type="presOf" srcId="{4CB6419A-06B3-4008-A675-C3B588864654}" destId="{691C4B03-F193-462B-8563-0CBB3DFC5ADA}" srcOrd="1" destOrd="0" presId="urn:microsoft.com/office/officeart/2008/layout/HorizontalMultiLevelHierarchy"/>
    <dgm:cxn modelId="{01F1396A-9485-4308-8B53-29E38633491D}" type="presOf" srcId="{FA25C203-947F-487C-B939-88F6627F5CD0}" destId="{5BCDB028-1606-47D8-A573-E6BAC722A1D7}" srcOrd="1" destOrd="0" presId="urn:microsoft.com/office/officeart/2008/layout/HorizontalMultiLevelHierarchy"/>
    <dgm:cxn modelId="{A3F07AE9-58B7-4A6C-B010-029F4DC57101}" type="presOf" srcId="{5DA60D8E-4A05-453C-8ECD-492AE2EAD520}" destId="{1B8D8116-FD16-4CCC-99EA-626649F987AC}" srcOrd="1" destOrd="0" presId="urn:microsoft.com/office/officeart/2008/layout/HorizontalMultiLevelHierarchy"/>
    <dgm:cxn modelId="{167C0A83-D955-441D-817B-2667B4A073F1}" type="presOf" srcId="{F0BE86DA-3404-401D-8689-8A40866CC0BA}" destId="{824B6FAA-9B8E-4EBD-9FE8-C90F99DFE494}" srcOrd="0" destOrd="0" presId="urn:microsoft.com/office/officeart/2008/layout/HorizontalMultiLevelHierarchy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41FA8B60-5BC1-4F91-8906-7EB86A2BD457}" type="presOf" srcId="{7C1C1006-FF8F-45FA-B613-D1C9E4868FC6}" destId="{5F6F3BBD-6C2B-4839-A50B-2B8470876601}" srcOrd="1" destOrd="0" presId="urn:microsoft.com/office/officeart/2008/layout/HorizontalMultiLevelHierarchy"/>
    <dgm:cxn modelId="{83183BE4-B00E-4DDB-9FEE-EAD33455ED29}" type="presOf" srcId="{7FFE6CB3-BE50-4D16-BC80-E0C3803185CC}" destId="{D65381AA-CD21-4439-9823-9857CAB04E26}" srcOrd="0" destOrd="0" presId="urn:microsoft.com/office/officeart/2008/layout/HorizontalMultiLevelHierarchy"/>
    <dgm:cxn modelId="{2EC4374A-6DF9-4650-B936-6B79D64B2F82}" type="presOf" srcId="{3793C14E-E29A-41A8-AD62-911273357058}" destId="{92AC12D1-EDB9-4368-A074-EC383242A465}" srcOrd="0" destOrd="0" presId="urn:microsoft.com/office/officeart/2008/layout/HorizontalMultiLevelHierarchy"/>
    <dgm:cxn modelId="{AF8DFCB3-878A-4EFF-9E7A-189B33F8A9A8}" type="presOf" srcId="{08CBDC87-3DA4-4713-A25A-830A38639A7D}" destId="{D7C5D150-03F6-45BD-A169-D47A44E30451}" srcOrd="0" destOrd="0" presId="urn:microsoft.com/office/officeart/2008/layout/HorizontalMultiLevelHierarchy"/>
    <dgm:cxn modelId="{534FC5D3-815E-4D33-8460-1351E02441CA}" type="presOf" srcId="{5AD09BEB-5E93-4CE1-AE5D-985CD1CA771C}" destId="{C9A2B145-5387-4B1F-A759-774CCECBB1E5}" srcOrd="1" destOrd="0" presId="urn:microsoft.com/office/officeart/2008/layout/HorizontalMultiLevelHierarchy"/>
    <dgm:cxn modelId="{A08068B9-CE9C-4324-916B-96987285B4E4}" type="presOf" srcId="{4CE64EAB-1F23-4CF9-AE84-82CC69D105EA}" destId="{4DD7E8C5-D4E3-4A07-A586-B06A3F0FA0A4}" srcOrd="1" destOrd="0" presId="urn:microsoft.com/office/officeart/2008/layout/HorizontalMultiLevelHierarchy"/>
    <dgm:cxn modelId="{48978149-F659-4989-B4D7-FEFC4DD86FE3}" type="presOf" srcId="{B254A347-70EF-4DDA-973C-18A4871CA44E}" destId="{FC1F9FB9-0030-40B4-8C06-14758D2D417E}" srcOrd="0" destOrd="0" presId="urn:microsoft.com/office/officeart/2008/layout/HorizontalMultiLevelHierarchy"/>
    <dgm:cxn modelId="{B4FB7960-2C31-49F9-A92F-F5E425A9320E}" type="presOf" srcId="{0DA1C060-E1EF-497C-B4B7-CC10236D4AB5}" destId="{D456BF37-646F-420A-817B-2C6FE870644F}" srcOrd="0" destOrd="0" presId="urn:microsoft.com/office/officeart/2008/layout/HorizontalMultiLevelHierarchy"/>
    <dgm:cxn modelId="{FBD7F4BD-D18A-4FBA-907F-8DE6051182FB}" type="presOf" srcId="{B19FD33A-DBAF-444F-8556-23AB29AB2C7F}" destId="{FDCE8F53-E322-4B1B-8535-1DF807DB34B9}" srcOrd="0" destOrd="0" presId="urn:microsoft.com/office/officeart/2008/layout/HorizontalMultiLevelHierarchy"/>
    <dgm:cxn modelId="{BDFE1D8E-56A9-4DF9-A11F-69E5CE6A1BBB}" type="presOf" srcId="{19E2E953-9136-40B7-AC23-000BC65B62EB}" destId="{7F9723D1-C7D5-4ADC-A4B6-027B1B6715D3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9498C638-7343-4BF8-9CC1-45190DB9F143}" type="presOf" srcId="{07E14FD1-4ABD-47DA-AD10-22893A96D965}" destId="{F1254FD0-8054-4A01-9BB5-DAF029D79E79}" srcOrd="0" destOrd="0" presId="urn:microsoft.com/office/officeart/2008/layout/HorizontalMultiLevelHierarchy"/>
    <dgm:cxn modelId="{C346237B-FC70-40BE-A92D-119EE3CEF31E}" type="presOf" srcId="{7C1C1006-FF8F-45FA-B613-D1C9E4868FC6}" destId="{6084A302-5078-4BE0-80B7-B99AA06E451C}" srcOrd="0" destOrd="0" presId="urn:microsoft.com/office/officeart/2008/layout/HorizontalMultiLevelHierarchy"/>
    <dgm:cxn modelId="{4F87C4CE-70DE-4BEE-9BDE-F5C96C44E711}" type="presOf" srcId="{2FDF7F34-AFFB-48F5-B95A-EC1EEBE256CF}" destId="{CB2039D7-A122-4FBD-A84B-449349191360}" srcOrd="1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F5CF5F5E-75A2-47E1-A411-1D6C96046CD0}" type="presOf" srcId="{44BABA5C-6901-4592-99FF-632A0E359A86}" destId="{C4CC9163-AF6A-4C65-9F2D-CACC9DB43624}" srcOrd="0" destOrd="0" presId="urn:microsoft.com/office/officeart/2008/layout/HorizontalMultiLevelHierarchy"/>
    <dgm:cxn modelId="{BC4BB8D9-AE05-4895-A430-4571CF0FA177}" srcId="{BACCE4A2-3AD2-49FF-AA6C-4061F625A46A}" destId="{C11F076B-5B6D-4347-BCF0-EF2205CDA008}" srcOrd="3" destOrd="0" parTransId="{2FDF7F34-AFFB-48F5-B95A-EC1EEBE256CF}" sibTransId="{98896ABB-2FBA-45D7-959C-9CD5B3664CA5}"/>
    <dgm:cxn modelId="{ED17A8B9-AFDE-4946-9072-5EE895332025}" srcId="{4464DE8F-287D-435D-B19C-60615E95D0CA}" destId="{D182404E-3D09-4450-BE8D-7D673D3CD573}" srcOrd="0" destOrd="0" parTransId="{7FFE6CB3-BE50-4D16-BC80-E0C3803185CC}" sibTransId="{692C3C55-5F51-4C9C-80FC-A4238D6D6A14}"/>
    <dgm:cxn modelId="{37AE81B7-BAD8-40A3-970E-44B2C5EFEBB9}" type="presOf" srcId="{FA137558-9D06-4BB2-8049-227EDBFCDF69}" destId="{08EC2D9E-EEF5-4DFB-B18C-04297E92FEFA}" srcOrd="0" destOrd="0" presId="urn:microsoft.com/office/officeart/2008/layout/HorizontalMultiLevelHierarchy"/>
    <dgm:cxn modelId="{6A315FED-766E-420C-A1E8-FEBDC7EC7744}" type="presOf" srcId="{5EF9B6BD-C727-42EE-B172-74AAA91A2B85}" destId="{ACB80589-C6A3-4E9D-94AE-61360B70CFF6}" srcOrd="0" destOrd="0" presId="urn:microsoft.com/office/officeart/2008/layout/HorizontalMultiLevelHierarchy"/>
    <dgm:cxn modelId="{A0DC169C-649C-4535-8C2F-EF7B8660D0E2}" type="presOf" srcId="{BBA7669C-F636-472B-8393-710D65294207}" destId="{9930AFAD-7CAA-421C-A6F6-BE96E32B90BE}" srcOrd="0" destOrd="0" presId="urn:microsoft.com/office/officeart/2008/layout/HorizontalMultiLevelHierarchy"/>
    <dgm:cxn modelId="{6C56834D-8E12-4F40-8576-066B3ACECB20}" type="presOf" srcId="{B19FD33A-DBAF-444F-8556-23AB29AB2C7F}" destId="{F560906A-546D-4571-BA60-ACF2D4A854CB}" srcOrd="1" destOrd="0" presId="urn:microsoft.com/office/officeart/2008/layout/HorizontalMultiLevelHierarchy"/>
    <dgm:cxn modelId="{1A76ADFA-A145-4AFD-A4A4-E61E81AF1F4F}" type="presOf" srcId="{C8F2FFF7-74DA-440A-822D-47DB1314E36C}" destId="{CF727354-29D2-487B-B444-C7F2F7C6251F}" srcOrd="0" destOrd="0" presId="urn:microsoft.com/office/officeart/2008/layout/HorizontalMultiLevelHierarchy"/>
    <dgm:cxn modelId="{185F10BA-C369-454C-98FC-CEEA39D763DD}" srcId="{FCCAE72E-3741-4C5F-B697-2CEBFC92CDF7}" destId="{1D709390-6BA1-4DB3-A299-8A8D6242D95E}" srcOrd="1" destOrd="0" parTransId="{30C119E6-5341-4C06-A50A-3B08EE1C10FC}" sibTransId="{166D738F-287E-4953-B815-2AD8AACB96CA}"/>
    <dgm:cxn modelId="{80EDAFB9-C1EC-483B-BB41-9C52E62A3B49}" srcId="{D182404E-3D09-4450-BE8D-7D673D3CD573}" destId="{BF5790B4-6225-4957-942F-B4CA7DC3CFEC}" srcOrd="1" destOrd="0" parTransId="{5DA60D8E-4A05-453C-8ECD-492AE2EAD520}" sibTransId="{561DE394-C789-4BF1-B3DD-485D8D8ED64B}"/>
    <dgm:cxn modelId="{8954AE51-FB74-4499-8075-50CCC5C433D4}" type="presOf" srcId="{A2B46FA3-4364-4CF6-AE73-1FD8BC2149BF}" destId="{E1B89BB9-05D3-4197-8CB2-42E5DD614E20}" srcOrd="1" destOrd="0" presId="urn:microsoft.com/office/officeart/2008/layout/HorizontalMultiLevelHierarchy"/>
    <dgm:cxn modelId="{8F1005A9-7E0E-420F-9997-584B052B9209}" type="presOf" srcId="{46D04EB8-55F8-41D5-8B0B-4204AF237558}" destId="{A16395E2-344E-4A4C-BE2B-3A3F64F5FFEE}" srcOrd="1" destOrd="0" presId="urn:microsoft.com/office/officeart/2008/layout/HorizontalMultiLevelHierarchy"/>
    <dgm:cxn modelId="{EEBBAE37-5841-48FA-BD12-B4D5F4076EE8}" type="presOf" srcId="{03ADB93D-B629-4D10-A527-3ABF753744E9}" destId="{541D34AF-66FF-4C5E-9F53-5D50EF8CF2C2}" srcOrd="1" destOrd="0" presId="urn:microsoft.com/office/officeart/2008/layout/HorizontalMultiLevelHierarchy"/>
    <dgm:cxn modelId="{FB8B8E7A-1047-4A6E-B8D2-EBBC5EE60C71}" type="presOf" srcId="{1A6646C7-BB0B-4EAE-99FF-6AD5727CA462}" destId="{34044C52-B2E6-48E7-B324-5D6AF4102F09}" srcOrd="1" destOrd="0" presId="urn:microsoft.com/office/officeart/2008/layout/HorizontalMultiLevelHierarchy"/>
    <dgm:cxn modelId="{7DA57E7B-D7CD-46CB-BF0B-E58F623F80A9}" type="presOf" srcId="{39F1C7EC-D99B-450E-87CB-6089061DBEF3}" destId="{0FCDD8A0-1C24-4A1D-A8EC-29BA425ADC0B}" srcOrd="1" destOrd="0" presId="urn:microsoft.com/office/officeart/2008/layout/HorizontalMultiLevelHierarchy"/>
    <dgm:cxn modelId="{DAA60138-E7A3-421B-9F25-940ED7A10E55}" srcId="{BBA7669C-F636-472B-8393-710D65294207}" destId="{30FCB191-A26B-44DC-AA20-A07E62BB28D7}" srcOrd="0" destOrd="0" parTransId="{7C1C1006-FF8F-45FA-B613-D1C9E4868FC6}" sibTransId="{7B9B056B-CB0A-43B8-8333-837834FC480F}"/>
    <dgm:cxn modelId="{7E2F5DF0-9CA0-41B4-9C7A-9300DD6497C1}" type="presOf" srcId="{256C9757-5E49-488C-A064-4CC6439589A0}" destId="{61EC9F36-6467-4C56-8762-9BDEAEB0558C}" srcOrd="0" destOrd="0" presId="urn:microsoft.com/office/officeart/2008/layout/HorizontalMultiLevelHierarchy"/>
    <dgm:cxn modelId="{2CA60E87-2F5E-4DDD-9327-A9F364797353}" type="presOf" srcId="{03ADB93D-B629-4D10-A527-3ABF753744E9}" destId="{D2391F31-FA2D-43F9-9FE8-1200D21AE459}" srcOrd="0" destOrd="0" presId="urn:microsoft.com/office/officeart/2008/layout/HorizontalMultiLevelHierarchy"/>
    <dgm:cxn modelId="{0F4870FD-C3BE-4439-8E62-1F5C80EEC5B6}" type="presOf" srcId="{5DA60D8E-4A05-453C-8ECD-492AE2EAD520}" destId="{3EEB3A71-E81E-4DDC-91D7-6B1ADB9C662D}" srcOrd="0" destOrd="0" presId="urn:microsoft.com/office/officeart/2008/layout/HorizontalMultiLevelHierarchy"/>
    <dgm:cxn modelId="{0FBA8C8A-102A-4DA5-81C5-A00D4A69796B}" srcId="{BACCE4A2-3AD2-49FF-AA6C-4061F625A46A}" destId="{08509389-781B-4822-9ED7-F0F87E1C5EFE}" srcOrd="2" destOrd="0" parTransId="{4CE64EAB-1F23-4CF9-AE84-82CC69D105EA}" sibTransId="{8E23E6F9-653B-4D76-83D6-DBBA9E3500BB}"/>
    <dgm:cxn modelId="{7889284D-2997-4CE0-A8B1-029903C9F0B2}" type="presOf" srcId="{1E48BBB0-9D91-4007-82C6-411D9964C921}" destId="{D39F0EBD-FE23-49ED-8731-BF50C8139E65}" srcOrd="0" destOrd="0" presId="urn:microsoft.com/office/officeart/2008/layout/HorizontalMultiLevelHierarchy"/>
    <dgm:cxn modelId="{2ECC2193-F4EB-4C9E-8E17-D15E7C52E82D}" type="presOf" srcId="{7FFE6CB3-BE50-4D16-BC80-E0C3803185CC}" destId="{39701280-AED9-4CE6-8CC6-6ED0C28E30DC}" srcOrd="1" destOrd="0" presId="urn:microsoft.com/office/officeart/2008/layout/HorizontalMultiLevelHierarchy"/>
    <dgm:cxn modelId="{8162FA33-6614-42EA-AF94-356C709E19B4}" type="presOf" srcId="{30C119E6-5341-4C06-A50A-3B08EE1C10FC}" destId="{A4845304-288D-495D-8FB0-E942669DDDE7}" srcOrd="1" destOrd="0" presId="urn:microsoft.com/office/officeart/2008/layout/HorizontalMultiLevelHierarchy"/>
    <dgm:cxn modelId="{8CADA7CE-F522-4695-BBD7-203E8E2979EA}" type="presOf" srcId="{8D3350CD-D046-4BB9-8444-B7F12264B91D}" destId="{53AEF0C2-BE19-450F-87F1-3F6A8CDD2C4F}" srcOrd="0" destOrd="0" presId="urn:microsoft.com/office/officeart/2008/layout/HorizontalMultiLevelHierarchy"/>
    <dgm:cxn modelId="{EEFF4B5E-B68A-4180-988D-86B4441EADFC}" type="presOf" srcId="{BACCE4A2-3AD2-49FF-AA6C-4061F625A46A}" destId="{50DFE8EC-C200-4654-AAE8-1C218BF1FF46}" srcOrd="0" destOrd="0" presId="urn:microsoft.com/office/officeart/2008/layout/HorizontalMultiLevelHierarchy"/>
    <dgm:cxn modelId="{D5A74FEE-317D-404C-9FCA-5F8952717AA1}" type="presOf" srcId="{C7D852CC-83C3-4D0D-B418-7B3508CA8623}" destId="{E4D805C1-0FDD-4506-9132-245D1618CDA6}" srcOrd="0" destOrd="0" presId="urn:microsoft.com/office/officeart/2008/layout/HorizontalMultiLevelHierarchy"/>
    <dgm:cxn modelId="{9203F384-E116-4353-8E20-D73D02531544}" type="presOf" srcId="{135C9364-DDB6-442F-8FAA-5BA030EFD734}" destId="{75CF11DC-1721-423F-B9AF-48802F04849A}" srcOrd="1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DD753B3A-225A-4323-8390-5B2DE9C1370C}" type="presOf" srcId="{6BA0B1FC-E5F7-47AF-94A7-F3094102225C}" destId="{16ED2B5F-50F2-4A7E-BB8A-D00FAE896D60}" srcOrd="0" destOrd="0" presId="urn:microsoft.com/office/officeart/2008/layout/HorizontalMultiLevelHierarchy"/>
    <dgm:cxn modelId="{DB863058-3729-4326-941F-8451CD387202}" type="presOf" srcId="{A44DFE1D-0D5F-4402-9FEB-FC5C36538492}" destId="{EA35A225-8BCE-44AA-A4AE-6DC48F539C9B}" srcOrd="1" destOrd="0" presId="urn:microsoft.com/office/officeart/2008/layout/HorizontalMultiLevelHierarchy"/>
    <dgm:cxn modelId="{0ECAC50F-DCC3-470D-B465-E56340B43D74}" type="presOf" srcId="{CF9BEDA7-FD98-4657-A3CF-7E5F68ED9E8D}" destId="{8C07BC25-D6C9-4CF7-B000-4A39865469A4}" srcOrd="1" destOrd="0" presId="urn:microsoft.com/office/officeart/2008/layout/HorizontalMultiLevelHierarchy"/>
    <dgm:cxn modelId="{723A0219-433C-4B53-9BB3-39A0C97376CF}" type="presParOf" srcId="{D61D9318-CF1C-4027-9FB9-CA3681111D48}" destId="{270F17E6-7730-4FCF-B2C8-87132A2A2953}" srcOrd="0" destOrd="0" presId="urn:microsoft.com/office/officeart/2008/layout/HorizontalMultiLevelHierarchy"/>
    <dgm:cxn modelId="{D817BBEF-29D2-486F-9750-0E58699C8E05}" type="presParOf" srcId="{270F17E6-7730-4FCF-B2C8-87132A2A2953}" destId="{47AE8846-F21F-4E4C-B4A3-D44DA4BF791C}" srcOrd="0" destOrd="0" presId="urn:microsoft.com/office/officeart/2008/layout/HorizontalMultiLevelHierarchy"/>
    <dgm:cxn modelId="{EA893FD5-543C-48E2-8F16-421D3271D966}" type="presParOf" srcId="{270F17E6-7730-4FCF-B2C8-87132A2A2953}" destId="{00B6C323-8ADF-4C2C-A98F-03A35CC9AEB8}" srcOrd="1" destOrd="0" presId="urn:microsoft.com/office/officeart/2008/layout/HorizontalMultiLevelHierarchy"/>
    <dgm:cxn modelId="{6EBFE92A-4893-45B9-B86C-06BC01DDFB08}" type="presParOf" srcId="{00B6C323-8ADF-4C2C-A98F-03A35CC9AEB8}" destId="{10902F1B-76A0-42BF-B8B6-85638234AC1B}" srcOrd="0" destOrd="0" presId="urn:microsoft.com/office/officeart/2008/layout/HorizontalMultiLevelHierarchy"/>
    <dgm:cxn modelId="{AA7CB174-214B-415B-9EE1-1BC742C6CFA9}" type="presParOf" srcId="{10902F1B-76A0-42BF-B8B6-85638234AC1B}" destId="{C9A2B145-5387-4B1F-A759-774CCECBB1E5}" srcOrd="0" destOrd="0" presId="urn:microsoft.com/office/officeart/2008/layout/HorizontalMultiLevelHierarchy"/>
    <dgm:cxn modelId="{DF2C35D7-F354-4925-9660-8AC98EC82F2B}" type="presParOf" srcId="{00B6C323-8ADF-4C2C-A98F-03A35CC9AEB8}" destId="{B80AF7FE-B4A1-49B4-8432-E40926974E76}" srcOrd="1" destOrd="0" presId="urn:microsoft.com/office/officeart/2008/layout/HorizontalMultiLevelHierarchy"/>
    <dgm:cxn modelId="{414E0C4E-1DB7-48F7-8B4F-53B9B9A9BD68}" type="presParOf" srcId="{B80AF7FE-B4A1-49B4-8432-E40926974E76}" destId="{D456BF37-646F-420A-817B-2C6FE870644F}" srcOrd="0" destOrd="0" presId="urn:microsoft.com/office/officeart/2008/layout/HorizontalMultiLevelHierarchy"/>
    <dgm:cxn modelId="{B97CFAF8-E0F6-4C44-B890-8AA4DCBCD828}" type="presParOf" srcId="{B80AF7FE-B4A1-49B4-8432-E40926974E76}" destId="{2E4195E7-C526-43C1-8251-2AF2A6B49243}" srcOrd="1" destOrd="0" presId="urn:microsoft.com/office/officeart/2008/layout/HorizontalMultiLevelHierarchy"/>
    <dgm:cxn modelId="{695B51D7-86BA-4300-ADA8-C15174AE1C8D}" type="presParOf" srcId="{2E4195E7-C526-43C1-8251-2AF2A6B49243}" destId="{D0C1F306-318E-4563-A8A4-348D22587C65}" srcOrd="0" destOrd="0" presId="urn:microsoft.com/office/officeart/2008/layout/HorizontalMultiLevelHierarchy"/>
    <dgm:cxn modelId="{59B1BEBD-9D8E-4639-B20B-6ECB7E2DF6E8}" type="presParOf" srcId="{D0C1F306-318E-4563-A8A4-348D22587C65}" destId="{DC9B5CFC-84B4-4906-A403-3EAE1DE625CC}" srcOrd="0" destOrd="0" presId="urn:microsoft.com/office/officeart/2008/layout/HorizontalMultiLevelHierarchy"/>
    <dgm:cxn modelId="{91288AB8-5B20-48E1-867B-186B3B8C05AB}" type="presParOf" srcId="{2E4195E7-C526-43C1-8251-2AF2A6B49243}" destId="{D50FFA2B-4421-48B1-B356-063B3352526B}" srcOrd="1" destOrd="0" presId="urn:microsoft.com/office/officeart/2008/layout/HorizontalMultiLevelHierarchy"/>
    <dgm:cxn modelId="{AF50C6FE-9BB3-40D1-8CBE-809FD45F4BE7}" type="presParOf" srcId="{D50FFA2B-4421-48B1-B356-063B3352526B}" destId="{29A40AA0-BAB6-42C5-8D88-3104BA00E938}" srcOrd="0" destOrd="0" presId="urn:microsoft.com/office/officeart/2008/layout/HorizontalMultiLevelHierarchy"/>
    <dgm:cxn modelId="{3264FE3A-3DB9-49F1-BFFC-F3680788C810}" type="presParOf" srcId="{D50FFA2B-4421-48B1-B356-063B3352526B}" destId="{B676EE82-761B-4D65-AE14-0C75526DC00D}" srcOrd="1" destOrd="0" presId="urn:microsoft.com/office/officeart/2008/layout/HorizontalMultiLevelHierarchy"/>
    <dgm:cxn modelId="{2DA6E167-262C-471D-8960-3BB5736AFB86}" type="presParOf" srcId="{B676EE82-761B-4D65-AE14-0C75526DC00D}" destId="{13A3F66D-6872-4F06-8D56-E5E4426BF813}" srcOrd="0" destOrd="0" presId="urn:microsoft.com/office/officeart/2008/layout/HorizontalMultiLevelHierarchy"/>
    <dgm:cxn modelId="{258539AC-2685-4B52-8F79-EC0F89BAF856}" type="presParOf" srcId="{13A3F66D-6872-4F06-8D56-E5E4426BF813}" destId="{0FCDD8A0-1C24-4A1D-A8EC-29BA425ADC0B}" srcOrd="0" destOrd="0" presId="urn:microsoft.com/office/officeart/2008/layout/HorizontalMultiLevelHierarchy"/>
    <dgm:cxn modelId="{DF5D2C5F-CD63-4D89-8628-D98195496680}" type="presParOf" srcId="{B676EE82-761B-4D65-AE14-0C75526DC00D}" destId="{966697D8-626B-4F61-82EC-3B688526AA08}" srcOrd="1" destOrd="0" presId="urn:microsoft.com/office/officeart/2008/layout/HorizontalMultiLevelHierarchy"/>
    <dgm:cxn modelId="{65CEEFFA-C7F3-49EA-A538-BC411F2A8C9F}" type="presParOf" srcId="{966697D8-626B-4F61-82EC-3B688526AA08}" destId="{E466B560-672D-40DE-AE5A-05E9F9CAA5AF}" srcOrd="0" destOrd="0" presId="urn:microsoft.com/office/officeart/2008/layout/HorizontalMultiLevelHierarchy"/>
    <dgm:cxn modelId="{A1EC8749-98D8-41A0-9367-9E3047C22F59}" type="presParOf" srcId="{966697D8-626B-4F61-82EC-3B688526AA08}" destId="{A4B3A61C-9A76-40AE-B59B-B0B6E85CBBCB}" srcOrd="1" destOrd="0" presId="urn:microsoft.com/office/officeart/2008/layout/HorizontalMultiLevelHierarchy"/>
    <dgm:cxn modelId="{F47665B8-B686-4899-BA17-C049EE63F849}" type="presParOf" srcId="{2E4195E7-C526-43C1-8251-2AF2A6B49243}" destId="{4FA6F336-9B29-4DB9-B2C8-372E4EFE0A0C}" srcOrd="2" destOrd="0" presId="urn:microsoft.com/office/officeart/2008/layout/HorizontalMultiLevelHierarchy"/>
    <dgm:cxn modelId="{BCA4ED0A-6430-453B-94FE-862E490FCCFA}" type="presParOf" srcId="{4FA6F336-9B29-4DB9-B2C8-372E4EFE0A0C}" destId="{DEB23D04-4CA1-4947-ADC1-36A3398043CC}" srcOrd="0" destOrd="0" presId="urn:microsoft.com/office/officeart/2008/layout/HorizontalMultiLevelHierarchy"/>
    <dgm:cxn modelId="{B7895A62-CF88-4C26-A4F3-0906E67794BE}" type="presParOf" srcId="{2E4195E7-C526-43C1-8251-2AF2A6B49243}" destId="{148A1522-8695-43B9-9769-7C484E92E758}" srcOrd="3" destOrd="0" presId="urn:microsoft.com/office/officeart/2008/layout/HorizontalMultiLevelHierarchy"/>
    <dgm:cxn modelId="{5DA2C2FC-056A-4A01-8710-7B0870E7E4E9}" type="presParOf" srcId="{148A1522-8695-43B9-9769-7C484E92E758}" destId="{2984E2B2-5E92-4960-B78B-1C0F04ACCCB2}" srcOrd="0" destOrd="0" presId="urn:microsoft.com/office/officeart/2008/layout/HorizontalMultiLevelHierarchy"/>
    <dgm:cxn modelId="{E8C11927-9B8A-4E12-8D12-025F45DDEE38}" type="presParOf" srcId="{148A1522-8695-43B9-9769-7C484E92E758}" destId="{E00E019C-1A05-425E-AF10-09C17D3DB65B}" srcOrd="1" destOrd="0" presId="urn:microsoft.com/office/officeart/2008/layout/HorizontalMultiLevelHierarchy"/>
    <dgm:cxn modelId="{9927A26F-2C05-4EF5-A99B-04480E1ED801}" type="presParOf" srcId="{E00E019C-1A05-425E-AF10-09C17D3DB65B}" destId="{A7DEDEC7-D608-4A13-A33D-CF22CDF03F32}" srcOrd="0" destOrd="0" presId="urn:microsoft.com/office/officeart/2008/layout/HorizontalMultiLevelHierarchy"/>
    <dgm:cxn modelId="{BC6B7B4F-9734-4BBA-A853-AE99F80E6FCC}" type="presParOf" srcId="{A7DEDEC7-D608-4A13-A33D-CF22CDF03F32}" destId="{CDB71CD9-D74A-4ACC-B57B-CFD849E864E3}" srcOrd="0" destOrd="0" presId="urn:microsoft.com/office/officeart/2008/layout/HorizontalMultiLevelHierarchy"/>
    <dgm:cxn modelId="{A9A0CFD4-6A62-4D28-9995-961799D602E4}" type="presParOf" srcId="{E00E019C-1A05-425E-AF10-09C17D3DB65B}" destId="{8FD16C64-657A-4354-B139-9010F20351BA}" srcOrd="1" destOrd="0" presId="urn:microsoft.com/office/officeart/2008/layout/HorizontalMultiLevelHierarchy"/>
    <dgm:cxn modelId="{370B8EA5-9846-492A-9F7B-80B637F10A66}" type="presParOf" srcId="{8FD16C64-657A-4354-B139-9010F20351BA}" destId="{4AF6E52F-BBBF-4A31-9DF9-216E8D39C5F1}" srcOrd="0" destOrd="0" presId="urn:microsoft.com/office/officeart/2008/layout/HorizontalMultiLevelHierarchy"/>
    <dgm:cxn modelId="{BA12E33F-B909-4CD7-89C9-CB5B30323147}" type="presParOf" srcId="{8FD16C64-657A-4354-B139-9010F20351BA}" destId="{9C69FFC4-295C-4580-9F01-4BC45855911A}" srcOrd="1" destOrd="0" presId="urn:microsoft.com/office/officeart/2008/layout/HorizontalMultiLevelHierarchy"/>
    <dgm:cxn modelId="{71FDB0F7-8543-46AA-9D13-189BDCC5AAED}" type="presParOf" srcId="{9C69FFC4-295C-4580-9F01-4BC45855911A}" destId="{C63C540E-FFF6-4566-B8F1-5F3D605B7717}" srcOrd="0" destOrd="0" presId="urn:microsoft.com/office/officeart/2008/layout/HorizontalMultiLevelHierarchy"/>
    <dgm:cxn modelId="{EF6ACCE2-0A1A-4013-B66A-B86D9808C908}" type="presParOf" srcId="{C63C540E-FFF6-4566-B8F1-5F3D605B7717}" destId="{9DBDFFC2-F731-4967-A11B-A4324D3F120B}" srcOrd="0" destOrd="0" presId="urn:microsoft.com/office/officeart/2008/layout/HorizontalMultiLevelHierarchy"/>
    <dgm:cxn modelId="{0F892F41-4EFA-4DD7-9765-4913F02FE2D8}" type="presParOf" srcId="{9C69FFC4-295C-4580-9F01-4BC45855911A}" destId="{67442A8B-A298-4642-925C-9264ADA4535D}" srcOrd="1" destOrd="0" presId="urn:microsoft.com/office/officeart/2008/layout/HorizontalMultiLevelHierarchy"/>
    <dgm:cxn modelId="{F5F5DB22-6103-436E-AF67-695705FB3406}" type="presParOf" srcId="{67442A8B-A298-4642-925C-9264ADA4535D}" destId="{6EEF21C0-FC48-46F3-A602-36E667F3FA4B}" srcOrd="0" destOrd="0" presId="urn:microsoft.com/office/officeart/2008/layout/HorizontalMultiLevelHierarchy"/>
    <dgm:cxn modelId="{92649815-4AFE-4CCE-85D8-BBA823ACF085}" type="presParOf" srcId="{67442A8B-A298-4642-925C-9264ADA4535D}" destId="{41317951-358A-4A70-BCFD-0930098743B1}" srcOrd="1" destOrd="0" presId="urn:microsoft.com/office/officeart/2008/layout/HorizontalMultiLevelHierarchy"/>
    <dgm:cxn modelId="{F0735C33-1A08-43E9-A075-B7CFC3404672}" type="presParOf" srcId="{2E4195E7-C526-43C1-8251-2AF2A6B49243}" destId="{0C848878-1D91-4F2D-857F-CB2C93981DE3}" srcOrd="4" destOrd="0" presId="urn:microsoft.com/office/officeart/2008/layout/HorizontalMultiLevelHierarchy"/>
    <dgm:cxn modelId="{F2A387CA-5BB6-4BA4-B2CC-F477FB0C82A6}" type="presParOf" srcId="{0C848878-1D91-4F2D-857F-CB2C93981DE3}" destId="{EA35A225-8BCE-44AA-A4AE-6DC48F539C9B}" srcOrd="0" destOrd="0" presId="urn:microsoft.com/office/officeart/2008/layout/HorizontalMultiLevelHierarchy"/>
    <dgm:cxn modelId="{37B70F27-B784-4F0E-8CFA-612C7616A492}" type="presParOf" srcId="{2E4195E7-C526-43C1-8251-2AF2A6B49243}" destId="{91B8D4CD-0DF9-4821-9FFE-97A06A534475}" srcOrd="5" destOrd="0" presId="urn:microsoft.com/office/officeart/2008/layout/HorizontalMultiLevelHierarchy"/>
    <dgm:cxn modelId="{B5063993-138B-46CA-A331-DA5000752FD8}" type="presParOf" srcId="{91B8D4CD-0DF9-4821-9FFE-97A06A534475}" destId="{F678B992-AAA1-449B-A9AC-A0909C16B6C7}" srcOrd="0" destOrd="0" presId="urn:microsoft.com/office/officeart/2008/layout/HorizontalMultiLevelHierarchy"/>
    <dgm:cxn modelId="{D6C17414-9B4E-4628-A47F-08CA7A15779F}" type="presParOf" srcId="{91B8D4CD-0DF9-4821-9FFE-97A06A534475}" destId="{7365D9F4-13B5-4639-82CA-E171B3E39E88}" srcOrd="1" destOrd="0" presId="urn:microsoft.com/office/officeart/2008/layout/HorizontalMultiLevelHierarchy"/>
    <dgm:cxn modelId="{7E435536-02B5-4697-B825-CFBC38F7A80A}" type="presParOf" srcId="{7365D9F4-13B5-4639-82CA-E171B3E39E88}" destId="{ACB80589-C6A3-4E9D-94AE-61360B70CFF6}" srcOrd="0" destOrd="0" presId="urn:microsoft.com/office/officeart/2008/layout/HorizontalMultiLevelHierarchy"/>
    <dgm:cxn modelId="{F91F6103-85FF-4833-AE8F-A7B094D5BD67}" type="presParOf" srcId="{ACB80589-C6A3-4E9D-94AE-61360B70CFF6}" destId="{47D6E86A-DA4A-4824-A711-90D775ECBD9A}" srcOrd="0" destOrd="0" presId="urn:microsoft.com/office/officeart/2008/layout/HorizontalMultiLevelHierarchy"/>
    <dgm:cxn modelId="{B962BD24-1924-4D05-9064-180A2188E8CB}" type="presParOf" srcId="{7365D9F4-13B5-4639-82CA-E171B3E39E88}" destId="{546CB2F8-27F3-47E3-80D5-83B0697050FF}" srcOrd="1" destOrd="0" presId="urn:microsoft.com/office/officeart/2008/layout/HorizontalMultiLevelHierarchy"/>
    <dgm:cxn modelId="{5EB3FB24-6DE3-44F7-A5C5-5F8EA89917D9}" type="presParOf" srcId="{546CB2F8-27F3-47E3-80D5-83B0697050FF}" destId="{B1DA1D8A-0B8F-47DF-BCBE-465AB13F114A}" srcOrd="0" destOrd="0" presId="urn:microsoft.com/office/officeart/2008/layout/HorizontalMultiLevelHierarchy"/>
    <dgm:cxn modelId="{FD59FA77-943D-4E72-B082-DA84A1BCB8B8}" type="presParOf" srcId="{546CB2F8-27F3-47E3-80D5-83B0697050FF}" destId="{D9ED3C57-8A15-42B6-8266-78D5DC1089AA}" srcOrd="1" destOrd="0" presId="urn:microsoft.com/office/officeart/2008/layout/HorizontalMultiLevelHierarchy"/>
    <dgm:cxn modelId="{F36D9C3C-6A9C-47ED-A52A-1294DEB3B9C0}" type="presParOf" srcId="{D9ED3C57-8A15-42B6-8266-78D5DC1089AA}" destId="{D65381AA-CD21-4439-9823-9857CAB04E26}" srcOrd="0" destOrd="0" presId="urn:microsoft.com/office/officeart/2008/layout/HorizontalMultiLevelHierarchy"/>
    <dgm:cxn modelId="{450B9AAD-5283-4675-9AB8-7DD04BA1F079}" type="presParOf" srcId="{D65381AA-CD21-4439-9823-9857CAB04E26}" destId="{39701280-AED9-4CE6-8CC6-6ED0C28E30DC}" srcOrd="0" destOrd="0" presId="urn:microsoft.com/office/officeart/2008/layout/HorizontalMultiLevelHierarchy"/>
    <dgm:cxn modelId="{C2678E3E-E150-41EE-A419-E9FC4DF1F29F}" type="presParOf" srcId="{D9ED3C57-8A15-42B6-8266-78D5DC1089AA}" destId="{425E4FEF-C603-4079-80FE-F830700D2987}" srcOrd="1" destOrd="0" presId="urn:microsoft.com/office/officeart/2008/layout/HorizontalMultiLevelHierarchy"/>
    <dgm:cxn modelId="{F1181C55-5462-4365-8BD4-55E282D4F823}" type="presParOf" srcId="{425E4FEF-C603-4079-80FE-F830700D2987}" destId="{02E6965F-40B4-4684-B1D5-44EB3B471058}" srcOrd="0" destOrd="0" presId="urn:microsoft.com/office/officeart/2008/layout/HorizontalMultiLevelHierarchy"/>
    <dgm:cxn modelId="{1E6556D0-CB15-4409-BECA-148E920D937F}" type="presParOf" srcId="{425E4FEF-C603-4079-80FE-F830700D2987}" destId="{4F695FC0-1480-4DDB-8567-B2F182743927}" srcOrd="1" destOrd="0" presId="urn:microsoft.com/office/officeart/2008/layout/HorizontalMultiLevelHierarchy"/>
    <dgm:cxn modelId="{BDAC7E77-2263-47EA-BB6A-10805ED6B8AD}" type="presParOf" srcId="{4F695FC0-1480-4DDB-8567-B2F182743927}" destId="{B208CF73-8EDC-40F3-A864-4BD2F5491668}" srcOrd="0" destOrd="0" presId="urn:microsoft.com/office/officeart/2008/layout/HorizontalMultiLevelHierarchy"/>
    <dgm:cxn modelId="{1CD697BD-8CEE-4F57-99F9-5FCEAEE7F2ED}" type="presParOf" srcId="{B208CF73-8EDC-40F3-A864-4BD2F5491668}" destId="{5BCDB028-1606-47D8-A573-E6BAC722A1D7}" srcOrd="0" destOrd="0" presId="urn:microsoft.com/office/officeart/2008/layout/HorizontalMultiLevelHierarchy"/>
    <dgm:cxn modelId="{51D17E2C-80D0-495A-9C3E-ABA8B71842F7}" type="presParOf" srcId="{4F695FC0-1480-4DDB-8567-B2F182743927}" destId="{3C4904F7-9EAF-4569-A391-19B5F7C4287C}" srcOrd="1" destOrd="0" presId="urn:microsoft.com/office/officeart/2008/layout/HorizontalMultiLevelHierarchy"/>
    <dgm:cxn modelId="{FC641413-8054-4033-BB3C-C082C915C82B}" type="presParOf" srcId="{3C4904F7-9EAF-4569-A391-19B5F7C4287C}" destId="{7F9723D1-C7D5-4ADC-A4B6-027B1B6715D3}" srcOrd="0" destOrd="0" presId="urn:microsoft.com/office/officeart/2008/layout/HorizontalMultiLevelHierarchy"/>
    <dgm:cxn modelId="{CCEC0345-7BBA-41BD-A730-4A94905B41CB}" type="presParOf" srcId="{3C4904F7-9EAF-4569-A391-19B5F7C4287C}" destId="{97BCB07D-AA3D-465A-8EB2-459509358278}" srcOrd="1" destOrd="0" presId="urn:microsoft.com/office/officeart/2008/layout/HorizontalMultiLevelHierarchy"/>
    <dgm:cxn modelId="{5CF35848-2D8A-4850-8B5E-69196542302C}" type="presParOf" srcId="{4F695FC0-1480-4DDB-8567-B2F182743927}" destId="{3EEB3A71-E81E-4DDC-91D7-6B1ADB9C662D}" srcOrd="2" destOrd="0" presId="urn:microsoft.com/office/officeart/2008/layout/HorizontalMultiLevelHierarchy"/>
    <dgm:cxn modelId="{ACBDD13F-72FB-4B80-9F58-C4CF0A426DD5}" type="presParOf" srcId="{3EEB3A71-E81E-4DDC-91D7-6B1ADB9C662D}" destId="{1B8D8116-FD16-4CCC-99EA-626649F987AC}" srcOrd="0" destOrd="0" presId="urn:microsoft.com/office/officeart/2008/layout/HorizontalMultiLevelHierarchy"/>
    <dgm:cxn modelId="{35D3025E-1A43-46EB-9EF6-9243C2E3BBB6}" type="presParOf" srcId="{4F695FC0-1480-4DDB-8567-B2F182743927}" destId="{881FE7D8-557E-42D7-AC45-9DB6A1179FA6}" srcOrd="3" destOrd="0" presId="urn:microsoft.com/office/officeart/2008/layout/HorizontalMultiLevelHierarchy"/>
    <dgm:cxn modelId="{A540C63E-204D-43ED-A861-041D6EEFB97A}" type="presParOf" srcId="{881FE7D8-557E-42D7-AC45-9DB6A1179FA6}" destId="{4531F7D1-747F-4CFC-AC17-8B39B335902F}" srcOrd="0" destOrd="0" presId="urn:microsoft.com/office/officeart/2008/layout/HorizontalMultiLevelHierarchy"/>
    <dgm:cxn modelId="{318EF1A4-DD6B-4C79-8B9C-F9825C03CDC9}" type="presParOf" srcId="{881FE7D8-557E-42D7-AC45-9DB6A1179FA6}" destId="{70531A62-4687-4035-90E1-5042C3BCFB05}" srcOrd="1" destOrd="0" presId="urn:microsoft.com/office/officeart/2008/layout/HorizontalMultiLevelHierarchy"/>
    <dgm:cxn modelId="{08671DAB-5BD9-45D1-B1EF-DB9DECEDF518}" type="presParOf" srcId="{D9ED3C57-8A15-42B6-8266-78D5DC1089AA}" destId="{D8ECEFE2-6FE8-478B-8F06-EE697CDB56BA}" srcOrd="2" destOrd="0" presId="urn:microsoft.com/office/officeart/2008/layout/HorizontalMultiLevelHierarchy"/>
    <dgm:cxn modelId="{30D083AF-858B-4313-BA33-FC561A5E1C98}" type="presParOf" srcId="{D8ECEFE2-6FE8-478B-8F06-EE697CDB56BA}" destId="{E1B89BB9-05D3-4197-8CB2-42E5DD614E20}" srcOrd="0" destOrd="0" presId="urn:microsoft.com/office/officeart/2008/layout/HorizontalMultiLevelHierarchy"/>
    <dgm:cxn modelId="{10F90C7B-E8DD-4A51-8EE5-A88EBF580E01}" type="presParOf" srcId="{D9ED3C57-8A15-42B6-8266-78D5DC1089AA}" destId="{FF6076BF-2F18-4D56-9AE8-6AC5A59142B5}" srcOrd="3" destOrd="0" presId="urn:microsoft.com/office/officeart/2008/layout/HorizontalMultiLevelHierarchy"/>
    <dgm:cxn modelId="{972848A7-6E14-4E7C-B81D-B6E4B35B28A7}" type="presParOf" srcId="{FF6076BF-2F18-4D56-9AE8-6AC5A59142B5}" destId="{5FCC4734-4C40-41B4-839F-606FC04D3223}" srcOrd="0" destOrd="0" presId="urn:microsoft.com/office/officeart/2008/layout/HorizontalMultiLevelHierarchy"/>
    <dgm:cxn modelId="{90EBC47D-C3BE-4508-9167-8C9E21D3D8F9}" type="presParOf" srcId="{FF6076BF-2F18-4D56-9AE8-6AC5A59142B5}" destId="{1B9EFEAE-588A-43F8-899E-00EA7AA54068}" srcOrd="1" destOrd="0" presId="urn:microsoft.com/office/officeart/2008/layout/HorizontalMultiLevelHierarchy"/>
    <dgm:cxn modelId="{62AF62B1-7D89-45F6-9B2A-E71534E798CB}" type="presParOf" srcId="{1B9EFEAE-588A-43F8-899E-00EA7AA54068}" destId="{824B6FAA-9B8E-4EBD-9FE8-C90F99DFE494}" srcOrd="0" destOrd="0" presId="urn:microsoft.com/office/officeart/2008/layout/HorizontalMultiLevelHierarchy"/>
    <dgm:cxn modelId="{9841F29F-6488-4CDE-8989-6BA9E1EC6EF6}" type="presParOf" srcId="{824B6FAA-9B8E-4EBD-9FE8-C90F99DFE494}" destId="{E878B013-B95D-485F-A759-1B8D472E785B}" srcOrd="0" destOrd="0" presId="urn:microsoft.com/office/officeart/2008/layout/HorizontalMultiLevelHierarchy"/>
    <dgm:cxn modelId="{3590C291-FD74-44FE-9365-EA23F96E6856}" type="presParOf" srcId="{1B9EFEAE-588A-43F8-899E-00EA7AA54068}" destId="{C34858E0-A46B-4D2C-9652-44947B1593EE}" srcOrd="1" destOrd="0" presId="urn:microsoft.com/office/officeart/2008/layout/HorizontalMultiLevelHierarchy"/>
    <dgm:cxn modelId="{9160A538-1298-4F4B-AB0D-E56AAFA9C24C}" type="presParOf" srcId="{C34858E0-A46B-4D2C-9652-44947B1593EE}" destId="{16ED2B5F-50F2-4A7E-BB8A-D00FAE896D60}" srcOrd="0" destOrd="0" presId="urn:microsoft.com/office/officeart/2008/layout/HorizontalMultiLevelHierarchy"/>
    <dgm:cxn modelId="{9FD3A441-F11B-42C2-90C1-B3F7C7EA681E}" type="presParOf" srcId="{C34858E0-A46B-4D2C-9652-44947B1593EE}" destId="{17FBAF4D-483A-4EEE-9D52-E2AC771BAD1D}" srcOrd="1" destOrd="0" presId="urn:microsoft.com/office/officeart/2008/layout/HorizontalMultiLevelHierarchy"/>
    <dgm:cxn modelId="{F68DB099-B4CA-418D-B979-F5CB278FEEB2}" type="presParOf" srcId="{2E4195E7-C526-43C1-8251-2AF2A6B49243}" destId="{E4D805C1-0FDD-4506-9132-245D1618CDA6}" srcOrd="6" destOrd="0" presId="urn:microsoft.com/office/officeart/2008/layout/HorizontalMultiLevelHierarchy"/>
    <dgm:cxn modelId="{2C8A5923-E9C1-4EFC-83AE-7977E2DB8ADA}" type="presParOf" srcId="{E4D805C1-0FDD-4506-9132-245D1618CDA6}" destId="{675C452B-A309-46DB-8A27-519F74B0332F}" srcOrd="0" destOrd="0" presId="urn:microsoft.com/office/officeart/2008/layout/HorizontalMultiLevelHierarchy"/>
    <dgm:cxn modelId="{9DF50675-059D-4DDB-8E88-78677C8EBBD5}" type="presParOf" srcId="{2E4195E7-C526-43C1-8251-2AF2A6B49243}" destId="{D9CAAA9F-65CF-4771-831C-8EF172A724A5}" srcOrd="7" destOrd="0" presId="urn:microsoft.com/office/officeart/2008/layout/HorizontalMultiLevelHierarchy"/>
    <dgm:cxn modelId="{6F733692-81E0-41D0-BF88-8FD4F1853E3C}" type="presParOf" srcId="{D9CAAA9F-65CF-4771-831C-8EF172A724A5}" destId="{9930AFAD-7CAA-421C-A6F6-BE96E32B90BE}" srcOrd="0" destOrd="0" presId="urn:microsoft.com/office/officeart/2008/layout/HorizontalMultiLevelHierarchy"/>
    <dgm:cxn modelId="{E7D4B7AD-3EFA-4CDD-8242-237194062B2C}" type="presParOf" srcId="{D9CAAA9F-65CF-4771-831C-8EF172A724A5}" destId="{9D792460-AE18-422F-8A94-3AAAF05AC764}" srcOrd="1" destOrd="0" presId="urn:microsoft.com/office/officeart/2008/layout/HorizontalMultiLevelHierarchy"/>
    <dgm:cxn modelId="{7CEC3F74-9027-4B58-8F74-78A2FCDD21D6}" type="presParOf" srcId="{9D792460-AE18-422F-8A94-3AAAF05AC764}" destId="{6084A302-5078-4BE0-80B7-B99AA06E451C}" srcOrd="0" destOrd="0" presId="urn:microsoft.com/office/officeart/2008/layout/HorizontalMultiLevelHierarchy"/>
    <dgm:cxn modelId="{1B2F5D26-D3B6-436D-ACE1-305962D1404E}" type="presParOf" srcId="{6084A302-5078-4BE0-80B7-B99AA06E451C}" destId="{5F6F3BBD-6C2B-4839-A50B-2B8470876601}" srcOrd="0" destOrd="0" presId="urn:microsoft.com/office/officeart/2008/layout/HorizontalMultiLevelHierarchy"/>
    <dgm:cxn modelId="{EEE41189-A92C-4550-987B-ED468F1DF2FC}" type="presParOf" srcId="{9D792460-AE18-422F-8A94-3AAAF05AC764}" destId="{7D7670E2-5AE4-479A-A167-731A08547B20}" srcOrd="1" destOrd="0" presId="urn:microsoft.com/office/officeart/2008/layout/HorizontalMultiLevelHierarchy"/>
    <dgm:cxn modelId="{CB78428F-FFD2-466A-BA10-7FEA6D59F3CE}" type="presParOf" srcId="{7D7670E2-5AE4-479A-A167-731A08547B20}" destId="{AEAE9668-1594-42A7-936C-F6D9B03E5605}" srcOrd="0" destOrd="0" presId="urn:microsoft.com/office/officeart/2008/layout/HorizontalMultiLevelHierarchy"/>
    <dgm:cxn modelId="{DFCCE40B-2332-4E68-8303-748EC05F9DC7}" type="presParOf" srcId="{7D7670E2-5AE4-479A-A167-731A08547B20}" destId="{F9B9F49D-7972-4FFC-8A8C-A865E91EE436}" srcOrd="1" destOrd="0" presId="urn:microsoft.com/office/officeart/2008/layout/HorizontalMultiLevelHierarchy"/>
    <dgm:cxn modelId="{00933CC8-2180-4773-A135-914295DB392A}" type="presParOf" srcId="{9D792460-AE18-422F-8A94-3AAAF05AC764}" destId="{7ACF9FF6-B522-400F-A6A2-27ACCEE1207D}" srcOrd="2" destOrd="0" presId="urn:microsoft.com/office/officeart/2008/layout/HorizontalMultiLevelHierarchy"/>
    <dgm:cxn modelId="{77D42B2C-6A59-4B04-8CAB-0F20E321761D}" type="presParOf" srcId="{7ACF9FF6-B522-400F-A6A2-27ACCEE1207D}" destId="{C5C4C0FB-127E-4AAB-8D1D-D31861D75A1D}" srcOrd="0" destOrd="0" presId="urn:microsoft.com/office/officeart/2008/layout/HorizontalMultiLevelHierarchy"/>
    <dgm:cxn modelId="{8ADEBA15-CA51-47B2-922E-BBA8890DE642}" type="presParOf" srcId="{9D792460-AE18-422F-8A94-3AAAF05AC764}" destId="{1108E113-B944-4BCA-AFBE-190BB376FFFE}" srcOrd="3" destOrd="0" presId="urn:microsoft.com/office/officeart/2008/layout/HorizontalMultiLevelHierarchy"/>
    <dgm:cxn modelId="{9096B67D-228E-4FB8-AD08-985622B3300F}" type="presParOf" srcId="{1108E113-B944-4BCA-AFBE-190BB376FFFE}" destId="{E5B58E61-F9E7-4436-AA30-0A689C86A422}" srcOrd="0" destOrd="0" presId="urn:microsoft.com/office/officeart/2008/layout/HorizontalMultiLevelHierarchy"/>
    <dgm:cxn modelId="{27C64E8D-EC79-4E83-A6FA-9E5C06BCAC9B}" type="presParOf" srcId="{1108E113-B944-4BCA-AFBE-190BB376FFFE}" destId="{F9D8A89B-78D4-4BCC-A6F2-21011B4201A7}" srcOrd="1" destOrd="0" presId="urn:microsoft.com/office/officeart/2008/layout/HorizontalMultiLevelHierarchy"/>
    <dgm:cxn modelId="{48150F7B-5E42-432A-8EDA-EF70AC0E72C8}" type="presParOf" srcId="{9D792460-AE18-422F-8A94-3AAAF05AC764}" destId="{D2391F31-FA2D-43F9-9FE8-1200D21AE459}" srcOrd="4" destOrd="0" presId="urn:microsoft.com/office/officeart/2008/layout/HorizontalMultiLevelHierarchy"/>
    <dgm:cxn modelId="{F417E9DC-0012-4EC6-96D2-B61A7DA23F45}" type="presParOf" srcId="{D2391F31-FA2D-43F9-9FE8-1200D21AE459}" destId="{541D34AF-66FF-4C5E-9F53-5D50EF8CF2C2}" srcOrd="0" destOrd="0" presId="urn:microsoft.com/office/officeart/2008/layout/HorizontalMultiLevelHierarchy"/>
    <dgm:cxn modelId="{5949B782-2BC5-4475-BB7D-0CABBDDDD52F}" type="presParOf" srcId="{9D792460-AE18-422F-8A94-3AAAF05AC764}" destId="{7F21604D-8204-4464-9D98-3E3C63CCE5E6}" srcOrd="5" destOrd="0" presId="urn:microsoft.com/office/officeart/2008/layout/HorizontalMultiLevelHierarchy"/>
    <dgm:cxn modelId="{B5CC8ED4-4787-46C6-BCCB-675A3FE05687}" type="presParOf" srcId="{7F21604D-8204-4464-9D98-3E3C63CCE5E6}" destId="{EC8A8FAF-CCC1-447F-AF4A-1B7F5640C737}" srcOrd="0" destOrd="0" presId="urn:microsoft.com/office/officeart/2008/layout/HorizontalMultiLevelHierarchy"/>
    <dgm:cxn modelId="{C6CC8DAE-7535-442B-ACEF-54A108C2648D}" type="presParOf" srcId="{7F21604D-8204-4464-9D98-3E3C63CCE5E6}" destId="{62F596EF-CB32-491B-A62A-42CD5777D695}" srcOrd="1" destOrd="0" presId="urn:microsoft.com/office/officeart/2008/layout/HorizontalMultiLevelHierarchy"/>
    <dgm:cxn modelId="{00F6A999-4922-45EB-B7D2-0E0F190C3F0E}" type="presParOf" srcId="{2E4195E7-C526-43C1-8251-2AF2A6B49243}" destId="{F1254FD0-8054-4A01-9BB5-DAF029D79E79}" srcOrd="8" destOrd="0" presId="urn:microsoft.com/office/officeart/2008/layout/HorizontalMultiLevelHierarchy"/>
    <dgm:cxn modelId="{79A03A8D-D264-4B49-9979-A11A094D59D5}" type="presParOf" srcId="{F1254FD0-8054-4A01-9BB5-DAF029D79E79}" destId="{5EF2A711-6539-4B40-82F4-1D7ACF857AF7}" srcOrd="0" destOrd="0" presId="urn:microsoft.com/office/officeart/2008/layout/HorizontalMultiLevelHierarchy"/>
    <dgm:cxn modelId="{E69585AE-89CF-4750-82C1-B82B65B320FF}" type="presParOf" srcId="{2E4195E7-C526-43C1-8251-2AF2A6B49243}" destId="{B5CC62BD-C3D7-429F-B9EC-0B5D8AC3ADAF}" srcOrd="9" destOrd="0" presId="urn:microsoft.com/office/officeart/2008/layout/HorizontalMultiLevelHierarchy"/>
    <dgm:cxn modelId="{D485D03A-7DE8-4FBC-B3AB-AE34734A11EF}" type="presParOf" srcId="{B5CC62BD-C3D7-429F-B9EC-0B5D8AC3ADAF}" destId="{80600A35-84AA-43CE-81F3-F98690856545}" srcOrd="0" destOrd="0" presId="urn:microsoft.com/office/officeart/2008/layout/HorizontalMultiLevelHierarchy"/>
    <dgm:cxn modelId="{4175B3D2-0145-40D2-B474-AF4B83BEFAA1}" type="presParOf" srcId="{B5CC62BD-C3D7-429F-B9EC-0B5D8AC3ADAF}" destId="{524E3F09-EDD1-4C4E-9154-C3DF6038309F}" srcOrd="1" destOrd="0" presId="urn:microsoft.com/office/officeart/2008/layout/HorizontalMultiLevelHierarchy"/>
    <dgm:cxn modelId="{DEADCB09-A51C-44AA-969D-0B17369BECEE}" type="presParOf" srcId="{524E3F09-EDD1-4C4E-9154-C3DF6038309F}" destId="{08EC2D9E-EEF5-4DFB-B18C-04297E92FEFA}" srcOrd="0" destOrd="0" presId="urn:microsoft.com/office/officeart/2008/layout/HorizontalMultiLevelHierarchy"/>
    <dgm:cxn modelId="{ECFC24DD-8F1F-4C30-9251-195170D1D96B}" type="presParOf" srcId="{08EC2D9E-EEF5-4DFB-B18C-04297E92FEFA}" destId="{DF9BAD71-EF23-4CA3-83FF-AB3C82F6A16F}" srcOrd="0" destOrd="0" presId="urn:microsoft.com/office/officeart/2008/layout/HorizontalMultiLevelHierarchy"/>
    <dgm:cxn modelId="{799EBBFE-5CCF-41E2-BE8E-D03ABFAC5C36}" type="presParOf" srcId="{524E3F09-EDD1-4C4E-9154-C3DF6038309F}" destId="{CFD0EF6D-F7DA-4E10-89FF-BE4E2630F12D}" srcOrd="1" destOrd="0" presId="urn:microsoft.com/office/officeart/2008/layout/HorizontalMultiLevelHierarchy"/>
    <dgm:cxn modelId="{6F14E75E-CE3F-4BEC-88C6-D5C6980F5858}" type="presParOf" srcId="{CFD0EF6D-F7DA-4E10-89FF-BE4E2630F12D}" destId="{A9B15C1A-4C4B-4F3A-A878-84EA420CF092}" srcOrd="0" destOrd="0" presId="urn:microsoft.com/office/officeart/2008/layout/HorizontalMultiLevelHierarchy"/>
    <dgm:cxn modelId="{DA51CB0F-D18E-471A-BCBB-E111E2457546}" type="presParOf" srcId="{CFD0EF6D-F7DA-4E10-89FF-BE4E2630F12D}" destId="{34ADDADB-DF4A-484B-8460-B0D255B0589C}" srcOrd="1" destOrd="0" presId="urn:microsoft.com/office/officeart/2008/layout/HorizontalMultiLevelHierarchy"/>
    <dgm:cxn modelId="{DDB8B40B-EA9F-4C78-A851-0318124F9EA1}" type="presParOf" srcId="{34ADDADB-DF4A-484B-8460-B0D255B0589C}" destId="{FCD46113-877F-416E-8838-C882836F0D86}" srcOrd="0" destOrd="0" presId="urn:microsoft.com/office/officeart/2008/layout/HorizontalMultiLevelHierarchy"/>
    <dgm:cxn modelId="{224CC081-319D-44FC-8DC7-27D1255A8796}" type="presParOf" srcId="{FCD46113-877F-416E-8838-C882836F0D86}" destId="{75CF11DC-1721-423F-B9AF-48802F04849A}" srcOrd="0" destOrd="0" presId="urn:microsoft.com/office/officeart/2008/layout/HorizontalMultiLevelHierarchy"/>
    <dgm:cxn modelId="{0B0F6F1F-6AB9-4CA1-86A0-388D64B4BA32}" type="presParOf" srcId="{34ADDADB-DF4A-484B-8460-B0D255B0589C}" destId="{F64B44EA-82DA-4EB0-998C-B25716E67284}" srcOrd="1" destOrd="0" presId="urn:microsoft.com/office/officeart/2008/layout/HorizontalMultiLevelHierarchy"/>
    <dgm:cxn modelId="{A6BDF2F5-1BE1-400C-A848-7F3044AD4844}" type="presParOf" srcId="{F64B44EA-82DA-4EB0-998C-B25716E67284}" destId="{CF727354-29D2-487B-B444-C7F2F7C6251F}" srcOrd="0" destOrd="0" presId="urn:microsoft.com/office/officeart/2008/layout/HorizontalMultiLevelHierarchy"/>
    <dgm:cxn modelId="{1EB7BD5C-1EE7-49F9-B00B-740D78014EF7}" type="presParOf" srcId="{F64B44EA-82DA-4EB0-998C-B25716E67284}" destId="{58F4A309-14AC-4EA6-8D70-E6386705338C}" srcOrd="1" destOrd="0" presId="urn:microsoft.com/office/officeart/2008/layout/HorizontalMultiLevelHierarchy"/>
    <dgm:cxn modelId="{236E458A-76EB-48D4-A393-6D5D7606FEBF}" type="presParOf" srcId="{00B6C323-8ADF-4C2C-A98F-03A35CC9AEB8}" destId="{1CC07A56-D77A-4F93-8791-338BCB7F4DFE}" srcOrd="2" destOrd="0" presId="urn:microsoft.com/office/officeart/2008/layout/HorizontalMultiLevelHierarchy"/>
    <dgm:cxn modelId="{571D2FD2-8DA2-4005-A051-A9B3B82CC79E}" type="presParOf" srcId="{1CC07A56-D77A-4F93-8791-338BCB7F4DFE}" destId="{A4845304-288D-495D-8FB0-E942669DDDE7}" srcOrd="0" destOrd="0" presId="urn:microsoft.com/office/officeart/2008/layout/HorizontalMultiLevelHierarchy"/>
    <dgm:cxn modelId="{695E13D9-46AE-4335-A9E4-8008FC196E00}" type="presParOf" srcId="{00B6C323-8ADF-4C2C-A98F-03A35CC9AEB8}" destId="{3D5EE142-BA92-42F8-AABF-39F432A9BE8B}" srcOrd="3" destOrd="0" presId="urn:microsoft.com/office/officeart/2008/layout/HorizontalMultiLevelHierarchy"/>
    <dgm:cxn modelId="{8168E760-4B4D-4BD9-922C-85471B410182}" type="presParOf" srcId="{3D5EE142-BA92-42F8-AABF-39F432A9BE8B}" destId="{8AE761E9-06B7-488A-B552-DDFB300D65C0}" srcOrd="0" destOrd="0" presId="urn:microsoft.com/office/officeart/2008/layout/HorizontalMultiLevelHierarchy"/>
    <dgm:cxn modelId="{8158AFE5-AC08-4BE2-82BA-DE038A471EAA}" type="presParOf" srcId="{3D5EE142-BA92-42F8-AABF-39F432A9BE8B}" destId="{44BFCDD5-5A25-45E0-95E0-E6380AC06088}" srcOrd="1" destOrd="0" presId="urn:microsoft.com/office/officeart/2008/layout/HorizontalMultiLevelHierarchy"/>
    <dgm:cxn modelId="{A83EBCB7-797F-491A-8E0C-E4E1D0467D82}" type="presParOf" srcId="{00B6C323-8ADF-4C2C-A98F-03A35CC9AEB8}" destId="{7C1111C3-71C8-4A59-B707-B9C768098517}" srcOrd="4" destOrd="0" presId="urn:microsoft.com/office/officeart/2008/layout/HorizontalMultiLevelHierarchy"/>
    <dgm:cxn modelId="{A4D18A6F-E128-40FA-A353-3C44962D962F}" type="presParOf" srcId="{7C1111C3-71C8-4A59-B707-B9C768098517}" destId="{691C4B03-F193-462B-8563-0CBB3DFC5ADA}" srcOrd="0" destOrd="0" presId="urn:microsoft.com/office/officeart/2008/layout/HorizontalMultiLevelHierarchy"/>
    <dgm:cxn modelId="{D2E7D0F1-7D4D-4D7E-BE04-7095BC7E8AB1}" type="presParOf" srcId="{00B6C323-8ADF-4C2C-A98F-03A35CC9AEB8}" destId="{9D5FED48-469F-4A5A-AF8C-3669D6E19E26}" srcOrd="5" destOrd="0" presId="urn:microsoft.com/office/officeart/2008/layout/HorizontalMultiLevelHierarchy"/>
    <dgm:cxn modelId="{A5244892-EA7E-4109-892C-646ADF99C4D0}" type="presParOf" srcId="{9D5FED48-469F-4A5A-AF8C-3669D6E19E26}" destId="{E2CE8335-163F-4FC8-9EB2-2F1AB9A3494D}" srcOrd="0" destOrd="0" presId="urn:microsoft.com/office/officeart/2008/layout/HorizontalMultiLevelHierarchy"/>
    <dgm:cxn modelId="{BC0066F3-5FEE-4D2E-B3D7-DBC43045EB12}" type="presParOf" srcId="{9D5FED48-469F-4A5A-AF8C-3669D6E19E26}" destId="{5BF7830B-9D4F-4B32-9BAC-79401EA7EBFE}" srcOrd="1" destOrd="0" presId="urn:microsoft.com/office/officeart/2008/layout/HorizontalMultiLevelHierarchy"/>
    <dgm:cxn modelId="{BC480814-6B33-4130-830C-3C64825FC514}" type="presParOf" srcId="{5BF7830B-9D4F-4B32-9BAC-79401EA7EBFE}" destId="{B5518A91-0CCF-44EC-914D-B3C0D9B542E7}" srcOrd="0" destOrd="0" presId="urn:microsoft.com/office/officeart/2008/layout/HorizontalMultiLevelHierarchy"/>
    <dgm:cxn modelId="{06B5614C-2FDC-41B0-9EDF-F57382D09C80}" type="presParOf" srcId="{B5518A91-0CCF-44EC-914D-B3C0D9B542E7}" destId="{91CDD07F-CBCB-49EB-AD21-92C890ECF5F5}" srcOrd="0" destOrd="0" presId="urn:microsoft.com/office/officeart/2008/layout/HorizontalMultiLevelHierarchy"/>
    <dgm:cxn modelId="{4B4B9B4B-9341-42E9-94B0-BD730AA0981D}" type="presParOf" srcId="{5BF7830B-9D4F-4B32-9BAC-79401EA7EBFE}" destId="{D83818FB-048F-46F3-88B3-2A681378A388}" srcOrd="1" destOrd="0" presId="urn:microsoft.com/office/officeart/2008/layout/HorizontalMultiLevelHierarchy"/>
    <dgm:cxn modelId="{B95767AE-3A8A-4857-AA46-61BF0FE8858A}" type="presParOf" srcId="{D83818FB-048F-46F3-88B3-2A681378A388}" destId="{68C7DC2A-DF30-426E-B8FD-F49EE5583BB0}" srcOrd="0" destOrd="0" presId="urn:microsoft.com/office/officeart/2008/layout/HorizontalMultiLevelHierarchy"/>
    <dgm:cxn modelId="{1F6A1E61-ED0D-497C-95E1-58FA7DACADDA}" type="presParOf" srcId="{D83818FB-048F-46F3-88B3-2A681378A388}" destId="{6D73289D-53B5-471C-AEF0-A32B2F558BE2}" srcOrd="1" destOrd="0" presId="urn:microsoft.com/office/officeart/2008/layout/HorizontalMultiLevelHierarchy"/>
    <dgm:cxn modelId="{0B10649C-E716-4BFE-B3C6-76A72484E56B}" type="presParOf" srcId="{6D73289D-53B5-471C-AEF0-A32B2F558BE2}" destId="{ED95A208-2D87-4E2E-AF4E-006132416E56}" srcOrd="0" destOrd="0" presId="urn:microsoft.com/office/officeart/2008/layout/HorizontalMultiLevelHierarchy"/>
    <dgm:cxn modelId="{1A8334A8-BBC1-483E-B188-8E8D0FF00818}" type="presParOf" srcId="{ED95A208-2D87-4E2E-AF4E-006132416E56}" destId="{FD20C4CB-B220-4B65-9BEE-C3897B5035FD}" srcOrd="0" destOrd="0" presId="urn:microsoft.com/office/officeart/2008/layout/HorizontalMultiLevelHierarchy"/>
    <dgm:cxn modelId="{6E62B67C-26D2-458A-BFCC-8530302CE0A8}" type="presParOf" srcId="{6D73289D-53B5-471C-AEF0-A32B2F558BE2}" destId="{133FD631-84FA-4153-982B-331F8CC747D4}" srcOrd="1" destOrd="0" presId="urn:microsoft.com/office/officeart/2008/layout/HorizontalMultiLevelHierarchy"/>
    <dgm:cxn modelId="{B0417444-6E8C-486F-A489-3809FDFAC8CA}" type="presParOf" srcId="{133FD631-84FA-4153-982B-331F8CC747D4}" destId="{FC1F9FB9-0030-40B4-8C06-14758D2D417E}" srcOrd="0" destOrd="0" presId="urn:microsoft.com/office/officeart/2008/layout/HorizontalMultiLevelHierarchy"/>
    <dgm:cxn modelId="{B3D6081C-3C46-4A0B-BEC3-C94814F6E60B}" type="presParOf" srcId="{133FD631-84FA-4153-982B-331F8CC747D4}" destId="{2A44222D-CBCB-4410-BAEE-676E98057740}" srcOrd="1" destOrd="0" presId="urn:microsoft.com/office/officeart/2008/layout/HorizontalMultiLevelHierarchy"/>
    <dgm:cxn modelId="{6FBAB6A6-C22A-461C-B126-323DDABB89E1}" type="presParOf" srcId="{5BF7830B-9D4F-4B32-9BAC-79401EA7EBFE}" destId="{FDCE8F53-E322-4B1B-8535-1DF807DB34B9}" srcOrd="2" destOrd="0" presId="urn:microsoft.com/office/officeart/2008/layout/HorizontalMultiLevelHierarchy"/>
    <dgm:cxn modelId="{0A0E973E-6C61-4C82-A3B6-98FD25D9BEAB}" type="presParOf" srcId="{FDCE8F53-E322-4B1B-8535-1DF807DB34B9}" destId="{F560906A-546D-4571-BA60-ACF2D4A854CB}" srcOrd="0" destOrd="0" presId="urn:microsoft.com/office/officeart/2008/layout/HorizontalMultiLevelHierarchy"/>
    <dgm:cxn modelId="{561EF55F-4000-464E-ADE6-18F17976006A}" type="presParOf" srcId="{5BF7830B-9D4F-4B32-9BAC-79401EA7EBFE}" destId="{CB0A0623-DC72-4215-ADD7-0AC25601824B}" srcOrd="3" destOrd="0" presId="urn:microsoft.com/office/officeart/2008/layout/HorizontalMultiLevelHierarchy"/>
    <dgm:cxn modelId="{7A338CBF-FADD-4CAD-A37A-5F3AC610CACB}" type="presParOf" srcId="{CB0A0623-DC72-4215-ADD7-0AC25601824B}" destId="{7E713748-379C-4B5E-9EC6-622A2DAA67D9}" srcOrd="0" destOrd="0" presId="urn:microsoft.com/office/officeart/2008/layout/HorizontalMultiLevelHierarchy"/>
    <dgm:cxn modelId="{CEB3B317-E247-4399-BB34-EE09E4DB6630}" type="presParOf" srcId="{CB0A0623-DC72-4215-ADD7-0AC25601824B}" destId="{0A9C7258-1C75-4D80-BFB2-9E27C4830527}" srcOrd="1" destOrd="0" presId="urn:microsoft.com/office/officeart/2008/layout/HorizontalMultiLevelHierarchy"/>
    <dgm:cxn modelId="{EC0B7D66-789F-44D7-ABA0-DE51BECF24A7}" type="presParOf" srcId="{0A9C7258-1C75-4D80-BFB2-9E27C4830527}" destId="{613A4E0B-58AB-427D-9051-A8B2C6F55381}" srcOrd="0" destOrd="0" presId="urn:microsoft.com/office/officeart/2008/layout/HorizontalMultiLevelHierarchy"/>
    <dgm:cxn modelId="{F5E842CC-3621-45C4-831F-27A83FD08D91}" type="presParOf" srcId="{613A4E0B-58AB-427D-9051-A8B2C6F55381}" destId="{8C07BC25-D6C9-4CF7-B000-4A39865469A4}" srcOrd="0" destOrd="0" presId="urn:microsoft.com/office/officeart/2008/layout/HorizontalMultiLevelHierarchy"/>
    <dgm:cxn modelId="{2A28F841-FF34-489F-951F-3B61151ACC9D}" type="presParOf" srcId="{0A9C7258-1C75-4D80-BFB2-9E27C4830527}" destId="{248A4993-18CA-48A5-B408-C3E988AC397F}" srcOrd="1" destOrd="0" presId="urn:microsoft.com/office/officeart/2008/layout/HorizontalMultiLevelHierarchy"/>
    <dgm:cxn modelId="{24BEDB08-5AAE-42C1-A57A-A7E6DEDC3AE4}" type="presParOf" srcId="{248A4993-18CA-48A5-B408-C3E988AC397F}" destId="{50DFE8EC-C200-4654-AAE8-1C218BF1FF46}" srcOrd="0" destOrd="0" presId="urn:microsoft.com/office/officeart/2008/layout/HorizontalMultiLevelHierarchy"/>
    <dgm:cxn modelId="{65B8EFAA-9FEE-437A-A277-B7E001CD8ACA}" type="presParOf" srcId="{248A4993-18CA-48A5-B408-C3E988AC397F}" destId="{61B40E03-25B9-485F-840B-FABD981193C2}" srcOrd="1" destOrd="0" presId="urn:microsoft.com/office/officeart/2008/layout/HorizontalMultiLevelHierarchy"/>
    <dgm:cxn modelId="{1A3BF5B4-3D0A-47C4-BF7B-550FAA1A52BF}" type="presParOf" srcId="{61B40E03-25B9-485F-840B-FABD981193C2}" destId="{61EC9F36-6467-4C56-8762-9BDEAEB0558C}" srcOrd="0" destOrd="0" presId="urn:microsoft.com/office/officeart/2008/layout/HorizontalMultiLevelHierarchy"/>
    <dgm:cxn modelId="{B697CDAF-C976-4564-8192-CF5E4965F840}" type="presParOf" srcId="{61EC9F36-6467-4C56-8762-9BDEAEB0558C}" destId="{56535C95-9828-4467-977E-B10818263CCF}" srcOrd="0" destOrd="0" presId="urn:microsoft.com/office/officeart/2008/layout/HorizontalMultiLevelHierarchy"/>
    <dgm:cxn modelId="{A79B0BC1-18DC-49BA-B093-E9910EF6613C}" type="presParOf" srcId="{61B40E03-25B9-485F-840B-FABD981193C2}" destId="{B7972F04-0B60-4B99-91E2-5E6F68EAA60F}" srcOrd="1" destOrd="0" presId="urn:microsoft.com/office/officeart/2008/layout/HorizontalMultiLevelHierarchy"/>
    <dgm:cxn modelId="{88A19D00-C531-4432-AD45-A2C363F5E879}" type="presParOf" srcId="{B7972F04-0B60-4B99-91E2-5E6F68EAA60F}" destId="{550E294F-EC44-419B-ACBA-76EA29C580AF}" srcOrd="0" destOrd="0" presId="urn:microsoft.com/office/officeart/2008/layout/HorizontalMultiLevelHierarchy"/>
    <dgm:cxn modelId="{7321A63C-AD0B-4A7D-94B8-7E84025C40FA}" type="presParOf" srcId="{B7972F04-0B60-4B99-91E2-5E6F68EAA60F}" destId="{8ADD7700-BF9D-4528-AC43-B6211735D275}" srcOrd="1" destOrd="0" presId="urn:microsoft.com/office/officeart/2008/layout/HorizontalMultiLevelHierarchy"/>
    <dgm:cxn modelId="{1C75C30C-E798-44E3-88FA-EA896CE8B660}" type="presParOf" srcId="{61B40E03-25B9-485F-840B-FABD981193C2}" destId="{4CBF2D18-E5CE-4187-B596-902BD0AB638C}" srcOrd="2" destOrd="0" presId="urn:microsoft.com/office/officeart/2008/layout/HorizontalMultiLevelHierarchy"/>
    <dgm:cxn modelId="{B977EC05-92D5-4F83-B307-FAB8F06CA4E2}" type="presParOf" srcId="{4CBF2D18-E5CE-4187-B596-902BD0AB638C}" destId="{A16395E2-344E-4A4C-BE2B-3A3F64F5FFEE}" srcOrd="0" destOrd="0" presId="urn:microsoft.com/office/officeart/2008/layout/HorizontalMultiLevelHierarchy"/>
    <dgm:cxn modelId="{CED6398C-0F37-4CBC-A668-085019892BF9}" type="presParOf" srcId="{61B40E03-25B9-485F-840B-FABD981193C2}" destId="{DF32341B-CE20-491B-916C-F1318037741A}" srcOrd="3" destOrd="0" presId="urn:microsoft.com/office/officeart/2008/layout/HorizontalMultiLevelHierarchy"/>
    <dgm:cxn modelId="{95F357DE-750E-4C07-8832-305258E54270}" type="presParOf" srcId="{DF32341B-CE20-491B-916C-F1318037741A}" destId="{C4CC9163-AF6A-4C65-9F2D-CACC9DB43624}" srcOrd="0" destOrd="0" presId="urn:microsoft.com/office/officeart/2008/layout/HorizontalMultiLevelHierarchy"/>
    <dgm:cxn modelId="{3BBC59EE-A146-45C6-8809-E925CA47113E}" type="presParOf" srcId="{DF32341B-CE20-491B-916C-F1318037741A}" destId="{C8F68101-FA8D-4AC9-923B-29D9F7E39646}" srcOrd="1" destOrd="0" presId="urn:microsoft.com/office/officeart/2008/layout/HorizontalMultiLevelHierarchy"/>
    <dgm:cxn modelId="{95A5F138-F777-4D02-917C-6CE0618AED93}" type="presParOf" srcId="{61B40E03-25B9-485F-840B-FABD981193C2}" destId="{3C4CE92F-335B-4A7A-8BB0-EC6AFC5BABCB}" srcOrd="4" destOrd="0" presId="urn:microsoft.com/office/officeart/2008/layout/HorizontalMultiLevelHierarchy"/>
    <dgm:cxn modelId="{9B1D0443-E094-4A55-8FB0-0807AEB607C7}" type="presParOf" srcId="{3C4CE92F-335B-4A7A-8BB0-EC6AFC5BABCB}" destId="{4DD7E8C5-D4E3-4A07-A586-B06A3F0FA0A4}" srcOrd="0" destOrd="0" presId="urn:microsoft.com/office/officeart/2008/layout/HorizontalMultiLevelHierarchy"/>
    <dgm:cxn modelId="{5C9DBFB3-BA12-4541-9ABE-279C1C9A03DF}" type="presParOf" srcId="{61B40E03-25B9-485F-840B-FABD981193C2}" destId="{87BAE170-9526-4F81-9E7A-EA1B9D22F3DD}" srcOrd="5" destOrd="0" presId="urn:microsoft.com/office/officeart/2008/layout/HorizontalMultiLevelHierarchy"/>
    <dgm:cxn modelId="{7CFD4D08-5F1E-46AC-A1CC-D5654E94F0EB}" type="presParOf" srcId="{87BAE170-9526-4F81-9E7A-EA1B9D22F3DD}" destId="{964E3496-9F20-4756-A220-FBA1D5E4980C}" srcOrd="0" destOrd="0" presId="urn:microsoft.com/office/officeart/2008/layout/HorizontalMultiLevelHierarchy"/>
    <dgm:cxn modelId="{5A55B14B-3E09-49DE-9419-CB1BEA9B67D2}" type="presParOf" srcId="{87BAE170-9526-4F81-9E7A-EA1B9D22F3DD}" destId="{7E72DFF7-2DE5-40EC-983E-F3252481647F}" srcOrd="1" destOrd="0" presId="urn:microsoft.com/office/officeart/2008/layout/HorizontalMultiLevelHierarchy"/>
    <dgm:cxn modelId="{743B7C42-F9DA-4E1B-A55B-E3B2323179DD}" type="presParOf" srcId="{61B40E03-25B9-485F-840B-FABD981193C2}" destId="{BD15981F-569F-4B3E-A29C-E329AE7B81D1}" srcOrd="6" destOrd="0" presId="urn:microsoft.com/office/officeart/2008/layout/HorizontalMultiLevelHierarchy"/>
    <dgm:cxn modelId="{7D247671-D116-465C-A4C6-D21D276D1BC8}" type="presParOf" srcId="{BD15981F-569F-4B3E-A29C-E329AE7B81D1}" destId="{CB2039D7-A122-4FBD-A84B-449349191360}" srcOrd="0" destOrd="0" presId="urn:microsoft.com/office/officeart/2008/layout/HorizontalMultiLevelHierarchy"/>
    <dgm:cxn modelId="{F4ADD393-5CE2-47B5-9FFC-F77BA123B7C9}" type="presParOf" srcId="{61B40E03-25B9-485F-840B-FABD981193C2}" destId="{4C59AE14-DC1C-4F22-93F7-7076D149C213}" srcOrd="7" destOrd="0" presId="urn:microsoft.com/office/officeart/2008/layout/HorizontalMultiLevelHierarchy"/>
    <dgm:cxn modelId="{EAFFDB0C-06B5-48D7-A2B5-C3ED660B4694}" type="presParOf" srcId="{4C59AE14-DC1C-4F22-93F7-7076D149C213}" destId="{5E8E4353-97E3-4769-8745-E51435D5D5C3}" srcOrd="0" destOrd="0" presId="urn:microsoft.com/office/officeart/2008/layout/HorizontalMultiLevelHierarchy"/>
    <dgm:cxn modelId="{2C71D653-161F-423C-A96B-3CAF38377E0E}" type="presParOf" srcId="{4C59AE14-DC1C-4F22-93F7-7076D149C213}" destId="{C82AC1AC-4E81-4CA3-A849-749A41D237D4}" srcOrd="1" destOrd="0" presId="urn:microsoft.com/office/officeart/2008/layout/HorizontalMultiLevelHierarchy"/>
    <dgm:cxn modelId="{46F872A2-34F4-4091-8EA0-E30301FB8600}" type="presParOf" srcId="{61B40E03-25B9-485F-840B-FABD981193C2}" destId="{92AC12D1-EDB9-4368-A074-EC383242A465}" srcOrd="8" destOrd="0" presId="urn:microsoft.com/office/officeart/2008/layout/HorizontalMultiLevelHierarchy"/>
    <dgm:cxn modelId="{DB6C22FB-D658-4D19-A889-8B9B6C80195A}" type="presParOf" srcId="{92AC12D1-EDB9-4368-A074-EC383242A465}" destId="{FAA859D6-1684-46A4-908E-E1DAB9558915}" srcOrd="0" destOrd="0" presId="urn:microsoft.com/office/officeart/2008/layout/HorizontalMultiLevelHierarchy"/>
    <dgm:cxn modelId="{5981057F-008D-4677-BFF1-5DF8DC08902D}" type="presParOf" srcId="{61B40E03-25B9-485F-840B-FABD981193C2}" destId="{0CAAECE9-B753-4A0D-9AA9-0B9815FD6E86}" srcOrd="9" destOrd="0" presId="urn:microsoft.com/office/officeart/2008/layout/HorizontalMultiLevelHierarchy"/>
    <dgm:cxn modelId="{DD2E9CEA-FC98-4A9F-9FC9-E5ED7FFCCBE4}" type="presParOf" srcId="{0CAAECE9-B753-4A0D-9AA9-0B9815FD6E86}" destId="{D7C5D150-03F6-45BD-A169-D47A44E30451}" srcOrd="0" destOrd="0" presId="urn:microsoft.com/office/officeart/2008/layout/HorizontalMultiLevelHierarchy"/>
    <dgm:cxn modelId="{43F6EE03-4D08-4188-A17E-6B7933C4E93A}" type="presParOf" srcId="{0CAAECE9-B753-4A0D-9AA9-0B9815FD6E86}" destId="{AFCC5D18-E42C-4943-B41B-49A555A42A3D}" srcOrd="1" destOrd="0" presId="urn:microsoft.com/office/officeart/2008/layout/HorizontalMultiLevelHierarchy"/>
    <dgm:cxn modelId="{94467FB8-4B68-4DD9-82AE-95279B9E6A89}" type="presParOf" srcId="{5BF7830B-9D4F-4B32-9BAC-79401EA7EBFE}" destId="{65055C2D-2B2C-4D84-ACA4-59F12A018C1E}" srcOrd="4" destOrd="0" presId="urn:microsoft.com/office/officeart/2008/layout/HorizontalMultiLevelHierarchy"/>
    <dgm:cxn modelId="{7A8D8086-14D1-452B-AD87-DCF4FF4BF360}" type="presParOf" srcId="{65055C2D-2B2C-4D84-ACA4-59F12A018C1E}" destId="{34044C52-B2E6-48E7-B324-5D6AF4102F09}" srcOrd="0" destOrd="0" presId="urn:microsoft.com/office/officeart/2008/layout/HorizontalMultiLevelHierarchy"/>
    <dgm:cxn modelId="{E443A19B-00D4-4DAE-9D6F-4CB0DFEC0FAC}" type="presParOf" srcId="{5BF7830B-9D4F-4B32-9BAC-79401EA7EBFE}" destId="{991B1D36-CB77-46A1-BC4C-6CAE14BF46FA}" srcOrd="5" destOrd="0" presId="urn:microsoft.com/office/officeart/2008/layout/HorizontalMultiLevelHierarchy"/>
    <dgm:cxn modelId="{5F2B46B3-1F7C-401C-8672-A1A3AB978C6D}" type="presParOf" srcId="{991B1D36-CB77-46A1-BC4C-6CAE14BF46FA}" destId="{D39F0EBD-FE23-49ED-8731-BF50C8139E65}" srcOrd="0" destOrd="0" presId="urn:microsoft.com/office/officeart/2008/layout/HorizontalMultiLevelHierarchy"/>
    <dgm:cxn modelId="{6A1083B2-32A4-4DF2-BBE8-C3DB0A07E6E4}" type="presParOf" srcId="{991B1D36-CB77-46A1-BC4C-6CAE14BF46FA}" destId="{F1DCEF4C-BF38-4656-83D5-2569D9AB8F90}" srcOrd="1" destOrd="0" presId="urn:microsoft.com/office/officeart/2008/layout/HorizontalMultiLevelHierarchy"/>
    <dgm:cxn modelId="{38223C1B-D5F6-4C98-8EBC-1B4083824914}" type="presParOf" srcId="{F1DCEF4C-BF38-4656-83D5-2569D9AB8F90}" destId="{E5ED6FB0-7FE4-432D-A7E2-1C05993FCA60}" srcOrd="0" destOrd="0" presId="urn:microsoft.com/office/officeart/2008/layout/HorizontalMultiLevelHierarchy"/>
    <dgm:cxn modelId="{B94DE875-0BB0-4968-AFEC-D38EDEB46D9F}" type="presParOf" srcId="{E5ED6FB0-7FE4-432D-A7E2-1C05993FCA60}" destId="{AD5F8567-37F6-4CAA-8B49-515B5BB217E9}" srcOrd="0" destOrd="0" presId="urn:microsoft.com/office/officeart/2008/layout/HorizontalMultiLevelHierarchy"/>
    <dgm:cxn modelId="{7205894F-B235-4223-B1B6-4D15D959F2D6}" type="presParOf" srcId="{F1DCEF4C-BF38-4656-83D5-2569D9AB8F90}" destId="{C64367B0-CE7E-4A5B-8B59-965B994772BA}" srcOrd="1" destOrd="0" presId="urn:microsoft.com/office/officeart/2008/layout/HorizontalMultiLevelHierarchy"/>
    <dgm:cxn modelId="{2C406AC5-E977-4495-89AF-3EB1035CDF9E}" type="presParOf" srcId="{C64367B0-CE7E-4A5B-8B59-965B994772BA}" destId="{53AEF0C2-BE19-450F-87F1-3F6A8CDD2C4F}" srcOrd="0" destOrd="0" presId="urn:microsoft.com/office/officeart/2008/layout/HorizontalMultiLevelHierarchy"/>
    <dgm:cxn modelId="{40E6D749-654A-4777-BF42-8FB6BF7EF33F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C593C0BC-990E-47AF-BD87-3ADB768AA8D6}">
      <dgm:prSet phldrT="[文本]"/>
      <dgm:spPr/>
      <dgm:t>
        <a:bodyPr/>
        <a:lstStyle/>
        <a:p>
          <a:r>
            <a:rPr lang="en-US" altLang="zh-CN"/>
            <a:t>Self-cultivation</a:t>
          </a:r>
          <a:endParaRPr lang="zh-CN" altLang="en-US"/>
        </a:p>
      </dgm:t>
    </dgm:pt>
    <dgm:pt modelId="{BABE4003-F75E-4534-9FC6-C7838D1F65EC}" type="parTrans" cxnId="{A83DE8B3-5B11-4F72-9674-8FE646CD5E77}">
      <dgm:prSet/>
      <dgm:spPr/>
      <dgm:t>
        <a:bodyPr/>
        <a:lstStyle/>
        <a:p>
          <a:endParaRPr lang="en-US"/>
        </a:p>
      </dgm:t>
    </dgm:pt>
    <dgm:pt modelId="{F11D96FD-5B0E-4A3E-8CD6-2B3642D8950D}" type="sibTrans" cxnId="{A83DE8B3-5B11-4F72-9674-8FE646CD5E77}">
      <dgm:prSet/>
      <dgm:spPr/>
      <dgm:t>
        <a:bodyPr/>
        <a:lstStyle/>
        <a:p>
          <a:endParaRPr 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it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F2A9220D-4CF7-4377-83EA-4BE115CBD659}">
      <dgm:prSet phldrT="[文本]"/>
      <dgm:spPr/>
      <dgm:t>
        <a:bodyPr/>
        <a:lstStyle/>
        <a:p>
          <a:r>
            <a:rPr lang="en-US" altLang="zh-CN"/>
            <a:t>Active Action</a:t>
          </a:r>
          <a:endParaRPr lang="zh-CN" altLang="en-US"/>
        </a:p>
      </dgm:t>
    </dgm:pt>
    <dgm:pt modelId="{F1223119-FFB2-4A22-B6BC-3033D49D9353}" type="parTrans" cxnId="{3DA7452A-9A6A-40C4-B08A-8E469A007125}">
      <dgm:prSet/>
      <dgm:spPr/>
      <dgm:t>
        <a:bodyPr/>
        <a:lstStyle/>
        <a:p>
          <a:endParaRPr lang="en-US"/>
        </a:p>
      </dgm:t>
    </dgm:pt>
    <dgm:pt modelId="{6DC6D0C7-1861-4EEA-96EF-4C0F3F767F18}" type="sibTrans" cxnId="{3DA7452A-9A6A-40C4-B08A-8E469A007125}">
      <dgm:prSet/>
      <dgm:spPr/>
      <dgm:t>
        <a:bodyPr/>
        <a:lstStyle/>
        <a:p>
          <a:endParaRPr lang="en-US"/>
        </a:p>
      </dgm:t>
    </dgm:pt>
    <dgm:pt modelId="{C8547087-C75C-47D2-A3AE-9525899D6219}">
      <dgm:prSet phldrT="[文本]"/>
      <dgm:spPr/>
      <dgm:t>
        <a:bodyPr/>
        <a:lstStyle/>
        <a:p>
          <a:r>
            <a:rPr lang="en-US" altLang="zh-CN"/>
            <a:t>Imporve</a:t>
          </a:r>
          <a:r>
            <a:rPr lang="en-US" altLang="zh-CN" baseline="0"/>
            <a:t> skills from things that I am not good at</a:t>
          </a:r>
          <a:endParaRPr lang="zh-CN" altLang="en-US"/>
        </a:p>
      </dgm:t>
    </dgm:pt>
    <dgm:pt modelId="{B1D21C42-C64B-4B1B-9A97-F4D41169279B}" type="parTrans" cxnId="{793849A7-F65F-40A3-86D3-0D14BDF62D2D}">
      <dgm:prSet/>
      <dgm:spPr/>
      <dgm:t>
        <a:bodyPr/>
        <a:lstStyle/>
        <a:p>
          <a:endParaRPr lang="en-US"/>
        </a:p>
      </dgm:t>
    </dgm:pt>
    <dgm:pt modelId="{DE74AA7E-1FEB-4645-95EB-7B04857C8A6E}" type="sibTrans" cxnId="{793849A7-F65F-40A3-86D3-0D14BDF62D2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CCC684DC-161A-44C7-8C73-B96C74F858AD}">
      <dgm:prSet phldrT="[文本]"/>
      <dgm:spPr/>
      <dgm:t>
        <a:bodyPr/>
        <a:lstStyle/>
        <a:p>
          <a:r>
            <a:rPr lang="en-US" altLang="zh-CN"/>
            <a:t>Compress the break time before and after a class</a:t>
          </a:r>
          <a:endParaRPr lang="zh-CN" altLang="en-US"/>
        </a:p>
      </dgm:t>
    </dgm:pt>
    <dgm:pt modelId="{C7A1CA8C-4267-4D66-B99E-4BCA2CC501BB}" type="parTrans" cxnId="{6E266297-48BE-4A56-899C-80E81B8452A3}">
      <dgm:prSet/>
      <dgm:spPr/>
      <dgm:t>
        <a:bodyPr/>
        <a:lstStyle/>
        <a:p>
          <a:endParaRPr lang="en-US"/>
        </a:p>
      </dgm:t>
    </dgm:pt>
    <dgm:pt modelId="{F8F30B26-C816-45A5-BA0B-DFE346BE85D1}" type="sibTrans" cxnId="{6E266297-48BE-4A56-899C-80E81B8452A3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Response Quickly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Passions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9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9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9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9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5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5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623146BB-4831-4F81-BA17-6CA64C68F095}" type="pres">
      <dgm:prSet presAssocID="{A6A3B108-A6CD-47C6-B439-27767AA851FD}" presName="conn2-1" presStyleLbl="parChTrans1D3" presStyleIdx="2" presStyleCnt="9"/>
      <dgm:spPr/>
    </dgm:pt>
    <dgm:pt modelId="{2EE71629-6410-4266-B4E0-73BEC8BDE22A}" type="pres">
      <dgm:prSet presAssocID="{A6A3B108-A6CD-47C6-B439-27767AA851FD}" presName="connTx" presStyleLbl="parChTrans1D3" presStyleIdx="2" presStyleCnt="9"/>
      <dgm:spPr/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3" presStyleIdx="2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1" presStyleCnt="5"/>
      <dgm:spPr/>
    </dgm:pt>
    <dgm:pt modelId="{98EB8797-52D0-4634-91D7-2FF2144FD328}" type="pres">
      <dgm:prSet presAssocID="{A0280EC0-48F3-4377-B473-9E2E9200A53D}" presName="connTx" presStyleLbl="parChTrans1D4" presStyleIdx="1" presStyleCnt="5"/>
      <dgm:spPr/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2DC00D5-0FC3-4C9A-B889-B732357E2B93}" type="pres">
      <dgm:prSet presAssocID="{BABE4003-F75E-4534-9FC6-C7838D1F65EC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498C54E6-5AF2-41FC-BD70-4FF8CCF94CF6}" type="pres">
      <dgm:prSet presAssocID="{BABE4003-F75E-4534-9FC6-C7838D1F65EC}" presName="connTx" presStyleLbl="parChTrans1D2" presStyleIdx="1" presStyleCnt="5"/>
      <dgm:spPr/>
      <dgm:t>
        <a:bodyPr/>
        <a:lstStyle/>
        <a:p>
          <a:endParaRPr lang="en-US"/>
        </a:p>
      </dgm:t>
    </dgm:pt>
    <dgm:pt modelId="{F257D03A-4218-4253-A242-98828D470C4D}" type="pres">
      <dgm:prSet presAssocID="{C593C0BC-990E-47AF-BD87-3ADB768AA8D6}" presName="root2" presStyleCnt="0"/>
      <dgm:spPr/>
    </dgm:pt>
    <dgm:pt modelId="{847F8605-730D-4F97-9EB1-4814AB2E5EA0}" type="pres">
      <dgm:prSet presAssocID="{C593C0BC-990E-47AF-BD87-3ADB768AA8D6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745E0D-E7F4-4201-B8BA-4832B896FA61}" type="pres">
      <dgm:prSet presAssocID="{C593C0BC-990E-47AF-BD87-3ADB768AA8D6}" presName="level3hierChild" presStyleCnt="0"/>
      <dgm:spPr/>
    </dgm:pt>
    <dgm:pt modelId="{5F04F140-49BC-44CA-A5CF-ED23984D9D76}" type="pres">
      <dgm:prSet presAssocID="{F1223119-FFB2-4A22-B6BC-3033D49D9353}" presName="conn2-1" presStyleLbl="parChTrans1D3" presStyleIdx="3" presStyleCnt="9"/>
      <dgm:spPr/>
      <dgm:t>
        <a:bodyPr/>
        <a:lstStyle/>
        <a:p>
          <a:endParaRPr lang="en-US"/>
        </a:p>
      </dgm:t>
    </dgm:pt>
    <dgm:pt modelId="{9761A282-9ABE-4FEC-9FAD-EC23D7A78156}" type="pres">
      <dgm:prSet presAssocID="{F1223119-FFB2-4A22-B6BC-3033D49D9353}" presName="connTx" presStyleLbl="parChTrans1D3" presStyleIdx="3" presStyleCnt="9"/>
      <dgm:spPr/>
      <dgm:t>
        <a:bodyPr/>
        <a:lstStyle/>
        <a:p>
          <a:endParaRPr lang="en-US"/>
        </a:p>
      </dgm:t>
    </dgm:pt>
    <dgm:pt modelId="{41EBE8EF-45B7-401F-8256-A4C7C71FAC37}" type="pres">
      <dgm:prSet presAssocID="{F2A9220D-4CF7-4377-83EA-4BE115CBD659}" presName="root2" presStyleCnt="0"/>
      <dgm:spPr/>
    </dgm:pt>
    <dgm:pt modelId="{CF14C786-B92A-4D82-A9E0-9B2C8DC98635}" type="pres">
      <dgm:prSet presAssocID="{F2A9220D-4CF7-4377-83EA-4BE115CBD659}" presName="LevelTwoTextNode" presStyleLbl="node3" presStyleIdx="3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4647C8-4AD5-4F97-A6E5-CDABC3DF525D}" type="pres">
      <dgm:prSet presAssocID="{F2A9220D-4CF7-4377-83EA-4BE115CBD659}" presName="level3hierChild" presStyleCnt="0"/>
      <dgm:spPr/>
    </dgm:pt>
    <dgm:pt modelId="{96819C43-A9FE-4707-BD15-49B549232EF9}" type="pres">
      <dgm:prSet presAssocID="{B1D21C42-C64B-4B1B-9A97-F4D41169279B}" presName="conn2-1" presStyleLbl="parChTrans1D4" presStyleIdx="2" presStyleCnt="5"/>
      <dgm:spPr/>
      <dgm:t>
        <a:bodyPr/>
        <a:lstStyle/>
        <a:p>
          <a:endParaRPr lang="en-US"/>
        </a:p>
      </dgm:t>
    </dgm:pt>
    <dgm:pt modelId="{23ACEDBD-41ED-4188-91E5-FC937BD59C90}" type="pres">
      <dgm:prSet presAssocID="{B1D21C42-C64B-4B1B-9A97-F4D41169279B}" presName="connTx" presStyleLbl="parChTrans1D4" presStyleIdx="2" presStyleCnt="5"/>
      <dgm:spPr/>
      <dgm:t>
        <a:bodyPr/>
        <a:lstStyle/>
        <a:p>
          <a:endParaRPr lang="en-US"/>
        </a:p>
      </dgm:t>
    </dgm:pt>
    <dgm:pt modelId="{9E310F63-AB61-49FD-B04A-A4F1CF41D9CC}" type="pres">
      <dgm:prSet presAssocID="{C8547087-C75C-47D2-A3AE-9525899D6219}" presName="root2" presStyleCnt="0"/>
      <dgm:spPr/>
    </dgm:pt>
    <dgm:pt modelId="{14A03383-AA53-4960-BA7C-E62DD887737A}" type="pres">
      <dgm:prSet presAssocID="{C8547087-C75C-47D2-A3AE-9525899D6219}" presName="LevelTwoTextNode" presStyleLbl="node4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98688B0-D998-418F-B7F0-D5BE4C20A6EC}" type="pres">
      <dgm:prSet presAssocID="{C8547087-C75C-47D2-A3AE-9525899D6219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2" presStyleCnt="5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4" presStyleCnt="9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4" presStyleCnt="9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4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5" presStyleCnt="9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5" presStyleCnt="9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5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3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423F62A8-A7D7-465E-A172-BE4FED008A81}" type="pres">
      <dgm:prSet presAssocID="{C7A1CA8C-4267-4D66-B99E-4BCA2CC501BB}" presName="conn2-1" presStyleLbl="parChTrans1D3" presStyleIdx="6" presStyleCnt="9"/>
      <dgm:spPr/>
      <dgm:t>
        <a:bodyPr/>
        <a:lstStyle/>
        <a:p>
          <a:endParaRPr lang="en-US"/>
        </a:p>
      </dgm:t>
    </dgm:pt>
    <dgm:pt modelId="{B9CE249B-3BA0-41E1-BDD4-044A0DD9AF70}" type="pres">
      <dgm:prSet presAssocID="{C7A1CA8C-4267-4D66-B99E-4BCA2CC501BB}" presName="connTx" presStyleLbl="parChTrans1D3" presStyleIdx="6" presStyleCnt="9"/>
      <dgm:spPr/>
      <dgm:t>
        <a:bodyPr/>
        <a:lstStyle/>
        <a:p>
          <a:endParaRPr lang="en-US"/>
        </a:p>
      </dgm:t>
    </dgm:pt>
    <dgm:pt modelId="{53CCEB7E-ED1E-477B-AAF8-819E7415848F}" type="pres">
      <dgm:prSet presAssocID="{CCC684DC-161A-44C7-8C73-B96C74F858AD}" presName="root2" presStyleCnt="0"/>
      <dgm:spPr/>
    </dgm:pt>
    <dgm:pt modelId="{994DD87F-BB5F-4611-B3A5-D1E484293B06}" type="pres">
      <dgm:prSet presAssocID="{CCC684DC-161A-44C7-8C73-B96C74F858AD}" presName="LevelTwoTextNode" presStyleLbl="node3" presStyleIdx="6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56596D1-FD00-4ABF-BBBF-D1DF906F59A6}" type="pres">
      <dgm:prSet presAssocID="{CCC684DC-161A-44C7-8C73-B96C74F858AD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7" presStyleCnt="9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7" presStyleCnt="9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7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8" presStyleCnt="9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8" presStyleCnt="9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8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3" presStyleCnt="5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3" presStyleCnt="5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4" presStyleCnt="5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4" presStyleCnt="5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</dgm:ptLst>
  <dgm:cxnLst>
    <dgm:cxn modelId="{CEE7DF78-F84B-4C37-B4FA-FA4BA98645A9}" type="presOf" srcId="{AA8C4BC3-4E4D-4A52-8AB1-77DFDD6DD379}" destId="{5735FE3E-74EF-4FB3-9C7C-EFF9A4077E40}" srcOrd="0" destOrd="0" presId="urn:microsoft.com/office/officeart/2008/layout/HorizontalMultiLevelHierarchy"/>
    <dgm:cxn modelId="{37441B7D-36BC-4884-A29A-546C68D7D89C}" type="presOf" srcId="{A0280EC0-48F3-4377-B473-9E2E9200A53D}" destId="{98EB8797-52D0-4634-91D7-2FF2144FD328}" srcOrd="1" destOrd="0" presId="urn:microsoft.com/office/officeart/2008/layout/HorizontalMultiLevelHierarchy"/>
    <dgm:cxn modelId="{2219CF19-9946-4157-B03E-620BCAB327D0}" type="presOf" srcId="{E79D608F-8165-43A1-B6DF-AA7424DA248F}" destId="{97C8331E-785B-4D2D-93C2-0C33798F51AA}" srcOrd="1" destOrd="0" presId="urn:microsoft.com/office/officeart/2008/layout/HorizontalMultiLevelHierarchy"/>
    <dgm:cxn modelId="{81EA8DAC-94C8-4B75-9B71-08D3BA5A76C3}" type="presOf" srcId="{F1223119-FFB2-4A22-B6BC-3033D49D9353}" destId="{5F04F140-49BC-44CA-A5CF-ED23984D9D76}" srcOrd="0" destOrd="0" presId="urn:microsoft.com/office/officeart/2008/layout/HorizontalMultiLevelHierarchy"/>
    <dgm:cxn modelId="{8EF2CE1D-A6B4-4AA2-8394-245A0A9AD6DE}" type="presOf" srcId="{8E4C212A-CCCA-45BB-9E98-796210F53B94}" destId="{39C92F96-B8D8-4EA0-9695-4A2C544C35B8}" srcOrd="1" destOrd="0" presId="urn:microsoft.com/office/officeart/2008/layout/HorizontalMultiLevelHierarchy"/>
    <dgm:cxn modelId="{2BD6067E-DBAE-434B-9B75-84CD7230F00E}" type="presOf" srcId="{2E3C7345-DA01-4D3A-A646-1CB5B1463BA4}" destId="{11939ED3-8FFD-4797-A85B-92A0BC202556}" srcOrd="0" destOrd="0" presId="urn:microsoft.com/office/officeart/2008/layout/HorizontalMultiLevelHierarchy"/>
    <dgm:cxn modelId="{DE22FE83-293E-4B36-9BE0-E7CF35ABF513}" type="presOf" srcId="{DE634813-F9BA-44DA-BA59-ABCC62DAE6D1}" destId="{E8D8CEE9-FA90-4415-AAE3-E34B668155C6}" srcOrd="0" destOrd="0" presId="urn:microsoft.com/office/officeart/2008/layout/HorizontalMultiLevelHierarchy"/>
    <dgm:cxn modelId="{00E35B0F-975B-440D-B7A1-83BC90E07799}" type="presOf" srcId="{E253B8C8-9714-4611-AE3B-3DA49D8C4E2C}" destId="{9C1C14DA-F756-46ED-8E95-4DC5B5DF4902}" srcOrd="0" destOrd="0" presId="urn:microsoft.com/office/officeart/2008/layout/HorizontalMultiLevelHierarchy"/>
    <dgm:cxn modelId="{96E5AAA6-3373-489F-B465-28790050BE1B}" type="presOf" srcId="{B1D21C42-C64B-4B1B-9A97-F4D41169279B}" destId="{96819C43-A9FE-4707-BD15-49B549232EF9}" srcOrd="0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770E658D-45DB-42CC-8378-590B585A2496}" type="presOf" srcId="{FA13B353-7195-46CB-9D30-009DBD0C0751}" destId="{65BE38A7-EFDD-42A5-8387-87F6ED284FA3}" srcOrd="0" destOrd="0" presId="urn:microsoft.com/office/officeart/2008/layout/HorizontalMultiLevelHierarchy"/>
    <dgm:cxn modelId="{BA3A78A4-BEC8-40AE-BE3D-3A4EFB98CB99}" type="presOf" srcId="{8E4C212A-CCCA-45BB-9E98-796210F53B94}" destId="{B613AE4B-1DC6-4199-8DB8-FB4FCFD97C80}" srcOrd="0" destOrd="0" presId="urn:microsoft.com/office/officeart/2008/layout/HorizontalMultiLevelHierarchy"/>
    <dgm:cxn modelId="{FA6B97F7-5CA5-4561-AABF-2FE968A3FB9F}" type="presOf" srcId="{E2723EEC-CCC2-450A-8917-20FEC3C92C1C}" destId="{AB50A51B-F20A-4F5E-94BD-F9D77A9332BC}" srcOrd="0" destOrd="0" presId="urn:microsoft.com/office/officeart/2008/layout/HorizontalMultiLevelHierarchy"/>
    <dgm:cxn modelId="{2A1948D6-D2AE-4644-A7A8-058D3CA1E882}" type="presOf" srcId="{2F6C1EF3-588B-4766-85AE-3B5515CA5AF4}" destId="{CC9EEFE9-F203-4C3A-89C0-45943F6D1FD8}" srcOrd="1" destOrd="0" presId="urn:microsoft.com/office/officeart/2008/layout/HorizontalMultiLevelHierarchy"/>
    <dgm:cxn modelId="{F029F886-0B01-4AA1-A411-D3FA6329FE78}" type="presOf" srcId="{D3B5CC17-6111-4B23-B037-7D4F04978128}" destId="{EB499143-0A51-4A84-9BCC-171DB7295B2C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53D78F5B-CEF8-4EAE-8321-20028B86AF43}" type="presOf" srcId="{F2A9220D-4CF7-4377-83EA-4BE115CBD659}" destId="{CF14C786-B92A-4D82-A9E0-9B2C8DC98635}" srcOrd="0" destOrd="0" presId="urn:microsoft.com/office/officeart/2008/layout/HorizontalMultiLevelHierarchy"/>
    <dgm:cxn modelId="{E4B68BEA-90FE-4BD4-BC3B-528BDB16988B}" type="presOf" srcId="{C628B6EF-D8F5-4CE5-9460-9E4ECD79F7CB}" destId="{D25AF45C-8621-41E6-96C3-C7BD2BF6496A}" srcOrd="0" destOrd="0" presId="urn:microsoft.com/office/officeart/2008/layout/HorizontalMultiLevelHierarchy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380A482C-4A0A-483C-BF02-7FFD2590A600}" type="presOf" srcId="{DBF55084-F06A-431D-AEE1-512277319DBA}" destId="{B7DB7C01-779B-414C-B3C2-A762A4FF8187}" srcOrd="1" destOrd="0" presId="urn:microsoft.com/office/officeart/2008/layout/HorizontalMultiLevelHierarchy"/>
    <dgm:cxn modelId="{3DA7452A-9A6A-40C4-B08A-8E469A007125}" srcId="{C593C0BC-990E-47AF-BD87-3ADB768AA8D6}" destId="{F2A9220D-4CF7-4377-83EA-4BE115CBD659}" srcOrd="0" destOrd="0" parTransId="{F1223119-FFB2-4A22-B6BC-3033D49D9353}" sibTransId="{6DC6D0C7-1861-4EEA-96EF-4C0F3F767F18}"/>
    <dgm:cxn modelId="{2D7B9059-F415-4263-947F-8BC7978A7E13}" type="presOf" srcId="{EB0FB645-2A76-4606-806D-3412B5F329F0}" destId="{4515FAEF-36C9-4116-9605-1B965FA33EC8}" srcOrd="0" destOrd="0" presId="urn:microsoft.com/office/officeart/2008/layout/HorizontalMultiLevelHierarchy"/>
    <dgm:cxn modelId="{D851C585-1F50-4115-90ED-D4D46D033C45}" type="presOf" srcId="{B9AE2228-8FF3-4E3C-9159-E08C3A0E486F}" destId="{3D594C2F-E3B3-49E4-91B1-8021AB724E6F}" srcOrd="0" destOrd="0" presId="urn:microsoft.com/office/officeart/2008/layout/HorizontalMultiLevelHierarchy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1FFC1235-D829-4B64-A1A9-25DA9C35C048}" type="presOf" srcId="{07050F00-6CAB-4479-9938-6DE2679AC471}" destId="{2EF38378-6BAB-4D13-9179-251CC87E9673}" srcOrd="0" destOrd="0" presId="urn:microsoft.com/office/officeart/2008/layout/HorizontalMultiLevelHierarchy"/>
    <dgm:cxn modelId="{DA34722D-856A-4C5E-98D9-6B7DCFD50854}" srcId="{FCCAE72E-3741-4C5F-B697-2CEBFC92CDF7}" destId="{9D177D0E-9F9D-48EA-9D36-DC2112BB6656}" srcOrd="3" destOrd="0" parTransId="{E79D608F-8165-43A1-B6DF-AA7424DA248F}" sibTransId="{AD195313-76BB-4DA5-9092-BD8B78C47D04}"/>
    <dgm:cxn modelId="{5E251CFB-1373-4B86-8D4F-C7546AD1BDF4}" type="presOf" srcId="{440A8EC3-34CF-417B-8C32-6550E42871F2}" destId="{D8029DD7-C3D4-4A1B-A556-4867F2CA8583}" srcOrd="0" destOrd="0" presId="urn:microsoft.com/office/officeart/2008/layout/HorizontalMultiLevelHierarchy"/>
    <dgm:cxn modelId="{FEB4DF7A-82B5-4818-A348-E256D396A79A}" type="presOf" srcId="{DBF55084-F06A-431D-AEE1-512277319DBA}" destId="{825BE01C-D7B3-4F41-B894-43E47067F56C}" srcOrd="0" destOrd="0" presId="urn:microsoft.com/office/officeart/2008/layout/HorizontalMultiLevelHierarchy"/>
    <dgm:cxn modelId="{773BE369-0EF6-401D-AE7D-8380AA1C81C1}" type="presOf" srcId="{48DC19ED-F2A3-4389-A332-48AFE204A8AD}" destId="{677A5D06-DD83-4331-8E8B-FACEDB1BD5FA}" srcOrd="1" destOrd="0" presId="urn:microsoft.com/office/officeart/2008/layout/HorizontalMultiLevelHierarchy"/>
    <dgm:cxn modelId="{9B462C50-FA34-4ABD-A1A2-D4F761FB2AEB}" type="presOf" srcId="{5DABAC95-0790-46AB-AACE-2CC5B99DE08A}" destId="{C89F51ED-3374-442C-92AA-F1197A936B88}" srcOrd="0" destOrd="0" presId="urn:microsoft.com/office/officeart/2008/layout/HorizontalMultiLevelHierarchy"/>
    <dgm:cxn modelId="{C95000E9-3FA1-4EB0-A555-31A5F2E34F34}" type="presOf" srcId="{B1D21C42-C64B-4B1B-9A97-F4D41169279B}" destId="{23ACEDBD-41ED-4188-91E5-FC937BD59C90}" srcOrd="1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F19790D5-C182-43E3-B63B-0F777350EE88}" type="presOf" srcId="{9D177D0E-9F9D-48EA-9D36-DC2112BB6656}" destId="{7B296622-3203-4C3C-BADC-76263B452119}" srcOrd="0" destOrd="0" presId="urn:microsoft.com/office/officeart/2008/layout/HorizontalMultiLevelHierarchy"/>
    <dgm:cxn modelId="{E142CD68-C57D-4B49-A6CF-B1FB70EBE1C0}" type="presOf" srcId="{B0BB1160-31C3-4F82-A5A9-09D86C156B61}" destId="{B1567EBD-1E43-4ECC-BFA4-ECB2828AD186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D876197C-9EFF-48F8-832C-0BAE050228A9}" type="presOf" srcId="{A4E790DF-628F-4A0F-BEB2-DC2B27532B7C}" destId="{EC4FAAE3-3A08-4E62-B0A2-18D177DFE4D8}" srcOrd="0" destOrd="0" presId="urn:microsoft.com/office/officeart/2008/layout/HorizontalMultiLevelHierarchy"/>
    <dgm:cxn modelId="{B371CDDC-8D26-4585-A3BE-B60126581FED}" type="presOf" srcId="{BABE4003-F75E-4534-9FC6-C7838D1F65EC}" destId="{498C54E6-5AF2-41FC-BD70-4FF8CCF94CF6}" srcOrd="1" destOrd="0" presId="urn:microsoft.com/office/officeart/2008/layout/HorizontalMultiLevelHierarchy"/>
    <dgm:cxn modelId="{8F3DF038-4014-4E00-B7DF-89D3CF8A0E80}" type="presOf" srcId="{DE634813-F9BA-44DA-BA59-ABCC62DAE6D1}" destId="{6C4975BD-F84A-4C3C-8710-4B05717C3ECF}" srcOrd="1" destOrd="0" presId="urn:microsoft.com/office/officeart/2008/layout/HorizontalMultiLevelHierarchy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793849A7-F65F-40A3-86D3-0D14BDF62D2D}" srcId="{F2A9220D-4CF7-4377-83EA-4BE115CBD659}" destId="{C8547087-C75C-47D2-A3AE-9525899D6219}" srcOrd="0" destOrd="0" parTransId="{B1D21C42-C64B-4B1B-9A97-F4D41169279B}" sibTransId="{DE74AA7E-1FEB-4645-95EB-7B04857C8A6E}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6AE1462F-9446-4510-AC7C-8E948566E5DB}" type="presOf" srcId="{E2723EEC-CCC2-450A-8917-20FEC3C92C1C}" destId="{D1A28E63-BA20-46D3-B6EF-1E69D6925056}" srcOrd="1" destOrd="0" presId="urn:microsoft.com/office/officeart/2008/layout/HorizontalMultiLevelHierarchy"/>
    <dgm:cxn modelId="{6E266297-48BE-4A56-899C-80E81B8452A3}" srcId="{9D177D0E-9F9D-48EA-9D36-DC2112BB6656}" destId="{CCC684DC-161A-44C7-8C73-B96C74F858AD}" srcOrd="0" destOrd="0" parTransId="{C7A1CA8C-4267-4D66-B99E-4BCA2CC501BB}" sibTransId="{F8F30B26-C816-45A5-BA0B-DFE346BE85D1}"/>
    <dgm:cxn modelId="{EACC9D5B-F3B3-4A2F-940A-77A03C79D844}" type="presOf" srcId="{C7A1CA8C-4267-4D66-B99E-4BCA2CC501BB}" destId="{423F62A8-A7D7-465E-A172-BE4FED008A81}" srcOrd="0" destOrd="0" presId="urn:microsoft.com/office/officeart/2008/layout/HorizontalMultiLevelHierarchy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7C316FD3-22A4-498C-953A-197691815A31}" type="presOf" srcId="{A6A3B108-A6CD-47C6-B439-27767AA851FD}" destId="{623146BB-4831-4F81-BA17-6CA64C68F095}" srcOrd="0" destOrd="0" presId="urn:microsoft.com/office/officeart/2008/layout/HorizontalMultiLevelHierarchy"/>
    <dgm:cxn modelId="{5CE7DF6A-5F28-4CF5-81AC-D122259AA4A6}" type="presOf" srcId="{E3F72AB1-9CF8-425B-9059-CB568EF7DB75}" destId="{64A8B0B5-D591-4771-BF42-9841FA3D0B97}" srcOrd="1" destOrd="0" presId="urn:microsoft.com/office/officeart/2008/layout/HorizontalMultiLevelHierarchy"/>
    <dgm:cxn modelId="{A9190180-F750-407F-976F-C2DDBFB26C9F}" type="presOf" srcId="{C7A1CA8C-4267-4D66-B99E-4BCA2CC501BB}" destId="{B9CE249B-3BA0-41E1-BDD4-044A0DD9AF70}" srcOrd="1" destOrd="0" presId="urn:microsoft.com/office/officeart/2008/layout/HorizontalMultiLevelHierarchy"/>
    <dgm:cxn modelId="{0D61BDD7-290F-4562-87E4-BE1A06E028D1}" type="presOf" srcId="{2F6C1EF3-588B-4766-85AE-3B5515CA5AF4}" destId="{3B1A3685-9A27-4EC4-BEFC-1FDA25274BFA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16607441-EC69-4852-8590-B96A31CA40B8}" type="presOf" srcId="{A0280EC0-48F3-4377-B473-9E2E9200A53D}" destId="{52E8EB44-07A8-4451-BF7E-650405FEBF53}" srcOrd="0" destOrd="0" presId="urn:microsoft.com/office/officeart/2008/layout/HorizontalMultiLevelHierarchy"/>
    <dgm:cxn modelId="{34A6B53A-84F5-41EC-8D4A-260CFB8066D7}" srcId="{FCCAE72E-3741-4C5F-B697-2CEBFC92CDF7}" destId="{56EC0C67-AB5D-495B-A8E8-BFC268B12B00}" srcOrd="2" destOrd="0" parTransId="{FA13B353-7195-46CB-9D30-009DBD0C0751}" sibTransId="{D828117D-020B-4B64-9540-B2D40659EBEA}"/>
    <dgm:cxn modelId="{9FC1E0A3-E4D9-488C-B379-CBA5173FE541}" type="presOf" srcId="{56EC0C67-AB5D-495B-A8E8-BFC268B12B00}" destId="{667EC47A-D406-433A-9EE9-6981B639D7B7}" srcOrd="0" destOrd="0" presId="urn:microsoft.com/office/officeart/2008/layout/HorizontalMultiLevelHierarchy"/>
    <dgm:cxn modelId="{A83DE8B3-5B11-4F72-9674-8FE646CD5E77}" srcId="{FCCAE72E-3741-4C5F-B697-2CEBFC92CDF7}" destId="{C593C0BC-990E-47AF-BD87-3ADB768AA8D6}" srcOrd="1" destOrd="0" parTransId="{BABE4003-F75E-4534-9FC6-C7838D1F65EC}" sibTransId="{F11D96FD-5B0E-4A3E-8CD6-2B3642D8950D}"/>
    <dgm:cxn modelId="{5E85A020-29EB-4276-8AD2-2B61EF182354}" type="presOf" srcId="{E3F72AB1-9CF8-425B-9059-CB568EF7DB75}" destId="{13B31FC7-D576-4A66-BE14-D30919A7EFCC}" srcOrd="0" destOrd="0" presId="urn:microsoft.com/office/officeart/2008/layout/HorizontalMultiLevelHierarchy"/>
    <dgm:cxn modelId="{12D1DBC1-5EDD-465D-BF93-E3721BE9F093}" type="presOf" srcId="{E79D608F-8165-43A1-B6DF-AA7424DA248F}" destId="{8542F5B9-67D9-4447-8C29-940F39DB9407}" srcOrd="0" destOrd="0" presId="urn:microsoft.com/office/officeart/2008/layout/HorizontalMultiLevelHierarchy"/>
    <dgm:cxn modelId="{3FF79E6C-1614-467A-977A-A0EC25F28866}" type="presOf" srcId="{38A870F0-D051-40EF-8F8B-794D39F39A58}" destId="{927FCCAB-98F8-4BEA-99B1-454338C8A10F}" srcOrd="0" destOrd="0" presId="urn:microsoft.com/office/officeart/2008/layout/HorizontalMultiLevelHierarchy"/>
    <dgm:cxn modelId="{E6420B97-E910-4816-95B8-B56A60B5EE30}" type="presOf" srcId="{EB0FB645-2A76-4606-806D-3412B5F329F0}" destId="{01A1C3B5-C708-4286-8CCA-6BA605875D87}" srcOrd="1" destOrd="0" presId="urn:microsoft.com/office/officeart/2008/layout/HorizontalMultiLevelHierarchy"/>
    <dgm:cxn modelId="{5665B8F8-210E-4807-8A11-C6926E2302F3}" type="presOf" srcId="{F1223119-FFB2-4A22-B6BC-3033D49D9353}" destId="{9761A282-9ABE-4FEC-9FAD-EC23D7A78156}" srcOrd="1" destOrd="0" presId="urn:microsoft.com/office/officeart/2008/layout/HorizontalMultiLevelHierarchy"/>
    <dgm:cxn modelId="{3F4220EA-C77E-4B74-B90A-FE1F6E690823}" srcId="{440A8EC3-34CF-417B-8C32-6550E42871F2}" destId="{07050F00-6CAB-4479-9938-6DE2679AC471}" srcOrd="2" destOrd="0" parTransId="{A6A3B108-A6CD-47C6-B439-27767AA851FD}" sibTransId="{6A50E379-DC63-4DE4-B4C4-AC9E550509EE}"/>
    <dgm:cxn modelId="{04E549E2-1136-46F8-8810-F3350FA59E12}" type="presOf" srcId="{CCC684DC-161A-44C7-8C73-B96C74F858AD}" destId="{994DD87F-BB5F-4611-B3A5-D1E484293B06}" srcOrd="0" destOrd="0" presId="urn:microsoft.com/office/officeart/2008/layout/HorizontalMultiLevelHierarchy"/>
    <dgm:cxn modelId="{5B956B5A-BB4C-4A49-AB25-9F556F6307A2}" type="presOf" srcId="{C593C0BC-990E-47AF-BD87-3ADB768AA8D6}" destId="{847F8605-730D-4F97-9EB1-4814AB2E5EA0}" srcOrd="0" destOrd="0" presId="urn:microsoft.com/office/officeart/2008/layout/HorizontalMultiLevelHierarchy"/>
    <dgm:cxn modelId="{9E20B04E-5CCE-4D4D-A1B9-791FE85781BF}" type="presOf" srcId="{2942D2DC-BB2F-45E4-89FA-23DD57EBE2C9}" destId="{3AD7E826-24D0-4602-AAA0-C527D48B2356}" srcOrd="0" destOrd="0" presId="urn:microsoft.com/office/officeart/2008/layout/HorizontalMultiLevelHierarchy"/>
    <dgm:cxn modelId="{F436B5ED-7398-4F08-BA65-3607A9C89690}" type="presOf" srcId="{FCCAE72E-3741-4C5F-B697-2CEBFC92CDF7}" destId="{47AE8846-F21F-4E4C-B4A3-D44DA4BF791C}" srcOrd="0" destOrd="0" presId="urn:microsoft.com/office/officeart/2008/layout/HorizontalMultiLevelHierarchy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5173E41A-2028-47A0-B940-D1F929D30596}" type="presOf" srcId="{FA13B353-7195-46CB-9D30-009DBD0C0751}" destId="{7EA36EBE-28EA-40CF-8495-E7042A6AA7E2}" srcOrd="1" destOrd="0" presId="urn:microsoft.com/office/officeart/2008/layout/HorizontalMultiLevelHierarchy"/>
    <dgm:cxn modelId="{A4DBF6CE-1C87-456C-AE77-841B082C1B96}" type="presOf" srcId="{8CC61EA7-EE54-490B-9935-B83FD564FA16}" destId="{45849D85-2531-49E0-B359-6E8C5A7A5BB1}" srcOrd="0" destOrd="0" presId="urn:microsoft.com/office/officeart/2008/layout/HorizontalMultiLevelHierarchy"/>
    <dgm:cxn modelId="{0F667970-C94C-4136-BE68-2FAA96737FBE}" type="presOf" srcId="{BABE4003-F75E-4534-9FC6-C7838D1F65EC}" destId="{22DC00D5-0FC3-4C9A-B889-B732357E2B93}" srcOrd="0" destOrd="0" presId="urn:microsoft.com/office/officeart/2008/layout/HorizontalMultiLevelHierarchy"/>
    <dgm:cxn modelId="{0189F9B0-1766-48CB-AF8D-F827229DAAC0}" type="presOf" srcId="{C8547087-C75C-47D2-A3AE-9525899D6219}" destId="{14A03383-AA53-4960-BA7C-E62DD887737A}" srcOrd="0" destOrd="0" presId="urn:microsoft.com/office/officeart/2008/layout/HorizontalMultiLevelHierarchy"/>
    <dgm:cxn modelId="{8FFFC2EF-EB34-4A7B-B78F-B6D602377F01}" type="presOf" srcId="{1FF9B760-B4AF-4548-BD8A-82A7133A970A}" destId="{5B2A2679-3A76-4E9A-9D97-1CE4131E5F19}" srcOrd="0" destOrd="0" presId="urn:microsoft.com/office/officeart/2008/layout/HorizontalMultiLevelHierarchy"/>
    <dgm:cxn modelId="{8C65DCB1-D8B7-4704-AC89-0E3BDE94C50C}" type="presOf" srcId="{2942D2DC-BB2F-45E4-89FA-23DD57EBE2C9}" destId="{39C89B63-185D-4E8F-9069-ABF04E398351}" srcOrd="1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2F82BEB6-ECE2-47F7-9A87-3A4977F0DC64}" type="presOf" srcId="{B9AE2228-8FF3-4E3C-9159-E08C3A0E486F}" destId="{1076CA54-8877-47C3-961B-A276127581B5}" srcOrd="1" destOrd="0" presId="urn:microsoft.com/office/officeart/2008/layout/HorizontalMultiLevelHierarchy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2DA5A94B-C575-41B9-AC90-7FE5FF66F634}" type="presOf" srcId="{A6A3B108-A6CD-47C6-B439-27767AA851FD}" destId="{2EE71629-6410-4266-B4E0-73BEC8BDE22A}" srcOrd="1" destOrd="0" presId="urn:microsoft.com/office/officeart/2008/layout/HorizontalMultiLevelHierarchy"/>
    <dgm:cxn modelId="{EA0EB520-FD73-4575-B075-2AF6B5813E40}" type="presOf" srcId="{D3B5CC17-6111-4B23-B037-7D4F04978128}" destId="{F10B2F85-6CA4-4DEE-A905-C17E5F756A51}" srcOrd="1" destOrd="0" presId="urn:microsoft.com/office/officeart/2008/layout/HorizontalMultiLevelHierarchy"/>
    <dgm:cxn modelId="{809D4FF2-09D5-47C1-882A-134951A0CEF7}" type="presOf" srcId="{48DC19ED-F2A3-4389-A332-48AFE204A8AD}" destId="{4463F784-1FE6-4EDF-8CD2-7B915F9E882A}" srcOrd="0" destOrd="0" presId="urn:microsoft.com/office/officeart/2008/layout/HorizontalMultiLevelHierarchy"/>
    <dgm:cxn modelId="{8AD9D06A-7B3A-4EF8-B86B-2CAD08D735C6}" type="presOf" srcId="{B6F62293-5A49-4836-9EB5-F64F5641F718}" destId="{089EB4D2-309E-48F6-B6C7-F07A788BD238}" srcOrd="0" destOrd="0" presId="urn:microsoft.com/office/officeart/2008/layout/HorizontalMultiLevelHierarchy"/>
    <dgm:cxn modelId="{05B7DAA9-5DB8-4210-A8EC-DF74376A3B4C}" type="presParOf" srcId="{D61D9318-CF1C-4027-9FB9-CA3681111D48}" destId="{270F17E6-7730-4FCF-B2C8-87132A2A2953}" srcOrd="0" destOrd="0" presId="urn:microsoft.com/office/officeart/2008/layout/HorizontalMultiLevelHierarchy"/>
    <dgm:cxn modelId="{7F5481B7-4F96-42DC-A066-93466300CA27}" type="presParOf" srcId="{270F17E6-7730-4FCF-B2C8-87132A2A2953}" destId="{47AE8846-F21F-4E4C-B4A3-D44DA4BF791C}" srcOrd="0" destOrd="0" presId="urn:microsoft.com/office/officeart/2008/layout/HorizontalMultiLevelHierarchy"/>
    <dgm:cxn modelId="{9D9AE047-FB76-41D7-B0EA-760091688F33}" type="presParOf" srcId="{270F17E6-7730-4FCF-B2C8-87132A2A2953}" destId="{00B6C323-8ADF-4C2C-A98F-03A35CC9AEB8}" srcOrd="1" destOrd="0" presId="urn:microsoft.com/office/officeart/2008/layout/HorizontalMultiLevelHierarchy"/>
    <dgm:cxn modelId="{82A079C0-D88F-48AE-BA3D-411999676A22}" type="presParOf" srcId="{00B6C323-8ADF-4C2C-A98F-03A35CC9AEB8}" destId="{13B31FC7-D576-4A66-BE14-D30919A7EFCC}" srcOrd="0" destOrd="0" presId="urn:microsoft.com/office/officeart/2008/layout/HorizontalMultiLevelHierarchy"/>
    <dgm:cxn modelId="{E6A2E843-3068-4CFC-A1FA-1B43772B679F}" type="presParOf" srcId="{13B31FC7-D576-4A66-BE14-D30919A7EFCC}" destId="{64A8B0B5-D591-4771-BF42-9841FA3D0B97}" srcOrd="0" destOrd="0" presId="urn:microsoft.com/office/officeart/2008/layout/HorizontalMultiLevelHierarchy"/>
    <dgm:cxn modelId="{8E48FA32-92E2-4827-9659-DABE6A8465A3}" type="presParOf" srcId="{00B6C323-8ADF-4C2C-A98F-03A35CC9AEB8}" destId="{CC2B1991-F28B-4882-8182-CD51B58E474C}" srcOrd="1" destOrd="0" presId="urn:microsoft.com/office/officeart/2008/layout/HorizontalMultiLevelHierarchy"/>
    <dgm:cxn modelId="{45530BFF-4ED0-4727-A6C0-DDF1683B709F}" type="presParOf" srcId="{CC2B1991-F28B-4882-8182-CD51B58E474C}" destId="{D8029DD7-C3D4-4A1B-A556-4867F2CA8583}" srcOrd="0" destOrd="0" presId="urn:microsoft.com/office/officeart/2008/layout/HorizontalMultiLevelHierarchy"/>
    <dgm:cxn modelId="{22DB7FFC-F4B0-4357-BED5-D7AC6019FA31}" type="presParOf" srcId="{CC2B1991-F28B-4882-8182-CD51B58E474C}" destId="{680F4A64-CDDD-4A06-A124-B944A10F0BDA}" srcOrd="1" destOrd="0" presId="urn:microsoft.com/office/officeart/2008/layout/HorizontalMultiLevelHierarchy"/>
    <dgm:cxn modelId="{B5608F1A-D06B-4167-BC93-3317C4297864}" type="presParOf" srcId="{680F4A64-CDDD-4A06-A124-B944A10F0BDA}" destId="{4463F784-1FE6-4EDF-8CD2-7B915F9E882A}" srcOrd="0" destOrd="0" presId="urn:microsoft.com/office/officeart/2008/layout/HorizontalMultiLevelHierarchy"/>
    <dgm:cxn modelId="{818039F4-FA19-4C6A-A0C5-F6FC07B342B1}" type="presParOf" srcId="{4463F784-1FE6-4EDF-8CD2-7B915F9E882A}" destId="{677A5D06-DD83-4331-8E8B-FACEDB1BD5FA}" srcOrd="0" destOrd="0" presId="urn:microsoft.com/office/officeart/2008/layout/HorizontalMultiLevelHierarchy"/>
    <dgm:cxn modelId="{A1077BA2-3FF4-4633-8DB8-F9A4C60F09DD}" type="presParOf" srcId="{680F4A64-CDDD-4A06-A124-B944A10F0BDA}" destId="{A11F7845-11D6-4DD0-986A-DA3416D206A8}" srcOrd="1" destOrd="0" presId="urn:microsoft.com/office/officeart/2008/layout/HorizontalMultiLevelHierarchy"/>
    <dgm:cxn modelId="{573F2222-7818-4DBD-BA25-E62A10FE402E}" type="presParOf" srcId="{A11F7845-11D6-4DD0-986A-DA3416D206A8}" destId="{11939ED3-8FFD-4797-A85B-92A0BC202556}" srcOrd="0" destOrd="0" presId="urn:microsoft.com/office/officeart/2008/layout/HorizontalMultiLevelHierarchy"/>
    <dgm:cxn modelId="{B065590F-4452-4CA3-99F9-950CCFE83683}" type="presParOf" srcId="{A11F7845-11D6-4DD0-986A-DA3416D206A8}" destId="{7ABDB52D-5252-40AA-9FC9-09941AFDB56A}" srcOrd="1" destOrd="0" presId="urn:microsoft.com/office/officeart/2008/layout/HorizontalMultiLevelHierarchy"/>
    <dgm:cxn modelId="{5009D179-6CAD-42E0-AEF9-C1048C52DA96}" type="presParOf" srcId="{680F4A64-CDDD-4A06-A124-B944A10F0BDA}" destId="{E8D8CEE9-FA90-4415-AAE3-E34B668155C6}" srcOrd="2" destOrd="0" presId="urn:microsoft.com/office/officeart/2008/layout/HorizontalMultiLevelHierarchy"/>
    <dgm:cxn modelId="{BCAF510A-DC69-4C24-8B7B-5AA2A935D193}" type="presParOf" srcId="{E8D8CEE9-FA90-4415-AAE3-E34B668155C6}" destId="{6C4975BD-F84A-4C3C-8710-4B05717C3ECF}" srcOrd="0" destOrd="0" presId="urn:microsoft.com/office/officeart/2008/layout/HorizontalMultiLevelHierarchy"/>
    <dgm:cxn modelId="{8DF2C533-D2BC-4A4C-B8D0-FD205815013B}" type="presParOf" srcId="{680F4A64-CDDD-4A06-A124-B944A10F0BDA}" destId="{AC9AB124-C813-4045-B30F-7EEA7D8C1E2F}" srcOrd="3" destOrd="0" presId="urn:microsoft.com/office/officeart/2008/layout/HorizontalMultiLevelHierarchy"/>
    <dgm:cxn modelId="{00B42157-B7DA-46B4-9A91-CD9F345509E7}" type="presParOf" srcId="{AC9AB124-C813-4045-B30F-7EEA7D8C1E2F}" destId="{B1567EBD-1E43-4ECC-BFA4-ECB2828AD186}" srcOrd="0" destOrd="0" presId="urn:microsoft.com/office/officeart/2008/layout/HorizontalMultiLevelHierarchy"/>
    <dgm:cxn modelId="{4985F963-E190-4F8B-ADE2-5C8015EAA4E2}" type="presParOf" srcId="{AC9AB124-C813-4045-B30F-7EEA7D8C1E2F}" destId="{CD295087-5161-4282-8D47-2CFBDD8D30D2}" srcOrd="1" destOrd="0" presId="urn:microsoft.com/office/officeart/2008/layout/HorizontalMultiLevelHierarchy"/>
    <dgm:cxn modelId="{6410841C-9FE3-4E1E-BCD0-409C594FA929}" type="presParOf" srcId="{CD295087-5161-4282-8D47-2CFBDD8D30D2}" destId="{4515FAEF-36C9-4116-9605-1B965FA33EC8}" srcOrd="0" destOrd="0" presId="urn:microsoft.com/office/officeart/2008/layout/HorizontalMultiLevelHierarchy"/>
    <dgm:cxn modelId="{81CDFBEF-C55D-4C51-BB7B-1734E7071389}" type="presParOf" srcId="{4515FAEF-36C9-4116-9605-1B965FA33EC8}" destId="{01A1C3B5-C708-4286-8CCA-6BA605875D87}" srcOrd="0" destOrd="0" presId="urn:microsoft.com/office/officeart/2008/layout/HorizontalMultiLevelHierarchy"/>
    <dgm:cxn modelId="{F3895034-896D-497D-9D16-4323B55ED5D1}" type="presParOf" srcId="{CD295087-5161-4282-8D47-2CFBDD8D30D2}" destId="{FBFF907A-74D9-4423-A9FA-501E138C8099}" srcOrd="1" destOrd="0" presId="urn:microsoft.com/office/officeart/2008/layout/HorizontalMultiLevelHierarchy"/>
    <dgm:cxn modelId="{48C739A3-D70F-4B5B-AABA-1A657043224D}" type="presParOf" srcId="{FBFF907A-74D9-4423-A9FA-501E138C8099}" destId="{D25AF45C-8621-41E6-96C3-C7BD2BF6496A}" srcOrd="0" destOrd="0" presId="urn:microsoft.com/office/officeart/2008/layout/HorizontalMultiLevelHierarchy"/>
    <dgm:cxn modelId="{6904D86C-9214-4D33-AC80-4BFE683FB641}" type="presParOf" srcId="{FBFF907A-74D9-4423-A9FA-501E138C8099}" destId="{A7FEDD77-F410-4CFF-A54C-E9BAFAFF46DA}" srcOrd="1" destOrd="0" presId="urn:microsoft.com/office/officeart/2008/layout/HorizontalMultiLevelHierarchy"/>
    <dgm:cxn modelId="{9381DB8D-BA12-4796-B3F1-1D10F6BAAD33}" type="presParOf" srcId="{680F4A64-CDDD-4A06-A124-B944A10F0BDA}" destId="{623146BB-4831-4F81-BA17-6CA64C68F095}" srcOrd="4" destOrd="0" presId="urn:microsoft.com/office/officeart/2008/layout/HorizontalMultiLevelHierarchy"/>
    <dgm:cxn modelId="{7EDF9F9C-9D7A-40F9-B2C4-97F322B4E8C3}" type="presParOf" srcId="{623146BB-4831-4F81-BA17-6CA64C68F095}" destId="{2EE71629-6410-4266-B4E0-73BEC8BDE22A}" srcOrd="0" destOrd="0" presId="urn:microsoft.com/office/officeart/2008/layout/HorizontalMultiLevelHierarchy"/>
    <dgm:cxn modelId="{7A3C109D-DD54-4DFD-9D4B-56A7A16207FB}" type="presParOf" srcId="{680F4A64-CDDD-4A06-A124-B944A10F0BDA}" destId="{80804311-1980-4CFA-A74F-7CCA3764DC5B}" srcOrd="5" destOrd="0" presId="urn:microsoft.com/office/officeart/2008/layout/HorizontalMultiLevelHierarchy"/>
    <dgm:cxn modelId="{7D98F192-2532-4E70-9320-54CB93570991}" type="presParOf" srcId="{80804311-1980-4CFA-A74F-7CCA3764DC5B}" destId="{2EF38378-6BAB-4D13-9179-251CC87E9673}" srcOrd="0" destOrd="0" presId="urn:microsoft.com/office/officeart/2008/layout/HorizontalMultiLevelHierarchy"/>
    <dgm:cxn modelId="{1645072E-2011-4BA1-BA68-7CC618AF0FCD}" type="presParOf" srcId="{80804311-1980-4CFA-A74F-7CCA3764DC5B}" destId="{BDE9FA03-B0A6-4C64-8D6B-59AF9F120F72}" srcOrd="1" destOrd="0" presId="urn:microsoft.com/office/officeart/2008/layout/HorizontalMultiLevelHierarchy"/>
    <dgm:cxn modelId="{913EA362-664D-4165-8122-D572BACD2ED8}" type="presParOf" srcId="{BDE9FA03-B0A6-4C64-8D6B-59AF9F120F72}" destId="{52E8EB44-07A8-4451-BF7E-650405FEBF53}" srcOrd="0" destOrd="0" presId="urn:microsoft.com/office/officeart/2008/layout/HorizontalMultiLevelHierarchy"/>
    <dgm:cxn modelId="{6CC64565-99F7-4977-AC98-8C390B63E529}" type="presParOf" srcId="{52E8EB44-07A8-4451-BF7E-650405FEBF53}" destId="{98EB8797-52D0-4634-91D7-2FF2144FD328}" srcOrd="0" destOrd="0" presId="urn:microsoft.com/office/officeart/2008/layout/HorizontalMultiLevelHierarchy"/>
    <dgm:cxn modelId="{F8176E9C-8606-4C00-9124-3E2B4423E499}" type="presParOf" srcId="{BDE9FA03-B0A6-4C64-8D6B-59AF9F120F72}" destId="{6F3D5F11-7111-4141-8C71-EC983BDA7497}" srcOrd="1" destOrd="0" presId="urn:microsoft.com/office/officeart/2008/layout/HorizontalMultiLevelHierarchy"/>
    <dgm:cxn modelId="{F488D974-CA58-4061-A579-38999E049289}" type="presParOf" srcId="{6F3D5F11-7111-4141-8C71-EC983BDA7497}" destId="{45849D85-2531-49E0-B359-6E8C5A7A5BB1}" srcOrd="0" destOrd="0" presId="urn:microsoft.com/office/officeart/2008/layout/HorizontalMultiLevelHierarchy"/>
    <dgm:cxn modelId="{472D8E0E-D279-4D1A-8559-5864E8AD969D}" type="presParOf" srcId="{6F3D5F11-7111-4141-8C71-EC983BDA7497}" destId="{4B18EEA4-8B5B-4AAC-92C4-FE268BD18EE4}" srcOrd="1" destOrd="0" presId="urn:microsoft.com/office/officeart/2008/layout/HorizontalMultiLevelHierarchy"/>
    <dgm:cxn modelId="{8A6C9998-D5BF-484F-B3DE-DD2F2B05A137}" type="presParOf" srcId="{00B6C323-8ADF-4C2C-A98F-03A35CC9AEB8}" destId="{22DC00D5-0FC3-4C9A-B889-B732357E2B93}" srcOrd="2" destOrd="0" presId="urn:microsoft.com/office/officeart/2008/layout/HorizontalMultiLevelHierarchy"/>
    <dgm:cxn modelId="{E12A5A76-5EB0-4C37-9C47-8637CD1799D9}" type="presParOf" srcId="{22DC00D5-0FC3-4C9A-B889-B732357E2B93}" destId="{498C54E6-5AF2-41FC-BD70-4FF8CCF94CF6}" srcOrd="0" destOrd="0" presId="urn:microsoft.com/office/officeart/2008/layout/HorizontalMultiLevelHierarchy"/>
    <dgm:cxn modelId="{62557D3E-45F2-4131-A202-8EB00BD6DCF2}" type="presParOf" srcId="{00B6C323-8ADF-4C2C-A98F-03A35CC9AEB8}" destId="{F257D03A-4218-4253-A242-98828D470C4D}" srcOrd="3" destOrd="0" presId="urn:microsoft.com/office/officeart/2008/layout/HorizontalMultiLevelHierarchy"/>
    <dgm:cxn modelId="{A123BF0A-9C57-4A2E-B7EB-CDBD81F41528}" type="presParOf" srcId="{F257D03A-4218-4253-A242-98828D470C4D}" destId="{847F8605-730D-4F97-9EB1-4814AB2E5EA0}" srcOrd="0" destOrd="0" presId="urn:microsoft.com/office/officeart/2008/layout/HorizontalMultiLevelHierarchy"/>
    <dgm:cxn modelId="{BC7B43DE-0626-49E6-8186-BDC2BB10226E}" type="presParOf" srcId="{F257D03A-4218-4253-A242-98828D470C4D}" destId="{7D745E0D-E7F4-4201-B8BA-4832B896FA61}" srcOrd="1" destOrd="0" presId="urn:microsoft.com/office/officeart/2008/layout/HorizontalMultiLevelHierarchy"/>
    <dgm:cxn modelId="{38178868-CD43-484B-82AB-B05DB272EC4A}" type="presParOf" srcId="{7D745E0D-E7F4-4201-B8BA-4832B896FA61}" destId="{5F04F140-49BC-44CA-A5CF-ED23984D9D76}" srcOrd="0" destOrd="0" presId="urn:microsoft.com/office/officeart/2008/layout/HorizontalMultiLevelHierarchy"/>
    <dgm:cxn modelId="{B4D76B40-AD57-4FB8-96F7-48B6E51546E6}" type="presParOf" srcId="{5F04F140-49BC-44CA-A5CF-ED23984D9D76}" destId="{9761A282-9ABE-4FEC-9FAD-EC23D7A78156}" srcOrd="0" destOrd="0" presId="urn:microsoft.com/office/officeart/2008/layout/HorizontalMultiLevelHierarchy"/>
    <dgm:cxn modelId="{97D32B38-2818-4579-95BC-A79765C6F39F}" type="presParOf" srcId="{7D745E0D-E7F4-4201-B8BA-4832B896FA61}" destId="{41EBE8EF-45B7-401F-8256-A4C7C71FAC37}" srcOrd="1" destOrd="0" presId="urn:microsoft.com/office/officeart/2008/layout/HorizontalMultiLevelHierarchy"/>
    <dgm:cxn modelId="{D32DD8BA-00D8-4E57-A224-DC9482E94E48}" type="presParOf" srcId="{41EBE8EF-45B7-401F-8256-A4C7C71FAC37}" destId="{CF14C786-B92A-4D82-A9E0-9B2C8DC98635}" srcOrd="0" destOrd="0" presId="urn:microsoft.com/office/officeart/2008/layout/HorizontalMultiLevelHierarchy"/>
    <dgm:cxn modelId="{C10F7140-CA24-4929-B385-6C29FDE98AEE}" type="presParOf" srcId="{41EBE8EF-45B7-401F-8256-A4C7C71FAC37}" destId="{D74647C8-4AD5-4F97-A6E5-CDABC3DF525D}" srcOrd="1" destOrd="0" presId="urn:microsoft.com/office/officeart/2008/layout/HorizontalMultiLevelHierarchy"/>
    <dgm:cxn modelId="{227DCBE1-2651-4E1E-8853-E59AC345052A}" type="presParOf" srcId="{D74647C8-4AD5-4F97-A6E5-CDABC3DF525D}" destId="{96819C43-A9FE-4707-BD15-49B549232EF9}" srcOrd="0" destOrd="0" presId="urn:microsoft.com/office/officeart/2008/layout/HorizontalMultiLevelHierarchy"/>
    <dgm:cxn modelId="{72D9A5C7-E6C7-44C2-8E1C-F2EB8DD34CAE}" type="presParOf" srcId="{96819C43-A9FE-4707-BD15-49B549232EF9}" destId="{23ACEDBD-41ED-4188-91E5-FC937BD59C90}" srcOrd="0" destOrd="0" presId="urn:microsoft.com/office/officeart/2008/layout/HorizontalMultiLevelHierarchy"/>
    <dgm:cxn modelId="{3290F446-540D-45C3-B040-5F8C8DD66702}" type="presParOf" srcId="{D74647C8-4AD5-4F97-A6E5-CDABC3DF525D}" destId="{9E310F63-AB61-49FD-B04A-A4F1CF41D9CC}" srcOrd="1" destOrd="0" presId="urn:microsoft.com/office/officeart/2008/layout/HorizontalMultiLevelHierarchy"/>
    <dgm:cxn modelId="{74A43107-CB4C-4FD1-A3A0-4A435527AE8C}" type="presParOf" srcId="{9E310F63-AB61-49FD-B04A-A4F1CF41D9CC}" destId="{14A03383-AA53-4960-BA7C-E62DD887737A}" srcOrd="0" destOrd="0" presId="urn:microsoft.com/office/officeart/2008/layout/HorizontalMultiLevelHierarchy"/>
    <dgm:cxn modelId="{68F181C0-3D18-4D41-98BD-3D6103338E5D}" type="presParOf" srcId="{9E310F63-AB61-49FD-B04A-A4F1CF41D9CC}" destId="{A98688B0-D998-418F-B7F0-D5BE4C20A6EC}" srcOrd="1" destOrd="0" presId="urn:microsoft.com/office/officeart/2008/layout/HorizontalMultiLevelHierarchy"/>
    <dgm:cxn modelId="{A8323AD5-7D35-42C7-B7F7-3750663D1DF0}" type="presParOf" srcId="{00B6C323-8ADF-4C2C-A98F-03A35CC9AEB8}" destId="{65BE38A7-EFDD-42A5-8387-87F6ED284FA3}" srcOrd="4" destOrd="0" presId="urn:microsoft.com/office/officeart/2008/layout/HorizontalMultiLevelHierarchy"/>
    <dgm:cxn modelId="{819CF188-D29D-4FAC-82B7-63EB0A64D772}" type="presParOf" srcId="{65BE38A7-EFDD-42A5-8387-87F6ED284FA3}" destId="{7EA36EBE-28EA-40CF-8495-E7042A6AA7E2}" srcOrd="0" destOrd="0" presId="urn:microsoft.com/office/officeart/2008/layout/HorizontalMultiLevelHierarchy"/>
    <dgm:cxn modelId="{8E79D6DB-245F-4A0D-A1C8-D35C4825F266}" type="presParOf" srcId="{00B6C323-8ADF-4C2C-A98F-03A35CC9AEB8}" destId="{BA050A64-A398-4203-94DC-7F585CE2608A}" srcOrd="5" destOrd="0" presId="urn:microsoft.com/office/officeart/2008/layout/HorizontalMultiLevelHierarchy"/>
    <dgm:cxn modelId="{0FDFC6C5-D4FE-4233-B0A9-B48C9222AD0E}" type="presParOf" srcId="{BA050A64-A398-4203-94DC-7F585CE2608A}" destId="{667EC47A-D406-433A-9EE9-6981B639D7B7}" srcOrd="0" destOrd="0" presId="urn:microsoft.com/office/officeart/2008/layout/HorizontalMultiLevelHierarchy"/>
    <dgm:cxn modelId="{063FDEC1-63C6-4287-9E68-A35FD069D4CA}" type="presParOf" srcId="{BA050A64-A398-4203-94DC-7F585CE2608A}" destId="{8403A684-6562-48FD-B419-FB84137F5081}" srcOrd="1" destOrd="0" presId="urn:microsoft.com/office/officeart/2008/layout/HorizontalMultiLevelHierarchy"/>
    <dgm:cxn modelId="{E14102BD-304D-4043-8215-08DFBEFD7CC2}" type="presParOf" srcId="{8403A684-6562-48FD-B419-FB84137F5081}" destId="{3AD7E826-24D0-4602-AAA0-C527D48B2356}" srcOrd="0" destOrd="0" presId="urn:microsoft.com/office/officeart/2008/layout/HorizontalMultiLevelHierarchy"/>
    <dgm:cxn modelId="{4FAB16A7-4EA9-46EA-AA2A-1654E8B9EB0F}" type="presParOf" srcId="{3AD7E826-24D0-4602-AAA0-C527D48B2356}" destId="{39C89B63-185D-4E8F-9069-ABF04E398351}" srcOrd="0" destOrd="0" presId="urn:microsoft.com/office/officeart/2008/layout/HorizontalMultiLevelHierarchy"/>
    <dgm:cxn modelId="{3699BFAE-D494-462D-8F83-AC5BAB0BAA45}" type="presParOf" srcId="{8403A684-6562-48FD-B419-FB84137F5081}" destId="{E8F390C0-ED85-4DBE-9C95-F392A41732F1}" srcOrd="1" destOrd="0" presId="urn:microsoft.com/office/officeart/2008/layout/HorizontalMultiLevelHierarchy"/>
    <dgm:cxn modelId="{D3884F32-2AB6-4E1F-86FA-51746D983939}" type="presParOf" srcId="{E8F390C0-ED85-4DBE-9C95-F392A41732F1}" destId="{C89F51ED-3374-442C-92AA-F1197A936B88}" srcOrd="0" destOrd="0" presId="urn:microsoft.com/office/officeart/2008/layout/HorizontalMultiLevelHierarchy"/>
    <dgm:cxn modelId="{2DFCF750-7D88-46AF-90A5-C28A83CCFB75}" type="presParOf" srcId="{E8F390C0-ED85-4DBE-9C95-F392A41732F1}" destId="{E7DB3972-2AD1-402C-9479-96973D555613}" srcOrd="1" destOrd="0" presId="urn:microsoft.com/office/officeart/2008/layout/HorizontalMultiLevelHierarchy"/>
    <dgm:cxn modelId="{9B52C604-C400-4D3D-9D89-11EA13A09FCA}" type="presParOf" srcId="{8403A684-6562-48FD-B419-FB84137F5081}" destId="{AB50A51B-F20A-4F5E-94BD-F9D77A9332BC}" srcOrd="2" destOrd="0" presId="urn:microsoft.com/office/officeart/2008/layout/HorizontalMultiLevelHierarchy"/>
    <dgm:cxn modelId="{7B8CC266-4CBF-4EE1-8B53-BC2285E3C9C6}" type="presParOf" srcId="{AB50A51B-F20A-4F5E-94BD-F9D77A9332BC}" destId="{D1A28E63-BA20-46D3-B6EF-1E69D6925056}" srcOrd="0" destOrd="0" presId="urn:microsoft.com/office/officeart/2008/layout/HorizontalMultiLevelHierarchy"/>
    <dgm:cxn modelId="{9AAF83C2-CC13-426E-87DE-95BE47E9AF18}" type="presParOf" srcId="{8403A684-6562-48FD-B419-FB84137F5081}" destId="{B5364D54-6AA4-46C5-8D1A-BE0550C7DDD0}" srcOrd="3" destOrd="0" presId="urn:microsoft.com/office/officeart/2008/layout/HorizontalMultiLevelHierarchy"/>
    <dgm:cxn modelId="{2D6A002F-7539-42F4-B78D-1E944DA3996E}" type="presParOf" srcId="{B5364D54-6AA4-46C5-8D1A-BE0550C7DDD0}" destId="{5735FE3E-74EF-4FB3-9C7C-EFF9A4077E40}" srcOrd="0" destOrd="0" presId="urn:microsoft.com/office/officeart/2008/layout/HorizontalMultiLevelHierarchy"/>
    <dgm:cxn modelId="{EE3684FA-B15B-424C-91E9-2A5A28CAB21D}" type="presParOf" srcId="{B5364D54-6AA4-46C5-8D1A-BE0550C7DDD0}" destId="{ECE4E2F4-E61A-40FF-8D6F-8C8174D32E5A}" srcOrd="1" destOrd="0" presId="urn:microsoft.com/office/officeart/2008/layout/HorizontalMultiLevelHierarchy"/>
    <dgm:cxn modelId="{ED884A40-86AD-497D-ACEC-42AFC33C3160}" type="presParOf" srcId="{00B6C323-8ADF-4C2C-A98F-03A35CC9AEB8}" destId="{8542F5B9-67D9-4447-8C29-940F39DB9407}" srcOrd="6" destOrd="0" presId="urn:microsoft.com/office/officeart/2008/layout/HorizontalMultiLevelHierarchy"/>
    <dgm:cxn modelId="{E22770B9-6802-4F0C-B2D5-803A043838F5}" type="presParOf" srcId="{8542F5B9-67D9-4447-8C29-940F39DB9407}" destId="{97C8331E-785B-4D2D-93C2-0C33798F51AA}" srcOrd="0" destOrd="0" presId="urn:microsoft.com/office/officeart/2008/layout/HorizontalMultiLevelHierarchy"/>
    <dgm:cxn modelId="{F9678F2D-C582-4F25-B895-5A4F2BDB1442}" type="presParOf" srcId="{00B6C323-8ADF-4C2C-A98F-03A35CC9AEB8}" destId="{01EBFCC8-F820-4397-B328-2BA3D8120441}" srcOrd="7" destOrd="0" presId="urn:microsoft.com/office/officeart/2008/layout/HorizontalMultiLevelHierarchy"/>
    <dgm:cxn modelId="{102ED397-7E60-4EA8-9B5C-04E0A441FE25}" type="presParOf" srcId="{01EBFCC8-F820-4397-B328-2BA3D8120441}" destId="{7B296622-3203-4C3C-BADC-76263B452119}" srcOrd="0" destOrd="0" presId="urn:microsoft.com/office/officeart/2008/layout/HorizontalMultiLevelHierarchy"/>
    <dgm:cxn modelId="{7AA45015-3B7D-4E41-AB4F-DAADAD735E3A}" type="presParOf" srcId="{01EBFCC8-F820-4397-B328-2BA3D8120441}" destId="{68EBC3ED-03F1-4668-9EF5-7D048CF4A6A1}" srcOrd="1" destOrd="0" presId="urn:microsoft.com/office/officeart/2008/layout/HorizontalMultiLevelHierarchy"/>
    <dgm:cxn modelId="{28BEF0D6-442C-41D0-855A-D83D2EA68AE8}" type="presParOf" srcId="{68EBC3ED-03F1-4668-9EF5-7D048CF4A6A1}" destId="{423F62A8-A7D7-465E-A172-BE4FED008A81}" srcOrd="0" destOrd="0" presId="urn:microsoft.com/office/officeart/2008/layout/HorizontalMultiLevelHierarchy"/>
    <dgm:cxn modelId="{2DF9DFCC-2571-4AA0-924F-CF038CA2AF29}" type="presParOf" srcId="{423F62A8-A7D7-465E-A172-BE4FED008A81}" destId="{B9CE249B-3BA0-41E1-BDD4-044A0DD9AF70}" srcOrd="0" destOrd="0" presId="urn:microsoft.com/office/officeart/2008/layout/HorizontalMultiLevelHierarchy"/>
    <dgm:cxn modelId="{1C6E4B67-2BF8-4B78-83B8-71D46E5FA355}" type="presParOf" srcId="{68EBC3ED-03F1-4668-9EF5-7D048CF4A6A1}" destId="{53CCEB7E-ED1E-477B-AAF8-819E7415848F}" srcOrd="1" destOrd="0" presId="urn:microsoft.com/office/officeart/2008/layout/HorizontalMultiLevelHierarchy"/>
    <dgm:cxn modelId="{14360D60-B8CF-4908-B0DF-23316FF67DD5}" type="presParOf" srcId="{53CCEB7E-ED1E-477B-AAF8-819E7415848F}" destId="{994DD87F-BB5F-4611-B3A5-D1E484293B06}" srcOrd="0" destOrd="0" presId="urn:microsoft.com/office/officeart/2008/layout/HorizontalMultiLevelHierarchy"/>
    <dgm:cxn modelId="{8BFCC8BD-815C-462F-8F41-4C6C9E19C0A2}" type="presParOf" srcId="{53CCEB7E-ED1E-477B-AAF8-819E7415848F}" destId="{B56596D1-FD00-4ABF-BBBF-D1DF906F59A6}" srcOrd="1" destOrd="0" presId="urn:microsoft.com/office/officeart/2008/layout/HorizontalMultiLevelHierarchy"/>
    <dgm:cxn modelId="{C519FC5C-CD58-49AE-A1F6-7D5700CBAA1F}" type="presParOf" srcId="{68EBC3ED-03F1-4668-9EF5-7D048CF4A6A1}" destId="{EB499143-0A51-4A84-9BCC-171DB7295B2C}" srcOrd="2" destOrd="0" presId="urn:microsoft.com/office/officeart/2008/layout/HorizontalMultiLevelHierarchy"/>
    <dgm:cxn modelId="{D885D878-A6CE-49F0-A2EE-F1A7E4613518}" type="presParOf" srcId="{EB499143-0A51-4A84-9BCC-171DB7295B2C}" destId="{F10B2F85-6CA4-4DEE-A905-C17E5F756A51}" srcOrd="0" destOrd="0" presId="urn:microsoft.com/office/officeart/2008/layout/HorizontalMultiLevelHierarchy"/>
    <dgm:cxn modelId="{5F826A68-671A-485E-95E0-304D45E38E58}" type="presParOf" srcId="{68EBC3ED-03F1-4668-9EF5-7D048CF4A6A1}" destId="{DC1049DB-F57D-4683-8A15-608D368F2952}" srcOrd="3" destOrd="0" presId="urn:microsoft.com/office/officeart/2008/layout/HorizontalMultiLevelHierarchy"/>
    <dgm:cxn modelId="{A21A033A-1F60-48A6-A8B3-F75588962A9C}" type="presParOf" srcId="{DC1049DB-F57D-4683-8A15-608D368F2952}" destId="{EC4FAAE3-3A08-4E62-B0A2-18D177DFE4D8}" srcOrd="0" destOrd="0" presId="urn:microsoft.com/office/officeart/2008/layout/HorizontalMultiLevelHierarchy"/>
    <dgm:cxn modelId="{3BF77FD8-3E2E-4AE4-A157-F2929DFD6C47}" type="presParOf" srcId="{DC1049DB-F57D-4683-8A15-608D368F2952}" destId="{9F5A9DB9-90AF-4666-A088-89C070481FFE}" srcOrd="1" destOrd="0" presId="urn:microsoft.com/office/officeart/2008/layout/HorizontalMultiLevelHierarchy"/>
    <dgm:cxn modelId="{B58695A8-9BD4-45B2-80CC-14DFBD17B406}" type="presParOf" srcId="{00B6C323-8ADF-4C2C-A98F-03A35CC9AEB8}" destId="{3D594C2F-E3B3-49E4-91B1-8021AB724E6F}" srcOrd="8" destOrd="0" presId="urn:microsoft.com/office/officeart/2008/layout/HorizontalMultiLevelHierarchy"/>
    <dgm:cxn modelId="{8BA937C0-8745-44FC-AA45-A051A26537F0}" type="presParOf" srcId="{3D594C2F-E3B3-49E4-91B1-8021AB724E6F}" destId="{1076CA54-8877-47C3-961B-A276127581B5}" srcOrd="0" destOrd="0" presId="urn:microsoft.com/office/officeart/2008/layout/HorizontalMultiLevelHierarchy"/>
    <dgm:cxn modelId="{9E4F3B8C-37BB-42DE-A818-1BCD91EFAA93}" type="presParOf" srcId="{00B6C323-8ADF-4C2C-A98F-03A35CC9AEB8}" destId="{3E87E138-0B30-410D-8FA7-5208A5EAB9E9}" srcOrd="9" destOrd="0" presId="urn:microsoft.com/office/officeart/2008/layout/HorizontalMultiLevelHierarchy"/>
    <dgm:cxn modelId="{8648E484-D4D1-49DC-BD49-09E43D4FABD8}" type="presParOf" srcId="{3E87E138-0B30-410D-8FA7-5208A5EAB9E9}" destId="{5B2A2679-3A76-4E9A-9D97-1CE4131E5F19}" srcOrd="0" destOrd="0" presId="urn:microsoft.com/office/officeart/2008/layout/HorizontalMultiLevelHierarchy"/>
    <dgm:cxn modelId="{03DDB55A-5F9F-490C-B64A-AFA1CB36A4B6}" type="presParOf" srcId="{3E87E138-0B30-410D-8FA7-5208A5EAB9E9}" destId="{7D18A1EB-180C-439B-B9C4-01A5CC1965C1}" srcOrd="1" destOrd="0" presId="urn:microsoft.com/office/officeart/2008/layout/HorizontalMultiLevelHierarchy"/>
    <dgm:cxn modelId="{DD478B15-76AE-4231-B9FB-78DDA2463EFB}" type="presParOf" srcId="{7D18A1EB-180C-439B-B9C4-01A5CC1965C1}" destId="{3B1A3685-9A27-4EC4-BEFC-1FDA25274BFA}" srcOrd="0" destOrd="0" presId="urn:microsoft.com/office/officeart/2008/layout/HorizontalMultiLevelHierarchy"/>
    <dgm:cxn modelId="{623037C0-37D7-484C-B583-A45029A7571F}" type="presParOf" srcId="{3B1A3685-9A27-4EC4-BEFC-1FDA25274BFA}" destId="{CC9EEFE9-F203-4C3A-89C0-45943F6D1FD8}" srcOrd="0" destOrd="0" presId="urn:microsoft.com/office/officeart/2008/layout/HorizontalMultiLevelHierarchy"/>
    <dgm:cxn modelId="{CF4DA2B6-1EC2-43B6-96DA-E796385BA424}" type="presParOf" srcId="{7D18A1EB-180C-439B-B9C4-01A5CC1965C1}" destId="{CC454943-A32D-46B4-940B-E1FB01EB3541}" srcOrd="1" destOrd="0" presId="urn:microsoft.com/office/officeart/2008/layout/HorizontalMultiLevelHierarchy"/>
    <dgm:cxn modelId="{50D16E23-E22F-4311-9C01-D2F151BFDD82}" type="presParOf" srcId="{CC454943-A32D-46B4-940B-E1FB01EB3541}" destId="{9C1C14DA-F756-46ED-8E95-4DC5B5DF4902}" srcOrd="0" destOrd="0" presId="urn:microsoft.com/office/officeart/2008/layout/HorizontalMultiLevelHierarchy"/>
    <dgm:cxn modelId="{84520A6D-4A48-40AD-9CF4-875830C9175F}" type="presParOf" srcId="{CC454943-A32D-46B4-940B-E1FB01EB3541}" destId="{2B6CC210-4FD6-47E1-8249-D94D41CE3B23}" srcOrd="1" destOrd="0" presId="urn:microsoft.com/office/officeart/2008/layout/HorizontalMultiLevelHierarchy"/>
    <dgm:cxn modelId="{F2CEF3EA-59F9-4B5A-A8A4-C6810FF4428D}" type="presParOf" srcId="{2B6CC210-4FD6-47E1-8249-D94D41CE3B23}" destId="{825BE01C-D7B3-4F41-B894-43E47067F56C}" srcOrd="0" destOrd="0" presId="urn:microsoft.com/office/officeart/2008/layout/HorizontalMultiLevelHierarchy"/>
    <dgm:cxn modelId="{82401DD8-5569-47A3-AAE2-DC3C14C34392}" type="presParOf" srcId="{825BE01C-D7B3-4F41-B894-43E47067F56C}" destId="{B7DB7C01-779B-414C-B3C2-A762A4FF8187}" srcOrd="0" destOrd="0" presId="urn:microsoft.com/office/officeart/2008/layout/HorizontalMultiLevelHierarchy"/>
    <dgm:cxn modelId="{79A1498F-5B50-4578-8E74-7067DD2BE325}" type="presParOf" srcId="{2B6CC210-4FD6-47E1-8249-D94D41CE3B23}" destId="{37BE14E9-A732-4102-8FDF-449C9F50612A}" srcOrd="1" destOrd="0" presId="urn:microsoft.com/office/officeart/2008/layout/HorizontalMultiLevelHierarchy"/>
    <dgm:cxn modelId="{34B98941-0825-4CD6-8EE9-8078CF5E7E93}" type="presParOf" srcId="{37BE14E9-A732-4102-8FDF-449C9F50612A}" destId="{089EB4D2-309E-48F6-B6C7-F07A788BD238}" srcOrd="0" destOrd="0" presId="urn:microsoft.com/office/officeart/2008/layout/HorizontalMultiLevelHierarchy"/>
    <dgm:cxn modelId="{5B5D3386-3A56-4583-A2C4-AE830A4BE5F4}" type="presParOf" srcId="{37BE14E9-A732-4102-8FDF-449C9F50612A}" destId="{92BF8A12-7DEF-4FFA-BFC4-9CAF286DE65A}" srcOrd="1" destOrd="0" presId="urn:microsoft.com/office/officeart/2008/layout/HorizontalMultiLevelHierarchy"/>
    <dgm:cxn modelId="{FD221F90-4BF1-4EEF-ACCA-57997F34B2A5}" type="presParOf" srcId="{2B6CC210-4FD6-47E1-8249-D94D41CE3B23}" destId="{B613AE4B-1DC6-4199-8DB8-FB4FCFD97C80}" srcOrd="2" destOrd="0" presId="urn:microsoft.com/office/officeart/2008/layout/HorizontalMultiLevelHierarchy"/>
    <dgm:cxn modelId="{CD7F3205-B6E0-40EE-8897-12D3E02BE59C}" type="presParOf" srcId="{B613AE4B-1DC6-4199-8DB8-FB4FCFD97C80}" destId="{39C92F96-B8D8-4EA0-9695-4A2C544C35B8}" srcOrd="0" destOrd="0" presId="urn:microsoft.com/office/officeart/2008/layout/HorizontalMultiLevelHierarchy"/>
    <dgm:cxn modelId="{6A15A9E3-9DCC-42B7-B3BB-AEBAC2FF6BDE}" type="presParOf" srcId="{2B6CC210-4FD6-47E1-8249-D94D41CE3B23}" destId="{0C915FB9-D616-437C-A755-E94769B5EC0D}" srcOrd="3" destOrd="0" presId="urn:microsoft.com/office/officeart/2008/layout/HorizontalMultiLevelHierarchy"/>
    <dgm:cxn modelId="{6B698796-BFBB-4D14-8B4D-64AB73CC4421}" type="presParOf" srcId="{0C915FB9-D616-437C-A755-E94769B5EC0D}" destId="{927FCCAB-98F8-4BEA-99B1-454338C8A10F}" srcOrd="0" destOrd="0" presId="urn:microsoft.com/office/officeart/2008/layout/HorizontalMultiLevelHierarchy"/>
    <dgm:cxn modelId="{4ACC03F7-9982-4F05-80E4-50F0C0BAFE34}" type="presParOf" srcId="{0C915FB9-D616-437C-A755-E94769B5EC0D}" destId="{F618DA81-5228-4F18-942D-00C284FB0AE0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4977345" y="9655868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9692390"/>
        <a:ext cx="18397" cy="18397"/>
      </dsp:txXfrm>
    </dsp:sp>
    <dsp:sp modelId="{65055C2D-2B2C-4D84-ACA4-59F12A018C1E}">
      <dsp:nvSpPr>
        <dsp:cNvPr id="0" name=""/>
        <dsp:cNvSpPr/>
      </dsp:nvSpPr>
      <dsp:spPr>
        <a:xfrm>
          <a:off x="2769699" y="8299375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402213"/>
              </a:lnTo>
              <a:lnTo>
                <a:pt x="367940" y="140221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17427" y="8964239"/>
        <a:ext cx="72484" cy="72484"/>
      </dsp:txXfrm>
    </dsp:sp>
    <dsp:sp modelId="{92AC12D1-EDB9-4368-A074-EC383242A465}">
      <dsp:nvSpPr>
        <dsp:cNvPr id="0" name=""/>
        <dsp:cNvSpPr/>
      </dsp:nvSpPr>
      <dsp:spPr>
        <a:xfrm>
          <a:off x="7184990" y="9000481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402213"/>
              </a:lnTo>
              <a:lnTo>
                <a:pt x="367940" y="140221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32718" y="9665346"/>
        <a:ext cx="72484" cy="72484"/>
      </dsp:txXfrm>
    </dsp:sp>
    <dsp:sp modelId="{BD15981F-569F-4B3E-A29C-E329AE7B81D1}">
      <dsp:nvSpPr>
        <dsp:cNvPr id="0" name=""/>
        <dsp:cNvSpPr/>
      </dsp:nvSpPr>
      <dsp:spPr>
        <a:xfrm>
          <a:off x="7184990" y="9000481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701106"/>
              </a:lnTo>
              <a:lnTo>
                <a:pt x="367940" y="70110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49166" y="9331240"/>
        <a:ext cx="39589" cy="39589"/>
      </dsp:txXfrm>
    </dsp:sp>
    <dsp:sp modelId="{3C4CE92F-335B-4A7A-8BB0-EC6AFC5BABCB}">
      <dsp:nvSpPr>
        <dsp:cNvPr id="0" name=""/>
        <dsp:cNvSpPr/>
      </dsp:nvSpPr>
      <dsp:spPr>
        <a:xfrm>
          <a:off x="7184990" y="8954761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59762" y="8991283"/>
        <a:ext cx="18397" cy="18397"/>
      </dsp:txXfrm>
    </dsp:sp>
    <dsp:sp modelId="{4CBF2D18-E5CE-4187-B596-902BD0AB638C}">
      <dsp:nvSpPr>
        <dsp:cNvPr id="0" name=""/>
        <dsp:cNvSpPr/>
      </dsp:nvSpPr>
      <dsp:spPr>
        <a:xfrm>
          <a:off x="7184990" y="8299375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701106"/>
              </a:moveTo>
              <a:lnTo>
                <a:pt x="183970" y="701106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49166" y="8630133"/>
        <a:ext cx="39589" cy="39589"/>
      </dsp:txXfrm>
    </dsp:sp>
    <dsp:sp modelId="{61EC9F36-6467-4C56-8762-9BDEAEB0558C}">
      <dsp:nvSpPr>
        <dsp:cNvPr id="0" name=""/>
        <dsp:cNvSpPr/>
      </dsp:nvSpPr>
      <dsp:spPr>
        <a:xfrm>
          <a:off x="7184990" y="7598268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1402213"/>
              </a:moveTo>
              <a:lnTo>
                <a:pt x="183970" y="140221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32718" y="8263132"/>
        <a:ext cx="72484" cy="72484"/>
      </dsp:txXfrm>
    </dsp:sp>
    <dsp:sp modelId="{613A4E0B-58AB-427D-9051-A8B2C6F55381}">
      <dsp:nvSpPr>
        <dsp:cNvPr id="0" name=""/>
        <dsp:cNvSpPr/>
      </dsp:nvSpPr>
      <dsp:spPr>
        <a:xfrm>
          <a:off x="4977345" y="8954761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8991283"/>
        <a:ext cx="18397" cy="18397"/>
      </dsp:txXfrm>
    </dsp:sp>
    <dsp:sp modelId="{FDCE8F53-E322-4B1B-8535-1DF807DB34B9}">
      <dsp:nvSpPr>
        <dsp:cNvPr id="0" name=""/>
        <dsp:cNvSpPr/>
      </dsp:nvSpPr>
      <dsp:spPr>
        <a:xfrm>
          <a:off x="2769699" y="8299375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701106"/>
              </a:lnTo>
              <a:lnTo>
                <a:pt x="367940" y="70110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33875" y="8630133"/>
        <a:ext cx="39589" cy="39589"/>
      </dsp:txXfrm>
    </dsp:sp>
    <dsp:sp modelId="{ED95A208-2D87-4E2E-AF4E-006132416E56}">
      <dsp:nvSpPr>
        <dsp:cNvPr id="0" name=""/>
        <dsp:cNvSpPr/>
      </dsp:nvSpPr>
      <dsp:spPr>
        <a:xfrm>
          <a:off x="4977345" y="6851441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6887962"/>
        <a:ext cx="18397" cy="18397"/>
      </dsp:txXfrm>
    </dsp:sp>
    <dsp:sp modelId="{B5518A91-0CCF-44EC-914D-B3C0D9B542E7}">
      <dsp:nvSpPr>
        <dsp:cNvPr id="0" name=""/>
        <dsp:cNvSpPr/>
      </dsp:nvSpPr>
      <dsp:spPr>
        <a:xfrm>
          <a:off x="2769699" y="6897161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1402213"/>
              </a:moveTo>
              <a:lnTo>
                <a:pt x="183970" y="140221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17427" y="7562026"/>
        <a:ext cx="72484" cy="72484"/>
      </dsp:txXfrm>
    </dsp:sp>
    <dsp:sp modelId="{7C1111C3-71C8-4A59-B707-B9C768098517}">
      <dsp:nvSpPr>
        <dsp:cNvPr id="0" name=""/>
        <dsp:cNvSpPr/>
      </dsp:nvSpPr>
      <dsp:spPr>
        <a:xfrm>
          <a:off x="562054" y="5976958"/>
          <a:ext cx="367940" cy="232241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2322416"/>
              </a:lnTo>
              <a:lnTo>
                <a:pt x="367940" y="232241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687240" y="7079382"/>
        <a:ext cx="117569" cy="117569"/>
      </dsp:txXfrm>
    </dsp:sp>
    <dsp:sp modelId="{1CC07A56-D77A-4F93-8791-338BCB7F4DFE}">
      <dsp:nvSpPr>
        <dsp:cNvPr id="0" name=""/>
        <dsp:cNvSpPr/>
      </dsp:nvSpPr>
      <dsp:spPr>
        <a:xfrm>
          <a:off x="562054" y="4355648"/>
          <a:ext cx="367940" cy="1621309"/>
        </a:xfrm>
        <a:custGeom>
          <a:avLst/>
          <a:gdLst/>
          <a:ahLst/>
          <a:cxnLst/>
          <a:rect l="0" t="0" r="0" b="0"/>
          <a:pathLst>
            <a:path>
              <a:moveTo>
                <a:pt x="0" y="1621309"/>
              </a:moveTo>
              <a:lnTo>
                <a:pt x="183970" y="1621309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04461" y="5124740"/>
        <a:ext cx="83126" cy="83126"/>
      </dsp:txXfrm>
    </dsp:sp>
    <dsp:sp modelId="{FCD46113-877F-416E-8838-C882836F0D86}">
      <dsp:nvSpPr>
        <dsp:cNvPr id="0" name=""/>
        <dsp:cNvSpPr/>
      </dsp:nvSpPr>
      <dsp:spPr>
        <a:xfrm>
          <a:off x="7184990" y="6150334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59762" y="6186855"/>
        <a:ext cx="18397" cy="18397"/>
      </dsp:txXfrm>
    </dsp:sp>
    <dsp:sp modelId="{08EC2D9E-EEF5-4DFB-B18C-04297E92FEFA}">
      <dsp:nvSpPr>
        <dsp:cNvPr id="0" name=""/>
        <dsp:cNvSpPr/>
      </dsp:nvSpPr>
      <dsp:spPr>
        <a:xfrm>
          <a:off x="4977345" y="6150334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6186855"/>
        <a:ext cx="18397" cy="18397"/>
      </dsp:txXfrm>
    </dsp:sp>
    <dsp:sp modelId="{F1254FD0-8054-4A01-9BB5-DAF029D79E79}">
      <dsp:nvSpPr>
        <dsp:cNvPr id="0" name=""/>
        <dsp:cNvSpPr/>
      </dsp:nvSpPr>
      <dsp:spPr>
        <a:xfrm>
          <a:off x="2769699" y="3654541"/>
          <a:ext cx="367940" cy="254151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2541512"/>
              </a:lnTo>
              <a:lnTo>
                <a:pt x="367940" y="254151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2889469" y="4861097"/>
        <a:ext cx="128400" cy="128400"/>
      </dsp:txXfrm>
    </dsp:sp>
    <dsp:sp modelId="{D2391F31-FA2D-43F9-9FE8-1200D21AE459}">
      <dsp:nvSpPr>
        <dsp:cNvPr id="0" name=""/>
        <dsp:cNvSpPr/>
      </dsp:nvSpPr>
      <dsp:spPr>
        <a:xfrm>
          <a:off x="4977345" y="4793840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701106"/>
              </a:lnTo>
              <a:lnTo>
                <a:pt x="367940" y="70110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41520" y="5124599"/>
        <a:ext cx="39589" cy="39589"/>
      </dsp:txXfrm>
    </dsp:sp>
    <dsp:sp modelId="{7ACF9FF6-B522-400F-A6A2-27ACCEE1207D}">
      <dsp:nvSpPr>
        <dsp:cNvPr id="0" name=""/>
        <dsp:cNvSpPr/>
      </dsp:nvSpPr>
      <dsp:spPr>
        <a:xfrm>
          <a:off x="4977345" y="4748120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4784641"/>
        <a:ext cx="18397" cy="18397"/>
      </dsp:txXfrm>
    </dsp:sp>
    <dsp:sp modelId="{6084A302-5078-4BE0-80B7-B99AA06E451C}">
      <dsp:nvSpPr>
        <dsp:cNvPr id="0" name=""/>
        <dsp:cNvSpPr/>
      </dsp:nvSpPr>
      <dsp:spPr>
        <a:xfrm>
          <a:off x="4977345" y="4092733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701106"/>
              </a:moveTo>
              <a:lnTo>
                <a:pt x="183970" y="701106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41520" y="4423492"/>
        <a:ext cx="39589" cy="39589"/>
      </dsp:txXfrm>
    </dsp:sp>
    <dsp:sp modelId="{E4D805C1-0FDD-4506-9132-245D1618CDA6}">
      <dsp:nvSpPr>
        <dsp:cNvPr id="0" name=""/>
        <dsp:cNvSpPr/>
      </dsp:nvSpPr>
      <dsp:spPr>
        <a:xfrm>
          <a:off x="2769699" y="3654541"/>
          <a:ext cx="367940" cy="11392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139298"/>
              </a:lnTo>
              <a:lnTo>
                <a:pt x="367940" y="11392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23739" y="4194260"/>
        <a:ext cx="59861" cy="59861"/>
      </dsp:txXfrm>
    </dsp:sp>
    <dsp:sp modelId="{824B6FAA-9B8E-4EBD-9FE8-C90F99DFE494}">
      <dsp:nvSpPr>
        <dsp:cNvPr id="0" name=""/>
        <dsp:cNvSpPr/>
      </dsp:nvSpPr>
      <dsp:spPr>
        <a:xfrm>
          <a:off x="9392635" y="3871736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3908258"/>
        <a:ext cx="18397" cy="18397"/>
      </dsp:txXfrm>
    </dsp:sp>
    <dsp:sp modelId="{D8ECEFE2-6FE8-478B-8F06-EE697CDB56BA}">
      <dsp:nvSpPr>
        <dsp:cNvPr id="0" name=""/>
        <dsp:cNvSpPr/>
      </dsp:nvSpPr>
      <dsp:spPr>
        <a:xfrm>
          <a:off x="7184990" y="3391626"/>
          <a:ext cx="367940" cy="52583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525830"/>
              </a:lnTo>
              <a:lnTo>
                <a:pt x="367940" y="52583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2916" y="3638497"/>
        <a:ext cx="32088" cy="32088"/>
      </dsp:txXfrm>
    </dsp:sp>
    <dsp:sp modelId="{3EEB3A71-E81E-4DDC-91D7-6B1ADB9C662D}">
      <dsp:nvSpPr>
        <dsp:cNvPr id="0" name=""/>
        <dsp:cNvSpPr/>
      </dsp:nvSpPr>
      <dsp:spPr>
        <a:xfrm>
          <a:off x="9392635" y="2865796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350553"/>
              </a:lnTo>
              <a:lnTo>
                <a:pt x="367940" y="3505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3901" y="3028368"/>
        <a:ext cx="25410" cy="25410"/>
      </dsp:txXfrm>
    </dsp:sp>
    <dsp:sp modelId="{B208CF73-8EDC-40F3-A864-4BD2F5491668}">
      <dsp:nvSpPr>
        <dsp:cNvPr id="0" name=""/>
        <dsp:cNvSpPr/>
      </dsp:nvSpPr>
      <dsp:spPr>
        <a:xfrm>
          <a:off x="9392635" y="2515243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350553"/>
              </a:moveTo>
              <a:lnTo>
                <a:pt x="183970" y="35055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3901" y="2677814"/>
        <a:ext cx="25410" cy="25410"/>
      </dsp:txXfrm>
    </dsp:sp>
    <dsp:sp modelId="{D65381AA-CD21-4439-9823-9857CAB04E26}">
      <dsp:nvSpPr>
        <dsp:cNvPr id="0" name=""/>
        <dsp:cNvSpPr/>
      </dsp:nvSpPr>
      <dsp:spPr>
        <a:xfrm>
          <a:off x="7184990" y="2865796"/>
          <a:ext cx="367940" cy="525830"/>
        </a:xfrm>
        <a:custGeom>
          <a:avLst/>
          <a:gdLst/>
          <a:ahLst/>
          <a:cxnLst/>
          <a:rect l="0" t="0" r="0" b="0"/>
          <a:pathLst>
            <a:path>
              <a:moveTo>
                <a:pt x="0" y="525830"/>
              </a:moveTo>
              <a:lnTo>
                <a:pt x="183970" y="525830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2916" y="3112667"/>
        <a:ext cx="32088" cy="32088"/>
      </dsp:txXfrm>
    </dsp:sp>
    <dsp:sp modelId="{ACB80589-C6A3-4E9D-94AE-61360B70CFF6}">
      <dsp:nvSpPr>
        <dsp:cNvPr id="0" name=""/>
        <dsp:cNvSpPr/>
      </dsp:nvSpPr>
      <dsp:spPr>
        <a:xfrm>
          <a:off x="4977345" y="3345906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3382428"/>
        <a:ext cx="18397" cy="18397"/>
      </dsp:txXfrm>
    </dsp:sp>
    <dsp:sp modelId="{0C848878-1D91-4F2D-857F-CB2C93981DE3}">
      <dsp:nvSpPr>
        <dsp:cNvPr id="0" name=""/>
        <dsp:cNvSpPr/>
      </dsp:nvSpPr>
      <dsp:spPr>
        <a:xfrm>
          <a:off x="2769699" y="3391626"/>
          <a:ext cx="367940" cy="262915"/>
        </a:xfrm>
        <a:custGeom>
          <a:avLst/>
          <a:gdLst/>
          <a:ahLst/>
          <a:cxnLst/>
          <a:rect l="0" t="0" r="0" b="0"/>
          <a:pathLst>
            <a:path>
              <a:moveTo>
                <a:pt x="0" y="262915"/>
              </a:moveTo>
              <a:lnTo>
                <a:pt x="183970" y="262915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42364" y="3511778"/>
        <a:ext cx="22611" cy="22611"/>
      </dsp:txXfrm>
    </dsp:sp>
    <dsp:sp modelId="{C63C540E-FFF6-4566-B8F1-5F3D605B7717}">
      <dsp:nvSpPr>
        <dsp:cNvPr id="0" name=""/>
        <dsp:cNvSpPr/>
      </dsp:nvSpPr>
      <dsp:spPr>
        <a:xfrm>
          <a:off x="7184990" y="1768416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9762" y="1804937"/>
        <a:ext cx="18397" cy="18397"/>
      </dsp:txXfrm>
    </dsp:sp>
    <dsp:sp modelId="{A7DEDEC7-D608-4A13-A33D-CF22CDF03F32}">
      <dsp:nvSpPr>
        <dsp:cNvPr id="0" name=""/>
        <dsp:cNvSpPr/>
      </dsp:nvSpPr>
      <dsp:spPr>
        <a:xfrm>
          <a:off x="4977345" y="1768416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1804937"/>
        <a:ext cx="18397" cy="18397"/>
      </dsp:txXfrm>
    </dsp:sp>
    <dsp:sp modelId="{4FA6F336-9B29-4DB9-B2C8-372E4EFE0A0C}">
      <dsp:nvSpPr>
        <dsp:cNvPr id="0" name=""/>
        <dsp:cNvSpPr/>
      </dsp:nvSpPr>
      <dsp:spPr>
        <a:xfrm>
          <a:off x="2769699" y="1814136"/>
          <a:ext cx="367940" cy="1840405"/>
        </a:xfrm>
        <a:custGeom>
          <a:avLst/>
          <a:gdLst/>
          <a:ahLst/>
          <a:cxnLst/>
          <a:rect l="0" t="0" r="0" b="0"/>
          <a:pathLst>
            <a:path>
              <a:moveTo>
                <a:pt x="0" y="1840405"/>
              </a:moveTo>
              <a:lnTo>
                <a:pt x="183970" y="1840405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2906749" y="2687418"/>
        <a:ext cx="93841" cy="93841"/>
      </dsp:txXfrm>
    </dsp:sp>
    <dsp:sp modelId="{13A3F66D-6872-4F06-8D56-E5E4426BF813}">
      <dsp:nvSpPr>
        <dsp:cNvPr id="0" name=""/>
        <dsp:cNvSpPr/>
      </dsp:nvSpPr>
      <dsp:spPr>
        <a:xfrm>
          <a:off x="4977345" y="1067309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1103830"/>
        <a:ext cx="18397" cy="18397"/>
      </dsp:txXfrm>
    </dsp:sp>
    <dsp:sp modelId="{D0C1F306-318E-4563-A8A4-348D22587C65}">
      <dsp:nvSpPr>
        <dsp:cNvPr id="0" name=""/>
        <dsp:cNvSpPr/>
      </dsp:nvSpPr>
      <dsp:spPr>
        <a:xfrm>
          <a:off x="2769699" y="1113029"/>
          <a:ext cx="367940" cy="2541512"/>
        </a:xfrm>
        <a:custGeom>
          <a:avLst/>
          <a:gdLst/>
          <a:ahLst/>
          <a:cxnLst/>
          <a:rect l="0" t="0" r="0" b="0"/>
          <a:pathLst>
            <a:path>
              <a:moveTo>
                <a:pt x="0" y="2541512"/>
              </a:moveTo>
              <a:lnTo>
                <a:pt x="183970" y="2541512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900" kern="1200"/>
        </a:p>
      </dsp:txBody>
      <dsp:txXfrm>
        <a:off x="2889469" y="2319585"/>
        <a:ext cx="128400" cy="128400"/>
      </dsp:txXfrm>
    </dsp:sp>
    <dsp:sp modelId="{10902F1B-76A0-42BF-B8B6-85638234AC1B}">
      <dsp:nvSpPr>
        <dsp:cNvPr id="0" name=""/>
        <dsp:cNvSpPr/>
      </dsp:nvSpPr>
      <dsp:spPr>
        <a:xfrm>
          <a:off x="562054" y="3654541"/>
          <a:ext cx="367940" cy="2322416"/>
        </a:xfrm>
        <a:custGeom>
          <a:avLst/>
          <a:gdLst/>
          <a:ahLst/>
          <a:cxnLst/>
          <a:rect l="0" t="0" r="0" b="0"/>
          <a:pathLst>
            <a:path>
              <a:moveTo>
                <a:pt x="0" y="2322416"/>
              </a:moveTo>
              <a:lnTo>
                <a:pt x="183970" y="2322416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687240" y="4756965"/>
        <a:ext cx="117569" cy="117569"/>
      </dsp:txXfrm>
    </dsp:sp>
    <dsp:sp modelId="{47AE8846-F21F-4E4C-B4A3-D44DA4BF791C}">
      <dsp:nvSpPr>
        <dsp:cNvPr id="0" name=""/>
        <dsp:cNvSpPr/>
      </dsp:nvSpPr>
      <dsp:spPr>
        <a:xfrm rot="16200000">
          <a:off x="-1194403" y="5696515"/>
          <a:ext cx="2952029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600" kern="1200"/>
            <a:t>Plan</a:t>
          </a:r>
          <a:endParaRPr lang="zh-CN" altLang="en-US" sz="3600" kern="1200"/>
        </a:p>
      </dsp:txBody>
      <dsp:txXfrm>
        <a:off x="-1194403" y="5696515"/>
        <a:ext cx="2952029" cy="560885"/>
      </dsp:txXfrm>
    </dsp:sp>
    <dsp:sp modelId="{D456BF37-646F-420A-817B-2C6FE870644F}">
      <dsp:nvSpPr>
        <dsp:cNvPr id="0" name=""/>
        <dsp:cNvSpPr/>
      </dsp:nvSpPr>
      <dsp:spPr>
        <a:xfrm>
          <a:off x="929995" y="337409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Baseline</a:t>
          </a:r>
          <a:endParaRPr lang="zh-CN" altLang="en-US" sz="2000" kern="1200"/>
        </a:p>
      </dsp:txBody>
      <dsp:txXfrm>
        <a:off x="929995" y="3374098"/>
        <a:ext cx="1839704" cy="560885"/>
      </dsp:txXfrm>
    </dsp:sp>
    <dsp:sp modelId="{29A40AA0-BAB6-42C5-8D88-3104BA00E938}">
      <dsp:nvSpPr>
        <dsp:cNvPr id="0" name=""/>
        <dsp:cNvSpPr/>
      </dsp:nvSpPr>
      <dsp:spPr>
        <a:xfrm>
          <a:off x="3137640" y="832586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ccounting</a:t>
          </a:r>
          <a:endParaRPr lang="zh-CN" altLang="en-US" sz="2000" kern="1200"/>
        </a:p>
      </dsp:txBody>
      <dsp:txXfrm>
        <a:off x="3137640" y="832586"/>
        <a:ext cx="1839704" cy="560885"/>
      </dsp:txXfrm>
    </dsp:sp>
    <dsp:sp modelId="{E466B560-672D-40DE-AE5A-05E9F9CAA5AF}">
      <dsp:nvSpPr>
        <dsp:cNvPr id="0" name=""/>
        <dsp:cNvSpPr/>
      </dsp:nvSpPr>
      <dsp:spPr>
        <a:xfrm>
          <a:off x="5345285" y="832586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1:00-12:00</a:t>
          </a:r>
          <a:endParaRPr lang="zh-CN" altLang="en-US" sz="2000" kern="1200"/>
        </a:p>
      </dsp:txBody>
      <dsp:txXfrm>
        <a:off x="5345285" y="832586"/>
        <a:ext cx="1839704" cy="560885"/>
      </dsp:txXfrm>
    </dsp:sp>
    <dsp:sp modelId="{2984E2B2-5E92-4960-B78B-1C0F04ACCCB2}">
      <dsp:nvSpPr>
        <dsp:cNvPr id="0" name=""/>
        <dsp:cNvSpPr/>
      </dsp:nvSpPr>
      <dsp:spPr>
        <a:xfrm>
          <a:off x="3137640" y="153369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PM</a:t>
          </a:r>
          <a:endParaRPr lang="zh-CN" altLang="en-US" sz="2000" kern="1200"/>
        </a:p>
      </dsp:txBody>
      <dsp:txXfrm>
        <a:off x="3137640" y="1533693"/>
        <a:ext cx="1839704" cy="560885"/>
      </dsp:txXfrm>
    </dsp:sp>
    <dsp:sp modelId="{4AF6E52F-BBBF-4A31-9DF9-216E8D39C5F1}">
      <dsp:nvSpPr>
        <dsp:cNvPr id="0" name=""/>
        <dsp:cNvSpPr/>
      </dsp:nvSpPr>
      <dsp:spPr>
        <a:xfrm>
          <a:off x="5345285" y="153369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rticles</a:t>
          </a:r>
          <a:endParaRPr lang="zh-CN" altLang="en-US" sz="2000" kern="1200"/>
        </a:p>
      </dsp:txBody>
      <dsp:txXfrm>
        <a:off x="5345285" y="1533693"/>
        <a:ext cx="1839704" cy="560885"/>
      </dsp:txXfrm>
    </dsp:sp>
    <dsp:sp modelId="{6EEF21C0-FC48-46F3-A602-36E667F3FA4B}">
      <dsp:nvSpPr>
        <dsp:cNvPr id="0" name=""/>
        <dsp:cNvSpPr/>
      </dsp:nvSpPr>
      <dsp:spPr>
        <a:xfrm>
          <a:off x="7552931" y="153369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0:00-11:00</a:t>
          </a:r>
          <a:endParaRPr lang="zh-CN" altLang="en-US" sz="2000" kern="1200"/>
        </a:p>
      </dsp:txBody>
      <dsp:txXfrm>
        <a:off x="7552931" y="1533693"/>
        <a:ext cx="1839704" cy="560885"/>
      </dsp:txXfrm>
    </dsp:sp>
    <dsp:sp modelId="{F678B992-AAA1-449B-A9AC-A0909C16B6C7}">
      <dsp:nvSpPr>
        <dsp:cNvPr id="0" name=""/>
        <dsp:cNvSpPr/>
      </dsp:nvSpPr>
      <dsp:spPr>
        <a:xfrm>
          <a:off x="3137640" y="311118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SAD</a:t>
          </a:r>
          <a:endParaRPr lang="zh-CN" altLang="en-US" sz="2000" kern="1200"/>
        </a:p>
      </dsp:txBody>
      <dsp:txXfrm>
        <a:off x="3137640" y="3111183"/>
        <a:ext cx="1839704" cy="560885"/>
      </dsp:txXfrm>
    </dsp:sp>
    <dsp:sp modelId="{B1DA1D8A-0B8F-47DF-BCBE-465AB13F114A}">
      <dsp:nvSpPr>
        <dsp:cNvPr id="0" name=""/>
        <dsp:cNvSpPr/>
      </dsp:nvSpPr>
      <dsp:spPr>
        <a:xfrm>
          <a:off x="5345285" y="311118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Essay Prepare</a:t>
          </a:r>
          <a:endParaRPr lang="zh-CN" altLang="en-US" sz="2000" kern="1200"/>
        </a:p>
      </dsp:txBody>
      <dsp:txXfrm>
        <a:off x="5345285" y="3111183"/>
        <a:ext cx="1839704" cy="560885"/>
      </dsp:txXfrm>
    </dsp:sp>
    <dsp:sp modelId="{02E6965F-40B4-4684-B1D5-44EB3B471058}">
      <dsp:nvSpPr>
        <dsp:cNvPr id="0" name=""/>
        <dsp:cNvSpPr/>
      </dsp:nvSpPr>
      <dsp:spPr>
        <a:xfrm>
          <a:off x="7552931" y="258535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Read</a:t>
          </a:r>
          <a:endParaRPr lang="zh-CN" altLang="en-US" sz="2000" kern="1200"/>
        </a:p>
      </dsp:txBody>
      <dsp:txXfrm>
        <a:off x="7552931" y="2585353"/>
        <a:ext cx="1839704" cy="560885"/>
      </dsp:txXfrm>
    </dsp:sp>
    <dsp:sp modelId="{7F9723D1-C7D5-4ADC-A4B6-027B1B6715D3}">
      <dsp:nvSpPr>
        <dsp:cNvPr id="0" name=""/>
        <dsp:cNvSpPr/>
      </dsp:nvSpPr>
      <dsp:spPr>
        <a:xfrm>
          <a:off x="9760576" y="223480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Iterative/UML</a:t>
          </a:r>
          <a:endParaRPr lang="zh-CN" altLang="en-US" sz="2000" kern="1200"/>
        </a:p>
      </dsp:txBody>
      <dsp:txXfrm>
        <a:off x="9760576" y="2234800"/>
        <a:ext cx="1839704" cy="560885"/>
      </dsp:txXfrm>
    </dsp:sp>
    <dsp:sp modelId="{4531F7D1-747F-4CFC-AC17-8B39B335902F}">
      <dsp:nvSpPr>
        <dsp:cNvPr id="0" name=""/>
        <dsp:cNvSpPr/>
      </dsp:nvSpPr>
      <dsp:spPr>
        <a:xfrm>
          <a:off x="9760576" y="293590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5:00-16:00</a:t>
          </a:r>
          <a:endParaRPr lang="zh-CN" altLang="en-US" sz="2000" kern="1200"/>
        </a:p>
      </dsp:txBody>
      <dsp:txXfrm>
        <a:off x="9760576" y="2935907"/>
        <a:ext cx="1839704" cy="560885"/>
      </dsp:txXfrm>
    </dsp:sp>
    <dsp:sp modelId="{5FCC4734-4C40-41B4-839F-606FC04D3223}">
      <dsp:nvSpPr>
        <dsp:cNvPr id="0" name=""/>
        <dsp:cNvSpPr/>
      </dsp:nvSpPr>
      <dsp:spPr>
        <a:xfrm>
          <a:off x="7552931" y="363701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crum</a:t>
          </a:r>
          <a:endParaRPr lang="zh-CN" altLang="en-US" sz="2000" kern="1200"/>
        </a:p>
      </dsp:txBody>
      <dsp:txXfrm>
        <a:off x="7552931" y="3637014"/>
        <a:ext cx="1839704" cy="560885"/>
      </dsp:txXfrm>
    </dsp:sp>
    <dsp:sp modelId="{16ED2B5F-50F2-4A7E-BB8A-D00FAE896D60}">
      <dsp:nvSpPr>
        <dsp:cNvPr id="0" name=""/>
        <dsp:cNvSpPr/>
      </dsp:nvSpPr>
      <dsp:spPr>
        <a:xfrm>
          <a:off x="9760576" y="363701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6:00-18:00</a:t>
          </a:r>
          <a:endParaRPr lang="zh-CN" altLang="en-US" sz="2000" kern="1200"/>
        </a:p>
      </dsp:txBody>
      <dsp:txXfrm>
        <a:off x="9760576" y="3637014"/>
        <a:ext cx="1839704" cy="560885"/>
      </dsp:txXfrm>
    </dsp:sp>
    <dsp:sp modelId="{9930AFAD-7CAA-421C-A6F6-BE96E32B90BE}">
      <dsp:nvSpPr>
        <dsp:cNvPr id="0" name=""/>
        <dsp:cNvSpPr/>
      </dsp:nvSpPr>
      <dsp:spPr>
        <a:xfrm>
          <a:off x="3137640" y="451339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Deep Learning</a:t>
          </a:r>
          <a:endParaRPr lang="zh-CN" altLang="en-US" sz="2000" kern="1200"/>
        </a:p>
      </dsp:txBody>
      <dsp:txXfrm>
        <a:off x="3137640" y="4513397"/>
        <a:ext cx="1839704" cy="560885"/>
      </dsp:txXfrm>
    </dsp:sp>
    <dsp:sp modelId="{AEAE9668-1594-42A7-936C-F6D9B03E5605}">
      <dsp:nvSpPr>
        <dsp:cNvPr id="0" name=""/>
        <dsp:cNvSpPr/>
      </dsp:nvSpPr>
      <dsp:spPr>
        <a:xfrm>
          <a:off x="5345285" y="381229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Course 4</a:t>
          </a:r>
          <a:endParaRPr lang="zh-CN" altLang="en-US" sz="2000" kern="1200"/>
        </a:p>
      </dsp:txBody>
      <dsp:txXfrm>
        <a:off x="5345285" y="3812290"/>
        <a:ext cx="1839704" cy="560885"/>
      </dsp:txXfrm>
    </dsp:sp>
    <dsp:sp modelId="{E5B58E61-F9E7-4436-AA30-0A689C86A422}">
      <dsp:nvSpPr>
        <dsp:cNvPr id="0" name=""/>
        <dsp:cNvSpPr/>
      </dsp:nvSpPr>
      <dsp:spPr>
        <a:xfrm>
          <a:off x="5345285" y="451339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pply/Backward</a:t>
          </a:r>
          <a:endParaRPr lang="zh-CN" altLang="en-US" sz="2000" kern="1200"/>
        </a:p>
      </dsp:txBody>
      <dsp:txXfrm>
        <a:off x="5345285" y="4513397"/>
        <a:ext cx="1839704" cy="560885"/>
      </dsp:txXfrm>
    </dsp:sp>
    <dsp:sp modelId="{EC8A8FAF-CCC1-447F-AF4A-1B7F5640C737}">
      <dsp:nvSpPr>
        <dsp:cNvPr id="0" name=""/>
        <dsp:cNvSpPr/>
      </dsp:nvSpPr>
      <dsp:spPr>
        <a:xfrm>
          <a:off x="5345285" y="521450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9:00-22:30</a:t>
          </a:r>
          <a:endParaRPr lang="zh-CN" altLang="en-US" sz="2000" kern="1200"/>
        </a:p>
      </dsp:txBody>
      <dsp:txXfrm>
        <a:off x="5345285" y="5214504"/>
        <a:ext cx="1839704" cy="560885"/>
      </dsp:txXfrm>
    </dsp:sp>
    <dsp:sp modelId="{80600A35-84AA-43CE-81F3-F98690856545}">
      <dsp:nvSpPr>
        <dsp:cNvPr id="0" name=""/>
        <dsp:cNvSpPr/>
      </dsp:nvSpPr>
      <dsp:spPr>
        <a:xfrm>
          <a:off x="3137640" y="591561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Leisurely Tonight</a:t>
          </a:r>
          <a:endParaRPr lang="zh-CN" altLang="en-US" sz="2000" kern="1200"/>
        </a:p>
      </dsp:txBody>
      <dsp:txXfrm>
        <a:off x="3137640" y="5915611"/>
        <a:ext cx="1839704" cy="560885"/>
      </dsp:txXfrm>
    </dsp:sp>
    <dsp:sp modelId="{A9B15C1A-4C4B-4F3A-A878-84EA420CF092}">
      <dsp:nvSpPr>
        <dsp:cNvPr id="0" name=""/>
        <dsp:cNvSpPr/>
      </dsp:nvSpPr>
      <dsp:spPr>
        <a:xfrm>
          <a:off x="5345285" y="591561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hower/Dinner</a:t>
          </a:r>
          <a:endParaRPr lang="zh-CN" altLang="en-US" sz="2000" kern="1200"/>
        </a:p>
      </dsp:txBody>
      <dsp:txXfrm>
        <a:off x="5345285" y="5915611"/>
        <a:ext cx="1839704" cy="560885"/>
      </dsp:txXfrm>
    </dsp:sp>
    <dsp:sp modelId="{CF727354-29D2-487B-B444-C7F2F7C6251F}">
      <dsp:nvSpPr>
        <dsp:cNvPr id="0" name=""/>
        <dsp:cNvSpPr/>
      </dsp:nvSpPr>
      <dsp:spPr>
        <a:xfrm>
          <a:off x="7552931" y="591561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23:00-23:30</a:t>
          </a:r>
          <a:endParaRPr lang="zh-CN" altLang="en-US" sz="2000" kern="1200"/>
        </a:p>
      </dsp:txBody>
      <dsp:txXfrm>
        <a:off x="7552931" y="5915611"/>
        <a:ext cx="1839704" cy="560885"/>
      </dsp:txXfrm>
    </dsp:sp>
    <dsp:sp modelId="{8AE761E9-06B7-488A-B552-DDFB300D65C0}">
      <dsp:nvSpPr>
        <dsp:cNvPr id="0" name=""/>
        <dsp:cNvSpPr/>
      </dsp:nvSpPr>
      <dsp:spPr>
        <a:xfrm>
          <a:off x="929995" y="407520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Dynamic</a:t>
          </a:r>
          <a:endParaRPr lang="zh-CN" altLang="en-US" sz="2000" kern="1200"/>
        </a:p>
      </dsp:txBody>
      <dsp:txXfrm>
        <a:off x="929995" y="4075205"/>
        <a:ext cx="1839704" cy="560885"/>
      </dsp:txXfrm>
    </dsp:sp>
    <dsp:sp modelId="{E2CE8335-163F-4FC8-9EB2-2F1AB9A3494D}">
      <dsp:nvSpPr>
        <dsp:cNvPr id="0" name=""/>
        <dsp:cNvSpPr/>
      </dsp:nvSpPr>
      <dsp:spPr>
        <a:xfrm>
          <a:off x="929995" y="801893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Reminder</a:t>
          </a:r>
          <a:endParaRPr lang="zh-CN" altLang="en-US" sz="2000" kern="1200"/>
        </a:p>
      </dsp:txBody>
      <dsp:txXfrm>
        <a:off x="929995" y="8018932"/>
        <a:ext cx="1839704" cy="560885"/>
      </dsp:txXfrm>
    </dsp:sp>
    <dsp:sp modelId="{68C7DC2A-DF30-426E-B8FD-F49EE5583BB0}">
      <dsp:nvSpPr>
        <dsp:cNvPr id="0" name=""/>
        <dsp:cNvSpPr/>
      </dsp:nvSpPr>
      <dsp:spPr>
        <a:xfrm>
          <a:off x="3137640" y="661671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ccounting</a:t>
          </a:r>
          <a:endParaRPr lang="zh-CN" altLang="en-US" sz="2000" kern="1200"/>
        </a:p>
      </dsp:txBody>
      <dsp:txXfrm>
        <a:off x="3137640" y="6616718"/>
        <a:ext cx="1839704" cy="560885"/>
      </dsp:txXfrm>
    </dsp:sp>
    <dsp:sp modelId="{FC1F9FB9-0030-40B4-8C06-14758D2D417E}">
      <dsp:nvSpPr>
        <dsp:cNvPr id="0" name=""/>
        <dsp:cNvSpPr/>
      </dsp:nvSpPr>
      <dsp:spPr>
        <a:xfrm>
          <a:off x="5345285" y="661671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Homework</a:t>
          </a:r>
          <a:endParaRPr lang="zh-CN" altLang="en-US" sz="2000" kern="1200"/>
        </a:p>
      </dsp:txBody>
      <dsp:txXfrm>
        <a:off x="5345285" y="6616718"/>
        <a:ext cx="1839704" cy="560885"/>
      </dsp:txXfrm>
    </dsp:sp>
    <dsp:sp modelId="{7E713748-379C-4B5E-9EC6-622A2DAA67D9}">
      <dsp:nvSpPr>
        <dsp:cNvPr id="0" name=""/>
        <dsp:cNvSpPr/>
      </dsp:nvSpPr>
      <dsp:spPr>
        <a:xfrm>
          <a:off x="3137640" y="8720039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hopping list</a:t>
          </a:r>
          <a:endParaRPr lang="zh-CN" altLang="en-US" sz="2000" kern="1200"/>
        </a:p>
      </dsp:txBody>
      <dsp:txXfrm>
        <a:off x="3137640" y="8720039"/>
        <a:ext cx="1839704" cy="560885"/>
      </dsp:txXfrm>
    </dsp:sp>
    <dsp:sp modelId="{50DFE8EC-C200-4654-AAE8-1C218BF1FF46}">
      <dsp:nvSpPr>
        <dsp:cNvPr id="0" name=""/>
        <dsp:cNvSpPr/>
      </dsp:nvSpPr>
      <dsp:spPr>
        <a:xfrm>
          <a:off x="5345285" y="8720039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Daily Stuff</a:t>
          </a:r>
          <a:endParaRPr lang="zh-CN" altLang="en-US" sz="2000" kern="1200"/>
        </a:p>
      </dsp:txBody>
      <dsp:txXfrm>
        <a:off x="5345285" y="8720039"/>
        <a:ext cx="1839704" cy="560885"/>
      </dsp:txXfrm>
    </dsp:sp>
    <dsp:sp modelId="{550E294F-EC44-419B-ACBA-76EA29C580AF}">
      <dsp:nvSpPr>
        <dsp:cNvPr id="0" name=""/>
        <dsp:cNvSpPr/>
      </dsp:nvSpPr>
      <dsp:spPr>
        <a:xfrm>
          <a:off x="7552931" y="731782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Jacket/Jeans</a:t>
          </a:r>
          <a:endParaRPr lang="zh-CN" altLang="en-US" sz="2000" kern="1200"/>
        </a:p>
      </dsp:txBody>
      <dsp:txXfrm>
        <a:off x="7552931" y="7317825"/>
        <a:ext cx="1839704" cy="560885"/>
      </dsp:txXfrm>
    </dsp:sp>
    <dsp:sp modelId="{C4CC9163-AF6A-4C65-9F2D-CACC9DB43624}">
      <dsp:nvSpPr>
        <dsp:cNvPr id="0" name=""/>
        <dsp:cNvSpPr/>
      </dsp:nvSpPr>
      <dsp:spPr>
        <a:xfrm>
          <a:off x="7552931" y="801893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Cooker</a:t>
          </a:r>
          <a:endParaRPr lang="zh-CN" altLang="en-US" sz="2000" kern="1200"/>
        </a:p>
      </dsp:txBody>
      <dsp:txXfrm>
        <a:off x="7552931" y="8018932"/>
        <a:ext cx="1839704" cy="560885"/>
      </dsp:txXfrm>
    </dsp:sp>
    <dsp:sp modelId="{964E3496-9F20-4756-A220-FBA1D5E4980C}">
      <dsp:nvSpPr>
        <dsp:cNvPr id="0" name=""/>
        <dsp:cNvSpPr/>
      </dsp:nvSpPr>
      <dsp:spPr>
        <a:xfrm>
          <a:off x="7552931" y="8720039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hower Filter</a:t>
          </a:r>
          <a:endParaRPr lang="zh-CN" altLang="en-US" sz="2000" kern="1200"/>
        </a:p>
      </dsp:txBody>
      <dsp:txXfrm>
        <a:off x="7552931" y="8720039"/>
        <a:ext cx="1839704" cy="560885"/>
      </dsp:txXfrm>
    </dsp:sp>
    <dsp:sp modelId="{5E8E4353-97E3-4769-8745-E51435D5D5C3}">
      <dsp:nvSpPr>
        <dsp:cNvPr id="0" name=""/>
        <dsp:cNvSpPr/>
      </dsp:nvSpPr>
      <dsp:spPr>
        <a:xfrm>
          <a:off x="7552931" y="9421146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unscreen</a:t>
          </a:r>
          <a:endParaRPr lang="zh-CN" altLang="en-US" sz="2000" kern="1200"/>
        </a:p>
      </dsp:txBody>
      <dsp:txXfrm>
        <a:off x="7552931" y="9421146"/>
        <a:ext cx="1839704" cy="560885"/>
      </dsp:txXfrm>
    </dsp:sp>
    <dsp:sp modelId="{D7C5D150-03F6-45BD-A169-D47A44E30451}">
      <dsp:nvSpPr>
        <dsp:cNvPr id="0" name=""/>
        <dsp:cNvSpPr/>
      </dsp:nvSpPr>
      <dsp:spPr>
        <a:xfrm>
          <a:off x="7552931" y="1012225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laundry</a:t>
          </a:r>
          <a:endParaRPr lang="zh-CN" altLang="en-US" sz="2000" kern="1200"/>
        </a:p>
      </dsp:txBody>
      <dsp:txXfrm>
        <a:off x="7552931" y="10122253"/>
        <a:ext cx="1839704" cy="560885"/>
      </dsp:txXfrm>
    </dsp:sp>
    <dsp:sp modelId="{D39F0EBD-FE23-49ED-8731-BF50C8139E65}">
      <dsp:nvSpPr>
        <dsp:cNvPr id="0" name=""/>
        <dsp:cNvSpPr/>
      </dsp:nvSpPr>
      <dsp:spPr>
        <a:xfrm>
          <a:off x="3137640" y="9421146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Financial</a:t>
          </a:r>
          <a:endParaRPr lang="zh-CN" altLang="en-US" sz="2000" kern="1200"/>
        </a:p>
      </dsp:txBody>
      <dsp:txXfrm>
        <a:off x="3137640" y="9421146"/>
        <a:ext cx="1839704" cy="560885"/>
      </dsp:txXfrm>
    </dsp:sp>
    <dsp:sp modelId="{53AEF0C2-BE19-450F-87F1-3F6A8CDD2C4F}">
      <dsp:nvSpPr>
        <dsp:cNvPr id="0" name=""/>
        <dsp:cNvSpPr/>
      </dsp:nvSpPr>
      <dsp:spPr>
        <a:xfrm>
          <a:off x="5345285" y="9421146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BOA Credit</a:t>
          </a:r>
          <a:endParaRPr lang="zh-CN" altLang="en-US" sz="2000" kern="1200"/>
        </a:p>
      </dsp:txBody>
      <dsp:txXfrm>
        <a:off x="5345285" y="9421146"/>
        <a:ext cx="1839704" cy="56088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613AE4B-1DC6-4199-8DB8-FB4FCFD97C80}">
      <dsp:nvSpPr>
        <dsp:cNvPr id="0" name=""/>
        <dsp:cNvSpPr/>
      </dsp:nvSpPr>
      <dsp:spPr>
        <a:xfrm>
          <a:off x="7600818" y="7453038"/>
          <a:ext cx="439226" cy="41847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9613" y="0"/>
              </a:lnTo>
              <a:lnTo>
                <a:pt x="219613" y="418470"/>
              </a:lnTo>
              <a:lnTo>
                <a:pt x="439226" y="41847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05265" y="7647107"/>
        <a:ext cx="30333" cy="30333"/>
      </dsp:txXfrm>
    </dsp:sp>
    <dsp:sp modelId="{825BE01C-D7B3-4F41-B894-43E47067F56C}">
      <dsp:nvSpPr>
        <dsp:cNvPr id="0" name=""/>
        <dsp:cNvSpPr/>
      </dsp:nvSpPr>
      <dsp:spPr>
        <a:xfrm>
          <a:off x="7600818" y="7034568"/>
          <a:ext cx="439226" cy="418470"/>
        </a:xfrm>
        <a:custGeom>
          <a:avLst/>
          <a:gdLst/>
          <a:ahLst/>
          <a:cxnLst/>
          <a:rect l="0" t="0" r="0" b="0"/>
          <a:pathLst>
            <a:path>
              <a:moveTo>
                <a:pt x="0" y="418470"/>
              </a:moveTo>
              <a:lnTo>
                <a:pt x="219613" y="418470"/>
              </a:lnTo>
              <a:lnTo>
                <a:pt x="219613" y="0"/>
              </a:lnTo>
              <a:lnTo>
                <a:pt x="4392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05265" y="7228636"/>
        <a:ext cx="30333" cy="30333"/>
      </dsp:txXfrm>
    </dsp:sp>
    <dsp:sp modelId="{3B1A3685-9A27-4EC4-BEFC-1FDA25274BFA}">
      <dsp:nvSpPr>
        <dsp:cNvPr id="0" name=""/>
        <dsp:cNvSpPr/>
      </dsp:nvSpPr>
      <dsp:spPr>
        <a:xfrm>
          <a:off x="4965459" y="7407318"/>
          <a:ext cx="4392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392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74091" y="7442057"/>
        <a:ext cx="21961" cy="21961"/>
      </dsp:txXfrm>
    </dsp:sp>
    <dsp:sp modelId="{3D594C2F-E3B3-49E4-91B1-8021AB724E6F}">
      <dsp:nvSpPr>
        <dsp:cNvPr id="0" name=""/>
        <dsp:cNvSpPr/>
      </dsp:nvSpPr>
      <dsp:spPr>
        <a:xfrm>
          <a:off x="2330099" y="4314510"/>
          <a:ext cx="439226" cy="31385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9613" y="0"/>
              </a:lnTo>
              <a:lnTo>
                <a:pt x="219613" y="3138528"/>
              </a:lnTo>
              <a:lnTo>
                <a:pt x="439226" y="313852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100" kern="1200"/>
        </a:p>
      </dsp:txBody>
      <dsp:txXfrm>
        <a:off x="2470485" y="5804546"/>
        <a:ext cx="158455" cy="158455"/>
      </dsp:txXfrm>
    </dsp:sp>
    <dsp:sp modelId="{EB499143-0A51-4A84-9BCC-171DB7295B2C}">
      <dsp:nvSpPr>
        <dsp:cNvPr id="0" name=""/>
        <dsp:cNvSpPr/>
      </dsp:nvSpPr>
      <dsp:spPr>
        <a:xfrm>
          <a:off x="4965459" y="5779156"/>
          <a:ext cx="439226" cy="41847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9613" y="0"/>
              </a:lnTo>
              <a:lnTo>
                <a:pt x="219613" y="418470"/>
              </a:lnTo>
              <a:lnTo>
                <a:pt x="439226" y="41847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69905" y="5973225"/>
        <a:ext cx="30333" cy="30333"/>
      </dsp:txXfrm>
    </dsp:sp>
    <dsp:sp modelId="{423F62A8-A7D7-465E-A172-BE4FED008A81}">
      <dsp:nvSpPr>
        <dsp:cNvPr id="0" name=""/>
        <dsp:cNvSpPr/>
      </dsp:nvSpPr>
      <dsp:spPr>
        <a:xfrm>
          <a:off x="4965459" y="5360686"/>
          <a:ext cx="439226" cy="418470"/>
        </a:xfrm>
        <a:custGeom>
          <a:avLst/>
          <a:gdLst/>
          <a:ahLst/>
          <a:cxnLst/>
          <a:rect l="0" t="0" r="0" b="0"/>
          <a:pathLst>
            <a:path>
              <a:moveTo>
                <a:pt x="0" y="418470"/>
              </a:moveTo>
              <a:lnTo>
                <a:pt x="219613" y="418470"/>
              </a:lnTo>
              <a:lnTo>
                <a:pt x="219613" y="0"/>
              </a:lnTo>
              <a:lnTo>
                <a:pt x="4392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69905" y="5554755"/>
        <a:ext cx="30333" cy="30333"/>
      </dsp:txXfrm>
    </dsp:sp>
    <dsp:sp modelId="{8542F5B9-67D9-4447-8C29-940F39DB9407}">
      <dsp:nvSpPr>
        <dsp:cNvPr id="0" name=""/>
        <dsp:cNvSpPr/>
      </dsp:nvSpPr>
      <dsp:spPr>
        <a:xfrm>
          <a:off x="2330099" y="4314510"/>
          <a:ext cx="439226" cy="14646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9613" y="0"/>
              </a:lnTo>
              <a:lnTo>
                <a:pt x="219613" y="1464646"/>
              </a:lnTo>
              <a:lnTo>
                <a:pt x="439226" y="146464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511485" y="5008606"/>
        <a:ext cx="76454" cy="76454"/>
      </dsp:txXfrm>
    </dsp:sp>
    <dsp:sp modelId="{AB50A51B-F20A-4F5E-94BD-F9D77A9332BC}">
      <dsp:nvSpPr>
        <dsp:cNvPr id="0" name=""/>
        <dsp:cNvSpPr/>
      </dsp:nvSpPr>
      <dsp:spPr>
        <a:xfrm>
          <a:off x="4965459" y="4105275"/>
          <a:ext cx="439226" cy="41847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9613" y="0"/>
              </a:lnTo>
              <a:lnTo>
                <a:pt x="219613" y="418470"/>
              </a:lnTo>
              <a:lnTo>
                <a:pt x="439226" y="41847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69905" y="4299343"/>
        <a:ext cx="30333" cy="30333"/>
      </dsp:txXfrm>
    </dsp:sp>
    <dsp:sp modelId="{3AD7E826-24D0-4602-AAA0-C527D48B2356}">
      <dsp:nvSpPr>
        <dsp:cNvPr id="0" name=""/>
        <dsp:cNvSpPr/>
      </dsp:nvSpPr>
      <dsp:spPr>
        <a:xfrm>
          <a:off x="4965459" y="3686804"/>
          <a:ext cx="439226" cy="418470"/>
        </a:xfrm>
        <a:custGeom>
          <a:avLst/>
          <a:gdLst/>
          <a:ahLst/>
          <a:cxnLst/>
          <a:rect l="0" t="0" r="0" b="0"/>
          <a:pathLst>
            <a:path>
              <a:moveTo>
                <a:pt x="0" y="418470"/>
              </a:moveTo>
              <a:lnTo>
                <a:pt x="219613" y="418470"/>
              </a:lnTo>
              <a:lnTo>
                <a:pt x="219613" y="0"/>
              </a:lnTo>
              <a:lnTo>
                <a:pt x="4392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69905" y="3880873"/>
        <a:ext cx="30333" cy="30333"/>
      </dsp:txXfrm>
    </dsp:sp>
    <dsp:sp modelId="{65BE38A7-EFDD-42A5-8387-87F6ED284FA3}">
      <dsp:nvSpPr>
        <dsp:cNvPr id="0" name=""/>
        <dsp:cNvSpPr/>
      </dsp:nvSpPr>
      <dsp:spPr>
        <a:xfrm>
          <a:off x="2330099" y="4105275"/>
          <a:ext cx="439226" cy="209235"/>
        </a:xfrm>
        <a:custGeom>
          <a:avLst/>
          <a:gdLst/>
          <a:ahLst/>
          <a:cxnLst/>
          <a:rect l="0" t="0" r="0" b="0"/>
          <a:pathLst>
            <a:path>
              <a:moveTo>
                <a:pt x="0" y="209235"/>
              </a:moveTo>
              <a:lnTo>
                <a:pt x="219613" y="209235"/>
              </a:lnTo>
              <a:lnTo>
                <a:pt x="219613" y="0"/>
              </a:lnTo>
              <a:lnTo>
                <a:pt x="43922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537549" y="4197729"/>
        <a:ext cx="24325" cy="24325"/>
      </dsp:txXfrm>
    </dsp:sp>
    <dsp:sp modelId="{96819C43-A9FE-4707-BD15-49B549232EF9}">
      <dsp:nvSpPr>
        <dsp:cNvPr id="0" name=""/>
        <dsp:cNvSpPr/>
      </dsp:nvSpPr>
      <dsp:spPr>
        <a:xfrm>
          <a:off x="7600818" y="2804143"/>
          <a:ext cx="4392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392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09451" y="2838882"/>
        <a:ext cx="21961" cy="21961"/>
      </dsp:txXfrm>
    </dsp:sp>
    <dsp:sp modelId="{5F04F140-49BC-44CA-A5CF-ED23984D9D76}">
      <dsp:nvSpPr>
        <dsp:cNvPr id="0" name=""/>
        <dsp:cNvSpPr/>
      </dsp:nvSpPr>
      <dsp:spPr>
        <a:xfrm>
          <a:off x="4965459" y="2804143"/>
          <a:ext cx="4392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392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74091" y="2838882"/>
        <a:ext cx="21961" cy="21961"/>
      </dsp:txXfrm>
    </dsp:sp>
    <dsp:sp modelId="{22DC00D5-0FC3-4C9A-B889-B732357E2B93}">
      <dsp:nvSpPr>
        <dsp:cNvPr id="0" name=""/>
        <dsp:cNvSpPr/>
      </dsp:nvSpPr>
      <dsp:spPr>
        <a:xfrm>
          <a:off x="2330099" y="2849863"/>
          <a:ext cx="439226" cy="1464646"/>
        </a:xfrm>
        <a:custGeom>
          <a:avLst/>
          <a:gdLst/>
          <a:ahLst/>
          <a:cxnLst/>
          <a:rect l="0" t="0" r="0" b="0"/>
          <a:pathLst>
            <a:path>
              <a:moveTo>
                <a:pt x="0" y="1464646"/>
              </a:moveTo>
              <a:lnTo>
                <a:pt x="219613" y="1464646"/>
              </a:lnTo>
              <a:lnTo>
                <a:pt x="219613" y="0"/>
              </a:lnTo>
              <a:lnTo>
                <a:pt x="43922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511485" y="3543959"/>
        <a:ext cx="76454" cy="76454"/>
      </dsp:txXfrm>
    </dsp:sp>
    <dsp:sp modelId="{52E8EB44-07A8-4451-BF7E-650405FEBF53}">
      <dsp:nvSpPr>
        <dsp:cNvPr id="0" name=""/>
        <dsp:cNvSpPr/>
      </dsp:nvSpPr>
      <dsp:spPr>
        <a:xfrm>
          <a:off x="7600818" y="1967202"/>
          <a:ext cx="4392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392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09451" y="2001942"/>
        <a:ext cx="21961" cy="21961"/>
      </dsp:txXfrm>
    </dsp:sp>
    <dsp:sp modelId="{623146BB-4831-4F81-BA17-6CA64C68F095}">
      <dsp:nvSpPr>
        <dsp:cNvPr id="0" name=""/>
        <dsp:cNvSpPr/>
      </dsp:nvSpPr>
      <dsp:spPr>
        <a:xfrm>
          <a:off x="4965459" y="1175981"/>
          <a:ext cx="439226" cy="83694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9613" y="0"/>
              </a:lnTo>
              <a:lnTo>
                <a:pt x="219613" y="836940"/>
              </a:lnTo>
              <a:lnTo>
                <a:pt x="439226" y="83694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61442" y="1570822"/>
        <a:ext cx="47259" cy="47259"/>
      </dsp:txXfrm>
    </dsp:sp>
    <dsp:sp modelId="{4515FAEF-36C9-4116-9605-1B965FA33EC8}">
      <dsp:nvSpPr>
        <dsp:cNvPr id="0" name=""/>
        <dsp:cNvSpPr/>
      </dsp:nvSpPr>
      <dsp:spPr>
        <a:xfrm>
          <a:off x="7600818" y="1130261"/>
          <a:ext cx="4392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392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09451" y="1165001"/>
        <a:ext cx="21961" cy="21961"/>
      </dsp:txXfrm>
    </dsp:sp>
    <dsp:sp modelId="{E8D8CEE9-FA90-4415-AAE3-E34B668155C6}">
      <dsp:nvSpPr>
        <dsp:cNvPr id="0" name=""/>
        <dsp:cNvSpPr/>
      </dsp:nvSpPr>
      <dsp:spPr>
        <a:xfrm>
          <a:off x="4965459" y="1130261"/>
          <a:ext cx="4392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392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74091" y="1165001"/>
        <a:ext cx="21961" cy="21961"/>
      </dsp:txXfrm>
    </dsp:sp>
    <dsp:sp modelId="{4463F784-1FE6-4EDF-8CD2-7B915F9E882A}">
      <dsp:nvSpPr>
        <dsp:cNvPr id="0" name=""/>
        <dsp:cNvSpPr/>
      </dsp:nvSpPr>
      <dsp:spPr>
        <a:xfrm>
          <a:off x="4965459" y="339040"/>
          <a:ext cx="439226" cy="836940"/>
        </a:xfrm>
        <a:custGeom>
          <a:avLst/>
          <a:gdLst/>
          <a:ahLst/>
          <a:cxnLst/>
          <a:rect l="0" t="0" r="0" b="0"/>
          <a:pathLst>
            <a:path>
              <a:moveTo>
                <a:pt x="0" y="836940"/>
              </a:moveTo>
              <a:lnTo>
                <a:pt x="219613" y="836940"/>
              </a:lnTo>
              <a:lnTo>
                <a:pt x="219613" y="0"/>
              </a:lnTo>
              <a:lnTo>
                <a:pt x="4392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61442" y="733881"/>
        <a:ext cx="47259" cy="47259"/>
      </dsp:txXfrm>
    </dsp:sp>
    <dsp:sp modelId="{13B31FC7-D576-4A66-BE14-D30919A7EFCC}">
      <dsp:nvSpPr>
        <dsp:cNvPr id="0" name=""/>
        <dsp:cNvSpPr/>
      </dsp:nvSpPr>
      <dsp:spPr>
        <a:xfrm>
          <a:off x="2330099" y="1175981"/>
          <a:ext cx="439226" cy="3138528"/>
        </a:xfrm>
        <a:custGeom>
          <a:avLst/>
          <a:gdLst/>
          <a:ahLst/>
          <a:cxnLst/>
          <a:rect l="0" t="0" r="0" b="0"/>
          <a:pathLst>
            <a:path>
              <a:moveTo>
                <a:pt x="0" y="3138528"/>
              </a:moveTo>
              <a:lnTo>
                <a:pt x="219613" y="3138528"/>
              </a:lnTo>
              <a:lnTo>
                <a:pt x="219613" y="0"/>
              </a:lnTo>
              <a:lnTo>
                <a:pt x="43922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100" kern="1200"/>
        </a:p>
      </dsp:txBody>
      <dsp:txXfrm>
        <a:off x="2470485" y="2666018"/>
        <a:ext cx="158455" cy="158455"/>
      </dsp:txXfrm>
    </dsp:sp>
    <dsp:sp modelId="{47AE8846-F21F-4E4C-B4A3-D44DA4BF791C}">
      <dsp:nvSpPr>
        <dsp:cNvPr id="0" name=""/>
        <dsp:cNvSpPr/>
      </dsp:nvSpPr>
      <dsp:spPr>
        <a:xfrm rot="16200000">
          <a:off x="233342" y="3979733"/>
          <a:ext cx="3523961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7305" tIns="27305" rIns="27305" bIns="27305" numCol="1" spcCol="1270" anchor="ctr" anchorCtr="0">
          <a:noAutofit/>
        </a:bodyPr>
        <a:lstStyle/>
        <a:p>
          <a:pPr lvl="0" algn="ctr" defTabSz="1911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300" kern="1200"/>
            <a:t>Feedback</a:t>
          </a:r>
          <a:endParaRPr lang="zh-CN" altLang="en-US" sz="4300" kern="1200"/>
        </a:p>
      </dsp:txBody>
      <dsp:txXfrm>
        <a:off x="233342" y="3979733"/>
        <a:ext cx="3523961" cy="669552"/>
      </dsp:txXfrm>
    </dsp:sp>
    <dsp:sp modelId="{D8029DD7-C3D4-4A1B-A556-4867F2CA8583}">
      <dsp:nvSpPr>
        <dsp:cNvPr id="0" name=""/>
        <dsp:cNvSpPr/>
      </dsp:nvSpPr>
      <dsp:spPr>
        <a:xfrm>
          <a:off x="2769326" y="841205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sk myself why to do it continualy</a:t>
          </a:r>
          <a:endParaRPr lang="zh-CN" altLang="en-US" sz="1600" kern="1200"/>
        </a:p>
      </dsp:txBody>
      <dsp:txXfrm>
        <a:off x="2769326" y="841205"/>
        <a:ext cx="2196132" cy="669552"/>
      </dsp:txXfrm>
    </dsp:sp>
    <dsp:sp modelId="{11939ED3-8FFD-4797-A85B-92A0BC202556}">
      <dsp:nvSpPr>
        <dsp:cNvPr id="0" name=""/>
        <dsp:cNvSpPr/>
      </dsp:nvSpPr>
      <dsp:spPr>
        <a:xfrm>
          <a:off x="5404685" y="4264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Vision/Big Picture</a:t>
          </a:r>
          <a:endParaRPr lang="zh-CN" altLang="en-US" sz="1600" kern="1200"/>
        </a:p>
      </dsp:txBody>
      <dsp:txXfrm>
        <a:off x="5404685" y="4264"/>
        <a:ext cx="2196132" cy="669552"/>
      </dsp:txXfrm>
    </dsp:sp>
    <dsp:sp modelId="{B1567EBD-1E43-4ECC-BFA4-ECB2828AD186}">
      <dsp:nvSpPr>
        <dsp:cNvPr id="0" name=""/>
        <dsp:cNvSpPr/>
      </dsp:nvSpPr>
      <dsp:spPr>
        <a:xfrm>
          <a:off x="5404685" y="841205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Root Cause</a:t>
          </a:r>
          <a:endParaRPr lang="zh-CN" altLang="en-US" sz="1600" kern="1200"/>
        </a:p>
      </dsp:txBody>
      <dsp:txXfrm>
        <a:off x="5404685" y="841205"/>
        <a:ext cx="2196132" cy="669552"/>
      </dsp:txXfrm>
    </dsp:sp>
    <dsp:sp modelId="{D25AF45C-8621-41E6-96C3-C7BD2BF6496A}">
      <dsp:nvSpPr>
        <dsp:cNvPr id="0" name=""/>
        <dsp:cNvSpPr/>
      </dsp:nvSpPr>
      <dsp:spPr>
        <a:xfrm>
          <a:off x="8040045" y="841205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Response Quickly</a:t>
          </a:r>
          <a:endParaRPr lang="zh-CN" altLang="en-US" sz="1600" kern="1200"/>
        </a:p>
      </dsp:txBody>
      <dsp:txXfrm>
        <a:off x="8040045" y="841205"/>
        <a:ext cx="2196132" cy="669552"/>
      </dsp:txXfrm>
    </dsp:sp>
    <dsp:sp modelId="{2EF38378-6BAB-4D13-9179-251CC87E9673}">
      <dsp:nvSpPr>
        <dsp:cNvPr id="0" name=""/>
        <dsp:cNvSpPr/>
      </dsp:nvSpPr>
      <dsp:spPr>
        <a:xfrm>
          <a:off x="5404685" y="1678146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Immerse in </a:t>
          </a:r>
          <a:endParaRPr lang="zh-CN" altLang="en-US" sz="1600" kern="1200"/>
        </a:p>
      </dsp:txBody>
      <dsp:txXfrm>
        <a:off x="5404685" y="1678146"/>
        <a:ext cx="2196132" cy="669552"/>
      </dsp:txXfrm>
    </dsp:sp>
    <dsp:sp modelId="{45849D85-2531-49E0-B359-6E8C5A7A5BB1}">
      <dsp:nvSpPr>
        <dsp:cNvPr id="0" name=""/>
        <dsp:cNvSpPr/>
      </dsp:nvSpPr>
      <dsp:spPr>
        <a:xfrm>
          <a:off x="8040045" y="1678146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Passions</a:t>
          </a:r>
          <a:endParaRPr lang="zh-CN" altLang="en-US" sz="1600" kern="1200"/>
        </a:p>
      </dsp:txBody>
      <dsp:txXfrm>
        <a:off x="8040045" y="1678146"/>
        <a:ext cx="2196132" cy="669552"/>
      </dsp:txXfrm>
    </dsp:sp>
    <dsp:sp modelId="{847F8605-730D-4F97-9EB1-4814AB2E5EA0}">
      <dsp:nvSpPr>
        <dsp:cNvPr id="0" name=""/>
        <dsp:cNvSpPr/>
      </dsp:nvSpPr>
      <dsp:spPr>
        <a:xfrm>
          <a:off x="2769326" y="2515087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elf-cultivation</a:t>
          </a:r>
          <a:endParaRPr lang="zh-CN" altLang="en-US" sz="1600" kern="1200"/>
        </a:p>
      </dsp:txBody>
      <dsp:txXfrm>
        <a:off x="2769326" y="2515087"/>
        <a:ext cx="2196132" cy="669552"/>
      </dsp:txXfrm>
    </dsp:sp>
    <dsp:sp modelId="{CF14C786-B92A-4D82-A9E0-9B2C8DC98635}">
      <dsp:nvSpPr>
        <dsp:cNvPr id="0" name=""/>
        <dsp:cNvSpPr/>
      </dsp:nvSpPr>
      <dsp:spPr>
        <a:xfrm>
          <a:off x="5404685" y="2515087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ctive Action</a:t>
          </a:r>
          <a:endParaRPr lang="zh-CN" altLang="en-US" sz="1600" kern="1200"/>
        </a:p>
      </dsp:txBody>
      <dsp:txXfrm>
        <a:off x="5404685" y="2515087"/>
        <a:ext cx="2196132" cy="669552"/>
      </dsp:txXfrm>
    </dsp:sp>
    <dsp:sp modelId="{14A03383-AA53-4960-BA7C-E62DD887737A}">
      <dsp:nvSpPr>
        <dsp:cNvPr id="0" name=""/>
        <dsp:cNvSpPr/>
      </dsp:nvSpPr>
      <dsp:spPr>
        <a:xfrm>
          <a:off x="8040045" y="2515087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Imporve</a:t>
          </a:r>
          <a:r>
            <a:rPr lang="en-US" altLang="zh-CN" sz="1600" kern="1200" baseline="0"/>
            <a:t> skills from things that I am not good at</a:t>
          </a:r>
          <a:endParaRPr lang="zh-CN" altLang="en-US" sz="1600" kern="1200"/>
        </a:p>
      </dsp:txBody>
      <dsp:txXfrm>
        <a:off x="8040045" y="2515087"/>
        <a:ext cx="2196132" cy="669552"/>
      </dsp:txXfrm>
    </dsp:sp>
    <dsp:sp modelId="{667EC47A-D406-433A-9EE9-6981B639D7B7}">
      <dsp:nvSpPr>
        <dsp:cNvPr id="0" name=""/>
        <dsp:cNvSpPr/>
      </dsp:nvSpPr>
      <dsp:spPr>
        <a:xfrm>
          <a:off x="2769326" y="3770498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Dynamic</a:t>
          </a:r>
          <a:endParaRPr lang="zh-CN" altLang="en-US" sz="1600" kern="1200"/>
        </a:p>
      </dsp:txBody>
      <dsp:txXfrm>
        <a:off x="2769326" y="3770498"/>
        <a:ext cx="2196132" cy="669552"/>
      </dsp:txXfrm>
    </dsp:sp>
    <dsp:sp modelId="{C89F51ED-3374-442C-92AA-F1197A936B88}">
      <dsp:nvSpPr>
        <dsp:cNvPr id="0" name=""/>
        <dsp:cNvSpPr/>
      </dsp:nvSpPr>
      <dsp:spPr>
        <a:xfrm>
          <a:off x="5404685" y="3352028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Pursuit main goal</a:t>
          </a:r>
          <a:endParaRPr lang="zh-CN" altLang="en-US" sz="1600" kern="1200"/>
        </a:p>
      </dsp:txBody>
      <dsp:txXfrm>
        <a:off x="5404685" y="3352028"/>
        <a:ext cx="2196132" cy="669552"/>
      </dsp:txXfrm>
    </dsp:sp>
    <dsp:sp modelId="{5735FE3E-74EF-4FB3-9C7C-EFF9A4077E40}">
      <dsp:nvSpPr>
        <dsp:cNvPr id="0" name=""/>
        <dsp:cNvSpPr/>
      </dsp:nvSpPr>
      <dsp:spPr>
        <a:xfrm>
          <a:off x="5404685" y="4188969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djust minor goals</a:t>
          </a:r>
          <a:endParaRPr lang="zh-CN" altLang="en-US" sz="1600" kern="1200"/>
        </a:p>
      </dsp:txBody>
      <dsp:txXfrm>
        <a:off x="5404685" y="4188969"/>
        <a:ext cx="2196132" cy="669552"/>
      </dsp:txXfrm>
    </dsp:sp>
    <dsp:sp modelId="{7B296622-3203-4C3C-BADC-76263B452119}">
      <dsp:nvSpPr>
        <dsp:cNvPr id="0" name=""/>
        <dsp:cNvSpPr/>
      </dsp:nvSpPr>
      <dsp:spPr>
        <a:xfrm>
          <a:off x="2769326" y="5444380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trategy</a:t>
          </a:r>
          <a:endParaRPr lang="zh-CN" altLang="en-US" sz="1600" kern="1200"/>
        </a:p>
      </dsp:txBody>
      <dsp:txXfrm>
        <a:off x="2769326" y="5444380"/>
        <a:ext cx="2196132" cy="669552"/>
      </dsp:txXfrm>
    </dsp:sp>
    <dsp:sp modelId="{994DD87F-BB5F-4611-B3A5-D1E484293B06}">
      <dsp:nvSpPr>
        <dsp:cNvPr id="0" name=""/>
        <dsp:cNvSpPr/>
      </dsp:nvSpPr>
      <dsp:spPr>
        <a:xfrm>
          <a:off x="5404685" y="5025909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Compress the break time before and after a class</a:t>
          </a:r>
          <a:endParaRPr lang="zh-CN" altLang="en-US" sz="1600" kern="1200"/>
        </a:p>
      </dsp:txBody>
      <dsp:txXfrm>
        <a:off x="5404685" y="5025909"/>
        <a:ext cx="2196132" cy="669552"/>
      </dsp:txXfrm>
    </dsp:sp>
    <dsp:sp modelId="{EC4FAAE3-3A08-4E62-B0A2-18D177DFE4D8}">
      <dsp:nvSpPr>
        <dsp:cNvPr id="0" name=""/>
        <dsp:cNvSpPr/>
      </dsp:nvSpPr>
      <dsp:spPr>
        <a:xfrm>
          <a:off x="5404685" y="5862850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iterative quickly</a:t>
          </a:r>
          <a:endParaRPr lang="zh-CN" altLang="en-US" sz="1600" kern="1200"/>
        </a:p>
      </dsp:txBody>
      <dsp:txXfrm>
        <a:off x="5404685" y="5862850"/>
        <a:ext cx="2196132" cy="669552"/>
      </dsp:txXfrm>
    </dsp:sp>
    <dsp:sp modelId="{5B2A2679-3A76-4E9A-9D97-1CE4131E5F19}">
      <dsp:nvSpPr>
        <dsp:cNvPr id="0" name=""/>
        <dsp:cNvSpPr/>
      </dsp:nvSpPr>
      <dsp:spPr>
        <a:xfrm>
          <a:off x="2769326" y="7118262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Personality</a:t>
          </a:r>
          <a:endParaRPr lang="zh-CN" altLang="en-US" sz="1600" kern="1200"/>
        </a:p>
      </dsp:txBody>
      <dsp:txXfrm>
        <a:off x="2769326" y="7118262"/>
        <a:ext cx="2196132" cy="669552"/>
      </dsp:txXfrm>
    </dsp:sp>
    <dsp:sp modelId="{9C1C14DA-F756-46ED-8E95-4DC5B5DF4902}">
      <dsp:nvSpPr>
        <dsp:cNvPr id="0" name=""/>
        <dsp:cNvSpPr/>
      </dsp:nvSpPr>
      <dsp:spPr>
        <a:xfrm>
          <a:off x="5404685" y="7118262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Feeling/Thinking</a:t>
          </a:r>
          <a:endParaRPr lang="zh-CN" altLang="en-US" sz="1600" kern="1200"/>
        </a:p>
      </dsp:txBody>
      <dsp:txXfrm>
        <a:off x="5404685" y="7118262"/>
        <a:ext cx="2196132" cy="669552"/>
      </dsp:txXfrm>
    </dsp:sp>
    <dsp:sp modelId="{089EB4D2-309E-48F6-B6C7-F07A788BD238}">
      <dsp:nvSpPr>
        <dsp:cNvPr id="0" name=""/>
        <dsp:cNvSpPr/>
      </dsp:nvSpPr>
      <dsp:spPr>
        <a:xfrm>
          <a:off x="8040045" y="6699791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void excessive feelings</a:t>
          </a:r>
          <a:endParaRPr lang="zh-CN" altLang="en-US" sz="1600" kern="1200"/>
        </a:p>
      </dsp:txBody>
      <dsp:txXfrm>
        <a:off x="8040045" y="6699791"/>
        <a:ext cx="2196132" cy="669552"/>
      </dsp:txXfrm>
    </dsp:sp>
    <dsp:sp modelId="{927FCCAB-98F8-4BEA-99B1-454338C8A10F}">
      <dsp:nvSpPr>
        <dsp:cNvPr id="0" name=""/>
        <dsp:cNvSpPr/>
      </dsp:nvSpPr>
      <dsp:spPr>
        <a:xfrm>
          <a:off x="8040045" y="7536732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Focus on why/how to do the things</a:t>
          </a:r>
          <a:endParaRPr lang="zh-CN" altLang="en-US" sz="1600" kern="1200"/>
        </a:p>
      </dsp:txBody>
      <dsp:txXfrm>
        <a:off x="8040045" y="7536732"/>
        <a:ext cx="2196132" cy="66955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1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202</cp:revision>
  <dcterms:created xsi:type="dcterms:W3CDTF">2018-07-09T12:32:00Z</dcterms:created>
  <dcterms:modified xsi:type="dcterms:W3CDTF">2018-11-01T16:31:00Z</dcterms:modified>
</cp:coreProperties>
</file>